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5230D" w14:textId="77777777" w:rsidR="000F7448" w:rsidRPr="000B05DD" w:rsidRDefault="00000000" w:rsidP="000B05DD">
      <w:pPr>
        <w:pStyle w:val="Heading1"/>
      </w:pPr>
      <w:proofErr w:type="spellStart"/>
      <w:r w:rsidRPr="000B05DD">
        <w:t>HeroMind</w:t>
      </w:r>
      <w:proofErr w:type="spellEnd"/>
      <w:r w:rsidRPr="000B05DD">
        <w:t>: The Complete Manual</w:t>
      </w:r>
    </w:p>
    <w:p w14:paraId="2C3EB4F1" w14:textId="77777777" w:rsidR="000F7448" w:rsidRDefault="00000000">
      <w:pPr>
        <w:pStyle w:val="FirstParagraph"/>
      </w:pPr>
      <w:r>
        <w:rPr>
          <w:i/>
          <w:iCs/>
        </w:rPr>
        <w:t>Your Integrated Life Design System</w:t>
      </w:r>
    </w:p>
    <w:p w14:paraId="7CB047C1" w14:textId="77777777" w:rsidR="000F7448" w:rsidRPr="00F24533" w:rsidRDefault="00000000" w:rsidP="00F24533">
      <w:pPr>
        <w:pStyle w:val="Heading2"/>
      </w:pPr>
      <w:r w:rsidRPr="00F24533">
        <w:lastRenderedPageBreak/>
        <w:t>Introduction: Beyond Productivity</w:t>
      </w:r>
    </w:p>
    <w:p w14:paraId="11BDBEE3" w14:textId="77777777" w:rsidR="000F7448" w:rsidRDefault="00000000">
      <w:pPr>
        <w:pStyle w:val="FirstParagraph"/>
      </w:pPr>
      <w:proofErr w:type="spellStart"/>
      <w:r>
        <w:t>HeroMind</w:t>
      </w:r>
      <w:proofErr w:type="spellEnd"/>
      <w:r>
        <w:t xml:space="preserve"> isn't just another productivity app. It's a comprehensive life design system built on a fundamental truth: </w:t>
      </w:r>
      <w:r>
        <w:rPr>
          <w:b/>
          <w:bCs/>
        </w:rPr>
        <w:t>extraordinary living happens when you integrate all dimensions of your life—work, personal growth, emotional intelligence, and daily systems—into one coherent whole.</w:t>
      </w:r>
    </w:p>
    <w:p w14:paraId="3750C309" w14:textId="77777777" w:rsidR="000F7448" w:rsidRDefault="00000000">
      <w:pPr>
        <w:pStyle w:val="BodyText"/>
      </w:pPr>
      <w:r>
        <w:t>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p w14:paraId="30570F6E" w14:textId="77777777" w:rsidR="000F7448" w:rsidRPr="00F24533" w:rsidRDefault="00000000" w:rsidP="00F24533">
      <w:pPr>
        <w:pStyle w:val="Heading3"/>
      </w:pPr>
      <w:r w:rsidRPr="00F24533">
        <w:t xml:space="preserve">The </w:t>
      </w:r>
      <w:proofErr w:type="spellStart"/>
      <w:r w:rsidRPr="00F24533">
        <w:t>HeroMind</w:t>
      </w:r>
      <w:proofErr w:type="spellEnd"/>
      <w:r w:rsidRPr="00F24533">
        <w:t xml:space="preserve"> Philosophy</w:t>
      </w:r>
    </w:p>
    <w:p w14:paraId="16F7BCAA" w14:textId="77777777" w:rsidR="000F7448" w:rsidRDefault="00000000">
      <w:pPr>
        <w:pStyle w:val="FirstParagraph"/>
      </w:pPr>
      <w:r>
        <w:t>Built on five core principles:</w:t>
      </w:r>
    </w:p>
    <w:p w14:paraId="390D8719" w14:textId="77777777" w:rsidR="000F7448" w:rsidRDefault="00000000">
      <w:pPr>
        <w:pStyle w:val="BodyText"/>
      </w:pPr>
      <w:r>
        <w:rPr>
          <w:b/>
          <w:bCs/>
        </w:rPr>
        <w:t>1. Integration Over Separation</w:t>
      </w:r>
      <w:r>
        <w:t xml:space="preserve"> Your work and personal life aren't separate—they're different expressions of the same person. HeroMind provides clear separation when needed while maintaining that all growth is interconnected.</w:t>
      </w:r>
    </w:p>
    <w:p w14:paraId="57048C8B" w14:textId="77777777" w:rsidR="000F7448" w:rsidRDefault="00000000">
      <w:pPr>
        <w:pStyle w:val="BodyText"/>
      </w:pPr>
      <w:r>
        <w:rPr>
          <w:b/>
          <w:bCs/>
        </w:rPr>
        <w:t>2. Date-Assigned Planning Creates Motion</w:t>
      </w:r>
      <w:r>
        <w:t xml:space="preserve"> When every task has a day, fear has nowhere to hide. HeroMind transforms "someday" thinking into "today" action.</w:t>
      </w:r>
    </w:p>
    <w:p w14:paraId="64908EC1" w14:textId="77777777" w:rsidR="000F7448" w:rsidRDefault="00000000">
      <w:pPr>
        <w:pStyle w:val="BodyText"/>
      </w:pPr>
      <w:r>
        <w:rPr>
          <w:b/>
          <w:bCs/>
        </w:rPr>
        <w:t>3. Feeling Is Healing</w:t>
      </w:r>
      <w:r>
        <w:t xml:space="preserve"> Emotional intelligence isn't optional—it's foundational. HeroMind provides structured ways to process emotions and transform fear into fuel.</w:t>
      </w:r>
    </w:p>
    <w:p w14:paraId="18C16F49" w14:textId="77777777" w:rsidR="000F7448" w:rsidRDefault="00000000">
      <w:pPr>
        <w:pStyle w:val="BodyText"/>
      </w:pPr>
      <w:r>
        <w:rPr>
          <w:b/>
          <w:bCs/>
        </w:rPr>
        <w:t>4. Daily Routines Rewire Identity</w:t>
      </w:r>
      <w:r>
        <w:t xml:space="preserve"> Small, consistent routines practiced daily create profound transformation over time. HeroMind makes these sustainable and trackable.</w:t>
      </w:r>
    </w:p>
    <w:p w14:paraId="4FD70FF2" w14:textId="77777777" w:rsidR="000F7448" w:rsidRDefault="00000000">
      <w:pPr>
        <w:pStyle w:val="BodyText"/>
      </w:pPr>
      <w:r>
        <w:rPr>
          <w:b/>
          <w:bCs/>
        </w:rPr>
        <w:t>5. Imagination Shapes Reality</w:t>
      </w:r>
      <w:r>
        <w:t xml:space="preserve"> Through the My Heroes module and manifestation practices, HeroMind helps you embody your future self today, using imagination to accelerate real-world transformation.</w:t>
      </w:r>
    </w:p>
    <w:p w14:paraId="088B9B3F" w14:textId="77777777" w:rsidR="000F7448" w:rsidRDefault="00000000" w:rsidP="00F24533">
      <w:pPr>
        <w:pStyle w:val="Heading2"/>
      </w:pPr>
      <w:r>
        <w:lastRenderedPageBreak/>
        <w:t>Module Overview</w:t>
      </w:r>
    </w:p>
    <w:p w14:paraId="35177145" w14:textId="77777777" w:rsidR="00F24533" w:rsidRDefault="00F24533" w:rsidP="00F24533">
      <w:pPr>
        <w:pStyle w:val="Heading3"/>
      </w:pPr>
    </w:p>
    <w:p w14:paraId="6ECF7BAD" w14:textId="75B4D334" w:rsidR="000F7448" w:rsidRDefault="00000000" w:rsidP="00F24533">
      <w:pPr>
        <w:pStyle w:val="Heading3"/>
      </w:pPr>
      <w:r>
        <w:t>The Four Foundation Modules</w:t>
      </w:r>
    </w:p>
    <w:p w14:paraId="28C89A1B" w14:textId="77777777" w:rsidR="000F7448" w:rsidRDefault="00000000">
      <w:pPr>
        <w:pStyle w:val="FirstParagraph"/>
      </w:pPr>
      <w:r>
        <w:t>Start here to build momentum and overcome procrastination through consistent action:</w:t>
      </w:r>
    </w:p>
    <w:p w14:paraId="32CCB3D5" w14:textId="77777777" w:rsidR="000F7448" w:rsidRDefault="00000000">
      <w:pPr>
        <w:pStyle w:val="BodyText"/>
      </w:pPr>
      <w:r>
        <w:t xml:space="preserve">| Module | Purpose | Key Benefit | |--------|---------|-------------| | </w:t>
      </w:r>
      <w:r>
        <w:rPr>
          <w:b/>
          <w:bCs/>
        </w:rPr>
        <w:t>Tasks</w:t>
      </w:r>
      <w:r>
        <w:t xml:space="preserve"> | Time-based planning and execution | Transforms procrastination into purposeful action | | </w:t>
      </w:r>
      <w:r>
        <w:rPr>
          <w:b/>
          <w:bCs/>
        </w:rPr>
        <w:t>Routines</w:t>
      </w:r>
      <w:r>
        <w:t xml:space="preserve"> | Daily practices and identity reinforcement | Creates sustainable transformation through repetition | | </w:t>
      </w:r>
      <w:r>
        <w:rPr>
          <w:b/>
          <w:bCs/>
        </w:rPr>
        <w:t>Sticky Notes</w:t>
      </w:r>
      <w:r>
        <w:t xml:space="preserve"> | Rapid thought capture and processing | Prevents mental overwhelm and captures insights | | </w:t>
      </w:r>
      <w:r>
        <w:rPr>
          <w:b/>
          <w:bCs/>
        </w:rPr>
        <w:t>Lists</w:t>
      </w:r>
      <w:r>
        <w:t xml:space="preserve"> | Organized collections and goals | Brings structure to aspirations and interests |</w:t>
      </w:r>
    </w:p>
    <w:p w14:paraId="721BCACB" w14:textId="77777777" w:rsidR="000F7448" w:rsidRDefault="00000000" w:rsidP="00F24533">
      <w:pPr>
        <w:pStyle w:val="Heading3"/>
      </w:pPr>
      <w:r>
        <w:t>The Four Advanced Development Modules</w:t>
      </w:r>
    </w:p>
    <w:p w14:paraId="2F3FB479" w14:textId="77777777" w:rsidR="000F7448" w:rsidRDefault="00000000">
      <w:pPr>
        <w:pStyle w:val="FirstParagraph"/>
      </w:pPr>
      <w:r>
        <w:t>Add these once you've established consistent action routines:</w:t>
      </w:r>
    </w:p>
    <w:p w14:paraId="39FB60FF" w14:textId="77777777" w:rsidR="000F7448" w:rsidRDefault="00000000">
      <w:pPr>
        <w:pStyle w:val="BodyText"/>
      </w:pPr>
      <w:r>
        <w:t xml:space="preserve">| Module | Purpose | Key Benefit | |--------|---------|-------------| | </w:t>
      </w:r>
      <w:r>
        <w:rPr>
          <w:b/>
          <w:bCs/>
        </w:rPr>
        <w:t>Journal</w:t>
      </w:r>
      <w:r>
        <w:t xml:space="preserve"> | Emotional processing and self-awareness | Builds emotional intelligence and clarity | | </w:t>
      </w:r>
      <w:r>
        <w:rPr>
          <w:b/>
          <w:bCs/>
        </w:rPr>
        <w:t>Quests</w:t>
      </w:r>
      <w:r>
        <w:t xml:space="preserve"> | Complete transformation system for major goals | Turns dreams into structured journeys with daily practices | | </w:t>
      </w:r>
      <w:r>
        <w:rPr>
          <w:b/>
          <w:bCs/>
        </w:rPr>
        <w:t>My Heroes</w:t>
      </w:r>
      <w:r>
        <w:t xml:space="preserve"> | AI-powered conversations with inspiring figures | Provides mentorship and expanded perspective | | </w:t>
      </w:r>
      <w:r>
        <w:rPr>
          <w:b/>
          <w:bCs/>
        </w:rPr>
        <w:t>Emotional Coaches</w:t>
      </w:r>
      <w:r>
        <w:t xml:space="preserve"> | Professional therapy and coaching conversations | Provides specialized emotional support and healing |</w:t>
      </w:r>
    </w:p>
    <w:p w14:paraId="7BC4E4B5" w14:textId="77777777" w:rsidR="000F7448" w:rsidRPr="00F24533" w:rsidRDefault="00000000" w:rsidP="00F24533">
      <w:pPr>
        <w:pStyle w:val="Heading4"/>
      </w:pPr>
      <w:r w:rsidRPr="00F24533">
        <w:t>Getting Started: Your First Week - Conquering Fear Through Action</w:t>
      </w:r>
    </w:p>
    <w:p w14:paraId="4B86FE4C" w14:textId="77777777" w:rsidR="000F7448" w:rsidRDefault="00000000">
      <w:pPr>
        <w:pStyle w:val="FirstParagraph"/>
      </w:pPr>
      <w:r>
        <w:rPr>
          <w:b/>
          <w:bCs/>
        </w:rPr>
        <w:t>Day 1-2: Foundation Action</w:t>
      </w:r>
    </w:p>
    <w:p w14:paraId="14D67DE8" w14:textId="77777777" w:rsidR="000F7448" w:rsidRDefault="00000000">
      <w:pPr>
        <w:pStyle w:val="Compact"/>
        <w:numPr>
          <w:ilvl w:val="0"/>
          <w:numId w:val="2"/>
        </w:numPr>
      </w:pPr>
      <w:r>
        <w:t>Start using the Task module for daily planning - every task gets a day</w:t>
      </w:r>
    </w:p>
    <w:p w14:paraId="03A8EE06" w14:textId="77777777" w:rsidR="000F7448" w:rsidRDefault="00000000">
      <w:pPr>
        <w:pStyle w:val="Compact"/>
        <w:numPr>
          <w:ilvl w:val="0"/>
          <w:numId w:val="2"/>
        </w:numPr>
      </w:pPr>
      <w:r>
        <w:t>Begin capturing thoughts in Sticky Notes throughout the day</w:t>
      </w:r>
    </w:p>
    <w:p w14:paraId="02C00D43" w14:textId="77777777" w:rsidR="000F7448" w:rsidRDefault="00000000">
      <w:pPr>
        <w:pStyle w:val="Compact"/>
        <w:numPr>
          <w:ilvl w:val="0"/>
          <w:numId w:val="2"/>
        </w:numPr>
      </w:pPr>
      <w:r>
        <w:t>Set up 2-3 simple daily routines (morning hydration, evening task review)</w:t>
      </w:r>
    </w:p>
    <w:p w14:paraId="1CC975D8" w14:textId="77777777" w:rsidR="000F7448" w:rsidRDefault="00000000">
      <w:pPr>
        <w:pStyle w:val="FirstParagraph"/>
      </w:pPr>
      <w:r>
        <w:rPr>
          <w:b/>
          <w:bCs/>
        </w:rPr>
        <w:t>Day 3-4: Building Momentum</w:t>
      </w:r>
    </w:p>
    <w:p w14:paraId="77BAA347" w14:textId="77777777" w:rsidR="000F7448" w:rsidRDefault="00000000">
      <w:pPr>
        <w:pStyle w:val="Compact"/>
        <w:numPr>
          <w:ilvl w:val="0"/>
          <w:numId w:val="3"/>
        </w:numPr>
      </w:pPr>
      <w:r>
        <w:t>Practice timeboxing your most important daily priorities</w:t>
      </w:r>
    </w:p>
    <w:p w14:paraId="4E16DA65" w14:textId="77777777" w:rsidR="000F7448" w:rsidRDefault="00000000">
      <w:pPr>
        <w:pStyle w:val="Compact"/>
        <w:numPr>
          <w:ilvl w:val="0"/>
          <w:numId w:val="3"/>
        </w:numPr>
      </w:pPr>
      <w:r>
        <w:t>Experiment with the #Work and #Personal column system</w:t>
      </w:r>
    </w:p>
    <w:p w14:paraId="5DC53B6B" w14:textId="77777777" w:rsidR="000F7448" w:rsidRDefault="00000000">
      <w:pPr>
        <w:pStyle w:val="Compact"/>
        <w:numPr>
          <w:ilvl w:val="0"/>
          <w:numId w:val="3"/>
        </w:numPr>
      </w:pPr>
      <w:r>
        <w:t>Create simple lists (books to read, movies to watch, goals)</w:t>
      </w:r>
    </w:p>
    <w:p w14:paraId="728552D5" w14:textId="77777777" w:rsidR="000F7448" w:rsidRDefault="00000000">
      <w:pPr>
        <w:pStyle w:val="FirstParagraph"/>
      </w:pPr>
      <w:r>
        <w:rPr>
          <w:b/>
          <w:bCs/>
        </w:rPr>
        <w:t>Day 5-7: Establishing Flow</w:t>
      </w:r>
    </w:p>
    <w:p w14:paraId="7FC7A2D8" w14:textId="77777777" w:rsidR="000F7448" w:rsidRDefault="00000000">
      <w:pPr>
        <w:pStyle w:val="Compact"/>
        <w:numPr>
          <w:ilvl w:val="0"/>
          <w:numId w:val="4"/>
        </w:numPr>
      </w:pPr>
      <w:r>
        <w:t>Use the daily planner to bring tasks, routines, and notes together</w:t>
      </w:r>
    </w:p>
    <w:p w14:paraId="28BF4735" w14:textId="77777777" w:rsidR="000F7448" w:rsidRDefault="00000000">
      <w:pPr>
        <w:pStyle w:val="Compact"/>
        <w:numPr>
          <w:ilvl w:val="0"/>
          <w:numId w:val="4"/>
        </w:numPr>
      </w:pPr>
      <w:r>
        <w:t>Practice the evening review ritual to maintain momentum</w:t>
      </w:r>
    </w:p>
    <w:p w14:paraId="4D1B9724" w14:textId="77777777" w:rsidR="000F7448" w:rsidRDefault="00000000">
      <w:pPr>
        <w:pStyle w:val="Compact"/>
        <w:numPr>
          <w:ilvl w:val="0"/>
          <w:numId w:val="4"/>
        </w:numPr>
      </w:pPr>
      <w:r>
        <w:t>Focus on action over analysis - let movement create motivation</w:t>
      </w:r>
    </w:p>
    <w:p w14:paraId="36822695" w14:textId="77777777" w:rsidR="000F7448" w:rsidRDefault="00000000">
      <w:pPr>
        <w:pStyle w:val="FirstParagraph"/>
      </w:pPr>
      <w:r>
        <w:rPr>
          <w:i/>
          <w:iCs/>
        </w:rPr>
        <w:t>Note: Personal development modules (Life Blueprint, Heroes, Manifestation, deep journaling) come later once you've built confidence through consistent action.</w:t>
      </w:r>
    </w:p>
    <w:p w14:paraId="3A0EE830" w14:textId="77777777" w:rsidR="000F7448" w:rsidRDefault="00000000" w:rsidP="00F24533">
      <w:pPr>
        <w:pStyle w:val="Heading2"/>
      </w:pPr>
      <w:r>
        <w:lastRenderedPageBreak/>
        <w:t>Part I: Core Action System - Conquering Fear Through Movement</w:t>
      </w:r>
    </w:p>
    <w:p w14:paraId="68EE4CE8" w14:textId="77777777" w:rsidR="000F7448" w:rsidRDefault="00000000" w:rsidP="00F24533">
      <w:pPr>
        <w:pStyle w:val="Heading3"/>
      </w:pPr>
      <w:r>
        <w:t>Task Module: From Fear to Action</w:t>
      </w:r>
    </w:p>
    <w:p w14:paraId="19094776" w14:textId="77777777" w:rsidR="000F7448" w:rsidRDefault="00000000">
      <w:pPr>
        <w:pStyle w:val="FirstParagraph"/>
      </w:pPr>
      <w:r>
        <w:rPr>
          <w:b/>
          <w:bCs/>
        </w:rPr>
        <w:t>The Philosophy: Every Task Gets a Day</w:t>
      </w:r>
      <w:r>
        <w:t xml:space="preserve"> Traditional to-do apps let tasks live indefinitely in abstract lists. HeroMind forces a crucial decision: </w:t>
      </w:r>
      <w:r>
        <w:rPr>
          <w:b/>
          <w:bCs/>
        </w:rPr>
        <w:t>When will you actually do this?</w:t>
      </w:r>
      <w:r>
        <w:t xml:space="preserve"> This simple shift transforms vague intentions into concrete commitments.</w:t>
      </w:r>
    </w:p>
    <w:p w14:paraId="140731EB" w14:textId="77777777" w:rsidR="000F7448" w:rsidRDefault="00000000">
      <w:pPr>
        <w:pStyle w:val="BodyText"/>
      </w:pPr>
      <w:r>
        <w:rPr>
          <w:b/>
          <w:bCs/>
        </w:rPr>
        <w:t>Core Features</w:t>
      </w:r>
    </w:p>
    <w:p w14:paraId="7312B2C0" w14:textId="77777777" w:rsidR="000F7448" w:rsidRDefault="00000000">
      <w:pPr>
        <w:pStyle w:val="Compact"/>
        <w:numPr>
          <w:ilvl w:val="0"/>
          <w:numId w:val="5"/>
        </w:numPr>
      </w:pPr>
      <w:r>
        <w:t>Date-assigned organization with automatic rollover</w:t>
      </w:r>
    </w:p>
    <w:p w14:paraId="2F605A4D" w14:textId="77777777" w:rsidR="000F7448" w:rsidRDefault="00000000">
      <w:pPr>
        <w:pStyle w:val="Compact"/>
        <w:numPr>
          <w:ilvl w:val="0"/>
          <w:numId w:val="5"/>
        </w:numPr>
      </w:pPr>
      <w:r>
        <w:t>Clean separation between #Work and #Personal</w:t>
      </w:r>
    </w:p>
    <w:p w14:paraId="1E74FAB1" w14:textId="77777777" w:rsidR="000F7448" w:rsidRDefault="00000000">
      <w:pPr>
        <w:pStyle w:val="Compact"/>
        <w:numPr>
          <w:ilvl w:val="0"/>
          <w:numId w:val="5"/>
        </w:numPr>
      </w:pPr>
      <w:r>
        <w:t>Daily MIG (Most Important Goals) identification</w:t>
      </w:r>
    </w:p>
    <w:p w14:paraId="08C20D0E" w14:textId="77777777" w:rsidR="000F7448" w:rsidRDefault="00000000">
      <w:pPr>
        <w:pStyle w:val="Compact"/>
        <w:numPr>
          <w:ilvl w:val="0"/>
          <w:numId w:val="5"/>
        </w:numPr>
      </w:pPr>
      <w:r>
        <w:t>Tasks from yesterday automatically flow to today</w:t>
      </w:r>
    </w:p>
    <w:p w14:paraId="177B80C5" w14:textId="77777777" w:rsidR="000F7448" w:rsidRDefault="00000000">
      <w:pPr>
        <w:pStyle w:val="FirstParagraph"/>
      </w:pPr>
      <w:r>
        <w:rPr>
          <w:b/>
          <w:bCs/>
        </w:rPr>
        <w:t>Working with #Work and #Personal</w:t>
      </w:r>
    </w:p>
    <w:p w14:paraId="7807BF42" w14:textId="77777777" w:rsidR="000F7448" w:rsidRDefault="00000000">
      <w:pPr>
        <w:pStyle w:val="Compact"/>
        <w:numPr>
          <w:ilvl w:val="0"/>
          <w:numId w:val="6"/>
        </w:numPr>
      </w:pPr>
      <w:r>
        <w:rPr>
          <w:b/>
          <w:bCs/>
        </w:rPr>
        <w:t>#Work Column</w:t>
      </w:r>
      <w:r>
        <w:t>: Professional projects, career development, business relationships</w:t>
      </w:r>
    </w:p>
    <w:p w14:paraId="5C4141EF" w14:textId="77777777" w:rsidR="000F7448" w:rsidRDefault="00000000">
      <w:pPr>
        <w:pStyle w:val="Compact"/>
        <w:numPr>
          <w:ilvl w:val="0"/>
          <w:numId w:val="6"/>
        </w:numPr>
      </w:pPr>
      <w:r>
        <w:rPr>
          <w:b/>
          <w:bCs/>
        </w:rPr>
        <w:t>#Personal Column</w:t>
      </w:r>
      <w:r>
        <w:t>: Health, relationships, learning, creative pursuits, spiritual practices</w:t>
      </w:r>
    </w:p>
    <w:p w14:paraId="4E8B4A83" w14:textId="77777777" w:rsidR="000F7448" w:rsidRDefault="00000000">
      <w:pPr>
        <w:pStyle w:val="Compact"/>
        <w:numPr>
          <w:ilvl w:val="0"/>
          <w:numId w:val="6"/>
        </w:numPr>
      </w:pPr>
      <w:r>
        <w:rPr>
          <w:b/>
          <w:bCs/>
        </w:rPr>
        <w:t>Integration Points</w:t>
      </w:r>
      <w:r>
        <w:t>: Morning routines that energize both domains, values-based decision making</w:t>
      </w:r>
    </w:p>
    <w:p w14:paraId="50B65184" w14:textId="77777777" w:rsidR="000F7448" w:rsidRDefault="00000000" w:rsidP="00F24533">
      <w:pPr>
        <w:pStyle w:val="Heading3"/>
      </w:pPr>
      <w:r>
        <w:t>Routines Module: Daily Transformation</w:t>
      </w:r>
    </w:p>
    <w:p w14:paraId="7D620B31" w14:textId="77777777" w:rsidR="000F7448" w:rsidRDefault="00000000">
      <w:pPr>
        <w:pStyle w:val="FirstParagraph"/>
      </w:pPr>
      <w:r>
        <w:rPr>
          <w:b/>
          <w:bCs/>
        </w:rPr>
        <w:t>The Power of Small Repeats</w:t>
      </w:r>
      <w:r>
        <w:t xml:space="preserve"> Routines are your most powerful transformation tool because they operate below willpower. When practiced consistently, they become automatic expressions of your evolving identity.</w:t>
      </w:r>
    </w:p>
    <w:p w14:paraId="355459A0" w14:textId="77777777" w:rsidR="000F7448" w:rsidRDefault="00000000">
      <w:pPr>
        <w:pStyle w:val="BodyText"/>
      </w:pPr>
      <w:r>
        <w:rPr>
          <w:b/>
          <w:bCs/>
        </w:rPr>
        <w:t>How Routines Work</w:t>
      </w:r>
      <w:r>
        <w:t xml:space="preserve"> Each routine is designed to be practiced daily or a specified number of times per week (e.g., 5 days/week, 6 days/week). You set how many times per day each routine should be completed (1x/day, 3x/day, 8x/day, etc.). Simply click on a routine to increment your completion counter for that day, making it easy to track your progress at a glance.</w:t>
      </w:r>
    </w:p>
    <w:p w14:paraId="7FFF2E81" w14:textId="77777777" w:rsidR="000F7448" w:rsidRDefault="00000000">
      <w:pPr>
        <w:pStyle w:val="BodyText"/>
      </w:pPr>
      <w:r>
        <w:rPr>
          <w:b/>
          <w:bCs/>
        </w:rPr>
        <w:t>Built-in Routine Library</w:t>
      </w:r>
      <w:r>
        <w:t xml:space="preserve"> HeroMind includes an extensive library of pre-designed routines and curated routine collections to help you get started quickly:</w:t>
      </w:r>
    </w:p>
    <w:p w14:paraId="7BA813D4" w14:textId="77777777" w:rsidR="000F7448" w:rsidRDefault="00000000">
      <w:pPr>
        <w:pStyle w:val="Compact"/>
        <w:numPr>
          <w:ilvl w:val="0"/>
          <w:numId w:val="7"/>
        </w:numPr>
      </w:pPr>
      <w:r>
        <w:rPr>
          <w:b/>
          <w:bCs/>
        </w:rPr>
        <w:t>Routine Library</w:t>
      </w:r>
      <w:r>
        <w:t>: Browse individual routines like "Box Breathing" (Focus Routine), "Brain-Healthy Fats" (Memory Routine), or "Daily Stretching" (Overall Health Routine). Each routine includes a description, suggested time of day, estimated duration, and recommended frequency.</w:t>
      </w:r>
    </w:p>
    <w:p w14:paraId="7A0DADB7" w14:textId="77777777" w:rsidR="000F7448" w:rsidRDefault="00000000">
      <w:pPr>
        <w:pStyle w:val="Compact"/>
        <w:numPr>
          <w:ilvl w:val="0"/>
          <w:numId w:val="7"/>
        </w:numPr>
      </w:pPr>
      <w:r>
        <w:rPr>
          <w:b/>
          <w:bCs/>
        </w:rPr>
        <w:t>Routine Collection Library</w:t>
      </w:r>
      <w:r>
        <w:t xml:space="preserve">: Access curated collections designed for specific goals like "Core Routine" (fundamental habits), "Energy Routine" (maximize daily energy), </w:t>
      </w:r>
      <w:r>
        <w:lastRenderedPageBreak/>
        <w:t>"Confidence Routine" (build self-assurance), and "Evening Wind-down" (peaceful end-of-day practices).</w:t>
      </w:r>
    </w:p>
    <w:p w14:paraId="79CE2F80" w14:textId="77777777" w:rsidR="000F7448" w:rsidRDefault="00000000">
      <w:pPr>
        <w:pStyle w:val="FirstParagraph"/>
      </w:pPr>
      <w:r>
        <w:t>Simply browse the libraries and add routines that align with your transformation goals, or create your own custom routines from scratch.</w:t>
      </w:r>
    </w:p>
    <w:p w14:paraId="76014299" w14:textId="77777777" w:rsidR="000F7448" w:rsidRDefault="00000000">
      <w:pPr>
        <w:pStyle w:val="BodyText"/>
      </w:pPr>
      <w:r>
        <w:rPr>
          <w:b/>
          <w:bCs/>
        </w:rPr>
        <w:t>Morning and Evening Rituals: The Foundation</w:t>
      </w:r>
      <w:r>
        <w:t xml:space="preserve"> These are </w:t>
      </w:r>
      <w:r>
        <w:rPr>
          <w:b/>
          <w:bCs/>
        </w:rPr>
        <w:t>non-negotiable</w:t>
      </w:r>
      <w:r>
        <w:t xml:space="preserve"> for life transformation. You must allocate time daily to yourself. We have strong opinions on what these should include, but you define your specific practices.</w:t>
      </w:r>
    </w:p>
    <w:p w14:paraId="2964E696" w14:textId="77777777" w:rsidR="000F7448" w:rsidRDefault="00000000">
      <w:pPr>
        <w:pStyle w:val="BodyText"/>
      </w:pPr>
      <w:r>
        <w:rPr>
          <w:b/>
          <w:bCs/>
        </w:rPr>
        <w:t>Core Routines for Transformation</w:t>
      </w:r>
      <w:r>
        <w:t xml:space="preserve"> Build your daily practices around these fundamental areas:</w:t>
      </w:r>
    </w:p>
    <w:p w14:paraId="1EEEDDD6" w14:textId="77777777" w:rsidR="000F7448" w:rsidRDefault="00000000">
      <w:pPr>
        <w:pStyle w:val="Compact"/>
        <w:numPr>
          <w:ilvl w:val="0"/>
          <w:numId w:val="8"/>
        </w:numPr>
      </w:pPr>
      <w:r>
        <w:rPr>
          <w:b/>
          <w:bCs/>
        </w:rPr>
        <w:t>Sleep</w:t>
      </w:r>
      <w:r>
        <w:t xml:space="preserve"> (7-9 hours, high-quality) - Foundation for all other routines</w:t>
      </w:r>
    </w:p>
    <w:p w14:paraId="4CC1304F" w14:textId="77777777" w:rsidR="000F7448" w:rsidRDefault="00000000">
      <w:pPr>
        <w:pStyle w:val="Compact"/>
        <w:numPr>
          <w:ilvl w:val="0"/>
          <w:numId w:val="8"/>
        </w:numPr>
      </w:pPr>
      <w:r>
        <w:rPr>
          <w:b/>
          <w:bCs/>
        </w:rPr>
        <w:t>Meditation</w:t>
      </w:r>
      <w:r>
        <w:t xml:space="preserve"> (daily practice, essential for Joe Dispenza's transformation techniques)</w:t>
      </w:r>
    </w:p>
    <w:p w14:paraId="2A67312D" w14:textId="77777777" w:rsidR="000F7448" w:rsidRDefault="00000000">
      <w:pPr>
        <w:pStyle w:val="Compact"/>
        <w:numPr>
          <w:ilvl w:val="0"/>
          <w:numId w:val="8"/>
        </w:numPr>
      </w:pPr>
      <w:r>
        <w:rPr>
          <w:b/>
          <w:bCs/>
        </w:rPr>
        <w:t>Breathing</w:t>
      </w:r>
      <w:r>
        <w:t xml:space="preserve"> (deep, controlled breathing practices throughout the day)</w:t>
      </w:r>
    </w:p>
    <w:p w14:paraId="53D64318" w14:textId="77777777" w:rsidR="000F7448" w:rsidRDefault="00000000">
      <w:pPr>
        <w:pStyle w:val="Compact"/>
        <w:numPr>
          <w:ilvl w:val="0"/>
          <w:numId w:val="8"/>
        </w:numPr>
      </w:pPr>
      <w:r>
        <w:rPr>
          <w:b/>
          <w:bCs/>
        </w:rPr>
        <w:t>Movement</w:t>
      </w:r>
      <w:r>
        <w:t xml:space="preserve"> (regular daily physical activity, both gentle and vigorous)</w:t>
      </w:r>
    </w:p>
    <w:p w14:paraId="5DD8CEF3" w14:textId="77777777" w:rsidR="000F7448" w:rsidRDefault="00000000">
      <w:pPr>
        <w:pStyle w:val="Compact"/>
        <w:numPr>
          <w:ilvl w:val="0"/>
          <w:numId w:val="8"/>
        </w:numPr>
      </w:pPr>
      <w:r>
        <w:rPr>
          <w:b/>
          <w:bCs/>
        </w:rPr>
        <w:t>Strength &amp; HIIT Training</w:t>
      </w:r>
      <w:r>
        <w:t xml:space="preserve"> (maintaining muscle mass, bone density, cardiovascular health)</w:t>
      </w:r>
    </w:p>
    <w:p w14:paraId="61883B4F" w14:textId="77777777" w:rsidR="000F7448" w:rsidRDefault="00000000">
      <w:pPr>
        <w:pStyle w:val="Compact"/>
        <w:numPr>
          <w:ilvl w:val="0"/>
          <w:numId w:val="8"/>
        </w:numPr>
      </w:pPr>
      <w:r>
        <w:rPr>
          <w:b/>
          <w:bCs/>
        </w:rPr>
        <w:t>Walking</w:t>
      </w:r>
      <w:r>
        <w:t xml:space="preserve"> (daily, low-intensity aerobic activity)</w:t>
      </w:r>
    </w:p>
    <w:p w14:paraId="42582947" w14:textId="77777777" w:rsidR="000F7448" w:rsidRDefault="00000000">
      <w:pPr>
        <w:pStyle w:val="Compact"/>
        <w:numPr>
          <w:ilvl w:val="0"/>
          <w:numId w:val="8"/>
        </w:numPr>
      </w:pPr>
      <w:r>
        <w:rPr>
          <w:b/>
          <w:bCs/>
        </w:rPr>
        <w:t>Nutrition</w:t>
      </w:r>
      <w:r>
        <w:t xml:space="preserve"> (whole foods, minimal processed foods and sugars)</w:t>
      </w:r>
    </w:p>
    <w:p w14:paraId="4B3471FE" w14:textId="77777777" w:rsidR="000F7448" w:rsidRDefault="00000000">
      <w:pPr>
        <w:pStyle w:val="Compact"/>
        <w:numPr>
          <w:ilvl w:val="0"/>
          <w:numId w:val="8"/>
        </w:numPr>
      </w:pPr>
      <w:r>
        <w:rPr>
          <w:b/>
          <w:bCs/>
        </w:rPr>
        <w:t>Hydration</w:t>
      </w:r>
      <w:r>
        <w:t xml:space="preserve"> (adequate water intake throughout the day)</w:t>
      </w:r>
    </w:p>
    <w:p w14:paraId="3605F803" w14:textId="77777777" w:rsidR="000F7448" w:rsidRDefault="00000000">
      <w:pPr>
        <w:pStyle w:val="Compact"/>
        <w:numPr>
          <w:ilvl w:val="0"/>
          <w:numId w:val="8"/>
        </w:numPr>
      </w:pPr>
      <w:r>
        <w:rPr>
          <w:b/>
          <w:bCs/>
        </w:rPr>
        <w:t>Sunlight</w:t>
      </w:r>
      <w:r>
        <w:t xml:space="preserve"> (for vitamin D and circadian rhythm regulation)</w:t>
      </w:r>
    </w:p>
    <w:p w14:paraId="1E0863A8" w14:textId="77777777" w:rsidR="000F7448" w:rsidRDefault="00000000">
      <w:pPr>
        <w:pStyle w:val="Compact"/>
        <w:numPr>
          <w:ilvl w:val="0"/>
          <w:numId w:val="8"/>
        </w:numPr>
      </w:pPr>
      <w:r>
        <w:rPr>
          <w:b/>
          <w:bCs/>
        </w:rPr>
        <w:t>Mental Well-being</w:t>
      </w:r>
      <w:r>
        <w:t xml:space="preserve"> (mindfulness, managing stress, emotional processing)</w:t>
      </w:r>
    </w:p>
    <w:p w14:paraId="42E3F255" w14:textId="77777777" w:rsidR="000F7448" w:rsidRDefault="00000000">
      <w:pPr>
        <w:pStyle w:val="Compact"/>
        <w:numPr>
          <w:ilvl w:val="0"/>
          <w:numId w:val="8"/>
        </w:numPr>
      </w:pPr>
      <w:r>
        <w:rPr>
          <w:b/>
          <w:bCs/>
        </w:rPr>
        <w:t>Social Connection</w:t>
      </w:r>
      <w:r>
        <w:t xml:space="preserve"> (regular meaningful interactions)</w:t>
      </w:r>
    </w:p>
    <w:p w14:paraId="3DD4799A" w14:textId="77777777" w:rsidR="000F7448" w:rsidRDefault="00000000">
      <w:pPr>
        <w:pStyle w:val="FirstParagraph"/>
      </w:pPr>
      <w:r>
        <w:rPr>
          <w:b/>
          <w:bCs/>
        </w:rPr>
        <w:t>Sample Morning Ritual Framework (20-40 minutes)</w:t>
      </w:r>
    </w:p>
    <w:p w14:paraId="1B49D0CE" w14:textId="77777777" w:rsidR="000F7448" w:rsidRDefault="00000000">
      <w:pPr>
        <w:pStyle w:val="Compact"/>
        <w:numPr>
          <w:ilvl w:val="0"/>
          <w:numId w:val="9"/>
        </w:numPr>
      </w:pPr>
      <w:r>
        <w:t>Hydration upon waking</w:t>
      </w:r>
    </w:p>
    <w:p w14:paraId="79DC29BA" w14:textId="77777777" w:rsidR="000F7448" w:rsidRDefault="00000000">
      <w:pPr>
        <w:pStyle w:val="Compact"/>
        <w:numPr>
          <w:ilvl w:val="0"/>
          <w:numId w:val="9"/>
        </w:numPr>
      </w:pPr>
      <w:r>
        <w:rPr>
          <w:b/>
          <w:bCs/>
        </w:rPr>
        <w:t>Meditation</w:t>
      </w:r>
      <w:r>
        <w:t xml:space="preserve"> (10-20 minutes - critical for transformation work)</w:t>
      </w:r>
    </w:p>
    <w:p w14:paraId="0E39BBEF" w14:textId="77777777" w:rsidR="000F7448" w:rsidRDefault="00000000">
      <w:pPr>
        <w:pStyle w:val="Compact"/>
        <w:numPr>
          <w:ilvl w:val="0"/>
          <w:numId w:val="9"/>
        </w:numPr>
      </w:pPr>
      <w:r>
        <w:t>Breathwork or movement</w:t>
      </w:r>
    </w:p>
    <w:p w14:paraId="57EB80F0" w14:textId="77777777" w:rsidR="000F7448" w:rsidRDefault="00000000">
      <w:pPr>
        <w:pStyle w:val="Compact"/>
        <w:numPr>
          <w:ilvl w:val="0"/>
          <w:numId w:val="9"/>
        </w:numPr>
      </w:pPr>
      <w:r>
        <w:t>Morning sunlight exposure</w:t>
      </w:r>
    </w:p>
    <w:p w14:paraId="00BE4B1D" w14:textId="77777777" w:rsidR="000F7448" w:rsidRDefault="00000000">
      <w:pPr>
        <w:pStyle w:val="Compact"/>
        <w:numPr>
          <w:ilvl w:val="0"/>
          <w:numId w:val="9"/>
        </w:numPr>
      </w:pPr>
      <w:r>
        <w:t>Gratitude practice</w:t>
      </w:r>
    </w:p>
    <w:p w14:paraId="1F54356F" w14:textId="77777777" w:rsidR="000F7448" w:rsidRDefault="00000000">
      <w:pPr>
        <w:pStyle w:val="Compact"/>
        <w:numPr>
          <w:ilvl w:val="0"/>
          <w:numId w:val="9"/>
        </w:numPr>
      </w:pPr>
      <w:r>
        <w:t>Day intention setting</w:t>
      </w:r>
    </w:p>
    <w:p w14:paraId="7C92A901" w14:textId="77777777" w:rsidR="000F7448" w:rsidRDefault="00000000">
      <w:pPr>
        <w:pStyle w:val="FirstParagraph"/>
      </w:pPr>
      <w:r>
        <w:rPr>
          <w:b/>
          <w:bCs/>
        </w:rPr>
        <w:t>Sample Evening Ritual Framework (15-30 minutes)</w:t>
      </w:r>
    </w:p>
    <w:p w14:paraId="216A9439" w14:textId="77777777" w:rsidR="000F7448" w:rsidRDefault="00000000">
      <w:pPr>
        <w:pStyle w:val="Compact"/>
        <w:numPr>
          <w:ilvl w:val="0"/>
          <w:numId w:val="10"/>
        </w:numPr>
      </w:pPr>
      <w:r>
        <w:t>Task review and celebration</w:t>
      </w:r>
    </w:p>
    <w:p w14:paraId="10C50C60" w14:textId="77777777" w:rsidR="000F7448" w:rsidRDefault="00000000">
      <w:pPr>
        <w:pStyle w:val="Compact"/>
        <w:numPr>
          <w:ilvl w:val="0"/>
          <w:numId w:val="10"/>
        </w:numPr>
      </w:pPr>
      <w:r>
        <w:rPr>
          <w:b/>
          <w:bCs/>
        </w:rPr>
        <w:t>Meditation or breathwork</w:t>
      </w:r>
      <w:r>
        <w:t xml:space="preserve"> (accessing elevated emotions)</w:t>
      </w:r>
    </w:p>
    <w:p w14:paraId="72788528" w14:textId="77777777" w:rsidR="000F7448" w:rsidRDefault="00000000">
      <w:pPr>
        <w:pStyle w:val="Compact"/>
        <w:numPr>
          <w:ilvl w:val="0"/>
          <w:numId w:val="10"/>
        </w:numPr>
      </w:pPr>
      <w:r>
        <w:t>Gratitude reflection</w:t>
      </w:r>
    </w:p>
    <w:p w14:paraId="149937E9" w14:textId="77777777" w:rsidR="000F7448" w:rsidRDefault="00000000">
      <w:pPr>
        <w:pStyle w:val="Compact"/>
        <w:numPr>
          <w:ilvl w:val="0"/>
          <w:numId w:val="10"/>
        </w:numPr>
      </w:pPr>
      <w:r>
        <w:t>Next-day preparation</w:t>
      </w:r>
    </w:p>
    <w:p w14:paraId="55029A2B" w14:textId="77777777" w:rsidR="000F7448" w:rsidRDefault="00000000">
      <w:pPr>
        <w:pStyle w:val="Compact"/>
        <w:numPr>
          <w:ilvl w:val="0"/>
          <w:numId w:val="10"/>
        </w:numPr>
      </w:pPr>
      <w:r>
        <w:t>Sleep optimization routine</w:t>
      </w:r>
    </w:p>
    <w:p w14:paraId="5FE14A1F" w14:textId="77777777" w:rsidR="000F7448" w:rsidRDefault="00000000">
      <w:pPr>
        <w:pStyle w:val="FirstParagraph"/>
      </w:pPr>
      <w:r>
        <w:rPr>
          <w:b/>
          <w:bCs/>
        </w:rPr>
        <w:t>Start Simple, Build Systematically</w:t>
      </w:r>
    </w:p>
    <w:p w14:paraId="60E573AE" w14:textId="77777777" w:rsidR="000F7448" w:rsidRDefault="00000000">
      <w:pPr>
        <w:pStyle w:val="Compact"/>
        <w:numPr>
          <w:ilvl w:val="0"/>
          <w:numId w:val="11"/>
        </w:numPr>
      </w:pPr>
      <w:r>
        <w:lastRenderedPageBreak/>
        <w:t>Begin with 2-3 fundamental routines</w:t>
      </w:r>
    </w:p>
    <w:p w14:paraId="5D93D40B" w14:textId="77777777" w:rsidR="000F7448" w:rsidRDefault="00000000">
      <w:pPr>
        <w:pStyle w:val="Compact"/>
        <w:numPr>
          <w:ilvl w:val="0"/>
          <w:numId w:val="11"/>
        </w:numPr>
      </w:pPr>
      <w:r>
        <w:t>Tie routines to specific times of day</w:t>
      </w:r>
    </w:p>
    <w:p w14:paraId="0B3A912D" w14:textId="77777777" w:rsidR="000F7448" w:rsidRDefault="00000000">
      <w:pPr>
        <w:pStyle w:val="Compact"/>
        <w:numPr>
          <w:ilvl w:val="0"/>
          <w:numId w:val="11"/>
        </w:numPr>
      </w:pPr>
      <w:r>
        <w:t>Track completion without judgment—awareness builds momentum</w:t>
      </w:r>
    </w:p>
    <w:p w14:paraId="60E02364" w14:textId="77777777" w:rsidR="000F7448" w:rsidRDefault="00000000">
      <w:pPr>
        <w:pStyle w:val="Compact"/>
        <w:numPr>
          <w:ilvl w:val="0"/>
          <w:numId w:val="11"/>
        </w:numPr>
      </w:pPr>
      <w:r>
        <w:t>Add new routines only after previous ones become automatic</w:t>
      </w:r>
    </w:p>
    <w:p w14:paraId="11BAAE70" w14:textId="77777777" w:rsidR="000F7448" w:rsidRDefault="00000000" w:rsidP="00F24533">
      <w:pPr>
        <w:pStyle w:val="Heading3"/>
      </w:pPr>
      <w:r>
        <w:t>Sticky Notes Module: Capturing Mental Flow</w:t>
      </w:r>
    </w:p>
    <w:p w14:paraId="41C2C2DF" w14:textId="77777777" w:rsidR="000F7448" w:rsidRDefault="00000000">
      <w:pPr>
        <w:pStyle w:val="FirstParagraph"/>
      </w:pPr>
      <w:r>
        <w:rPr>
          <w:b/>
          <w:bCs/>
        </w:rPr>
        <w:t>The Digital Mental Inbox</w:t>
      </w:r>
      <w:r>
        <w:t xml:space="preserve"> Provides frictionless capture for the hundreds of thoughts, ideas, and reminders your mind generates daily.</w:t>
      </w:r>
    </w:p>
    <w:p w14:paraId="67BACA16" w14:textId="77777777" w:rsidR="000F7448" w:rsidRDefault="00000000">
      <w:pPr>
        <w:pStyle w:val="BodyText"/>
      </w:pPr>
      <w:r>
        <w:rPr>
          <w:b/>
          <w:bCs/>
        </w:rPr>
        <w:t>Organized Categories</w:t>
      </w:r>
    </w:p>
    <w:p w14:paraId="03E7AF79" w14:textId="77777777" w:rsidR="000F7448" w:rsidRDefault="00000000">
      <w:pPr>
        <w:pStyle w:val="Compact"/>
        <w:numPr>
          <w:ilvl w:val="0"/>
          <w:numId w:val="12"/>
        </w:numPr>
      </w:pPr>
      <w:r>
        <w:rPr>
          <w:b/>
          <w:bCs/>
        </w:rPr>
        <w:t>#Work</w:t>
      </w:r>
      <w:r>
        <w:t>: Meeting follow-ups, project ideas, professional insights</w:t>
      </w:r>
    </w:p>
    <w:p w14:paraId="6A4363A3" w14:textId="77777777" w:rsidR="000F7448" w:rsidRDefault="00000000">
      <w:pPr>
        <w:pStyle w:val="Compact"/>
        <w:numPr>
          <w:ilvl w:val="0"/>
          <w:numId w:val="12"/>
        </w:numPr>
      </w:pPr>
      <w:r>
        <w:rPr>
          <w:b/>
          <w:bCs/>
        </w:rPr>
        <w:t>#Personal</w:t>
      </w:r>
      <w:r>
        <w:t>: Errands, growth insights, relationship reminders</w:t>
      </w:r>
    </w:p>
    <w:p w14:paraId="36524446" w14:textId="77777777" w:rsidR="000F7448" w:rsidRDefault="00000000">
      <w:pPr>
        <w:pStyle w:val="Compact"/>
        <w:numPr>
          <w:ilvl w:val="0"/>
          <w:numId w:val="12"/>
        </w:numPr>
      </w:pPr>
      <w:r>
        <w:rPr>
          <w:b/>
          <w:bCs/>
        </w:rPr>
        <w:t>#Urgent</w:t>
      </w:r>
      <w:r>
        <w:t>: Time-sensitive items</w:t>
      </w:r>
    </w:p>
    <w:p w14:paraId="0D120607" w14:textId="77777777" w:rsidR="000F7448" w:rsidRDefault="00000000">
      <w:pPr>
        <w:pStyle w:val="Compact"/>
        <w:numPr>
          <w:ilvl w:val="0"/>
          <w:numId w:val="12"/>
        </w:numPr>
      </w:pPr>
      <w:r>
        <w:rPr>
          <w:b/>
          <w:bCs/>
        </w:rPr>
        <w:t>#Ideas</w:t>
      </w:r>
      <w:r>
        <w:t>: Future possibilities, learning interests, innovations</w:t>
      </w:r>
    </w:p>
    <w:p w14:paraId="077DF0CB" w14:textId="77777777" w:rsidR="000F7448" w:rsidRDefault="00000000">
      <w:pPr>
        <w:pStyle w:val="FirstParagraph"/>
      </w:pPr>
      <w:r>
        <w:rPr>
          <w:b/>
          <w:bCs/>
        </w:rPr>
        <w:t>From Capture to Action</w:t>
      </w:r>
    </w:p>
    <w:p w14:paraId="058B62B5" w14:textId="77777777" w:rsidR="000F7448" w:rsidRDefault="00000000">
      <w:pPr>
        <w:pStyle w:val="Compact"/>
        <w:numPr>
          <w:ilvl w:val="0"/>
          <w:numId w:val="13"/>
        </w:numPr>
      </w:pPr>
      <w:r>
        <w:rPr>
          <w:b/>
          <w:bCs/>
        </w:rPr>
        <w:t>Daily Processing</w:t>
      </w:r>
      <w:r>
        <w:t>: Convert actionable items to scheduled tasks</w:t>
      </w:r>
    </w:p>
    <w:p w14:paraId="4F566DC1" w14:textId="77777777" w:rsidR="000F7448" w:rsidRDefault="00000000">
      <w:pPr>
        <w:pStyle w:val="Compact"/>
        <w:numPr>
          <w:ilvl w:val="0"/>
          <w:numId w:val="13"/>
        </w:numPr>
      </w:pPr>
      <w:r>
        <w:rPr>
          <w:b/>
          <w:bCs/>
        </w:rPr>
        <w:t>Weekly Integration</w:t>
      </w:r>
      <w:r>
        <w:t>: Review for patterns and promote worthy ideas to concrete planning</w:t>
      </w:r>
    </w:p>
    <w:p w14:paraId="41BD6133" w14:textId="77777777" w:rsidR="000F7448" w:rsidRDefault="00000000" w:rsidP="00F24533">
      <w:pPr>
        <w:pStyle w:val="Heading3"/>
      </w:pPr>
      <w:r>
        <w:t>Lists Module: Organizing Your Interests</w:t>
      </w:r>
    </w:p>
    <w:p w14:paraId="1946C46F" w14:textId="77777777" w:rsidR="000F7448" w:rsidRDefault="00000000">
      <w:pPr>
        <w:pStyle w:val="FirstParagraph"/>
      </w:pPr>
      <w:r>
        <w:t>Lists are a deceptively powerful tool for organizing every aspect of your life—from simple collections to complex goal tracking. They provide structure for your aspirations, making the overwhelming feel manageable.</w:t>
      </w:r>
    </w:p>
    <w:p w14:paraId="4AEAA72C" w14:textId="77777777" w:rsidR="000F7448" w:rsidRDefault="00000000">
      <w:pPr>
        <w:pStyle w:val="BodyText"/>
      </w:pPr>
      <w:r>
        <w:rPr>
          <w:b/>
          <w:bCs/>
        </w:rPr>
        <w:t>What You Can Track</w:t>
      </w:r>
    </w:p>
    <w:p w14:paraId="271C1C73" w14:textId="77777777" w:rsidR="000F7448" w:rsidRDefault="00000000">
      <w:pPr>
        <w:pStyle w:val="Compact"/>
        <w:numPr>
          <w:ilvl w:val="0"/>
          <w:numId w:val="14"/>
        </w:numPr>
      </w:pPr>
      <w:r>
        <w:t>Movies to watch</w:t>
      </w:r>
    </w:p>
    <w:p w14:paraId="7C7C3CF8" w14:textId="77777777" w:rsidR="000F7448" w:rsidRDefault="00000000">
      <w:pPr>
        <w:pStyle w:val="Compact"/>
        <w:numPr>
          <w:ilvl w:val="0"/>
          <w:numId w:val="14"/>
        </w:numPr>
      </w:pPr>
      <w:r>
        <w:t>Books to read</w:t>
      </w:r>
    </w:p>
    <w:p w14:paraId="453BE417" w14:textId="77777777" w:rsidR="000F7448" w:rsidRDefault="00000000">
      <w:pPr>
        <w:pStyle w:val="Compact"/>
        <w:numPr>
          <w:ilvl w:val="0"/>
          <w:numId w:val="14"/>
        </w:numPr>
      </w:pPr>
      <w:r>
        <w:t>Bucket list items</w:t>
      </w:r>
    </w:p>
    <w:p w14:paraId="25AA12B6" w14:textId="77777777" w:rsidR="000F7448" w:rsidRDefault="00000000">
      <w:pPr>
        <w:pStyle w:val="Compact"/>
        <w:numPr>
          <w:ilvl w:val="0"/>
          <w:numId w:val="14"/>
        </w:numPr>
      </w:pPr>
      <w:r>
        <w:t>Goals and aspirations</w:t>
      </w:r>
    </w:p>
    <w:p w14:paraId="089C871E" w14:textId="77777777" w:rsidR="000F7448" w:rsidRDefault="00000000">
      <w:pPr>
        <w:pStyle w:val="Compact"/>
        <w:numPr>
          <w:ilvl w:val="0"/>
          <w:numId w:val="14"/>
        </w:numPr>
      </w:pPr>
      <w:r>
        <w:t>Project ideas</w:t>
      </w:r>
    </w:p>
    <w:p w14:paraId="77F849CF" w14:textId="77777777" w:rsidR="000F7448" w:rsidRDefault="00000000">
      <w:pPr>
        <w:pStyle w:val="Compact"/>
        <w:numPr>
          <w:ilvl w:val="0"/>
          <w:numId w:val="14"/>
        </w:numPr>
      </w:pPr>
      <w:r>
        <w:t>Gift ideas</w:t>
      </w:r>
    </w:p>
    <w:p w14:paraId="0B348815" w14:textId="77777777" w:rsidR="000F7448" w:rsidRDefault="00000000">
      <w:pPr>
        <w:pStyle w:val="Compact"/>
        <w:numPr>
          <w:ilvl w:val="0"/>
          <w:numId w:val="14"/>
        </w:numPr>
      </w:pPr>
      <w:r>
        <w:t>Travel destinations</w:t>
      </w:r>
    </w:p>
    <w:p w14:paraId="79554719" w14:textId="77777777" w:rsidR="000F7448" w:rsidRDefault="00000000">
      <w:pPr>
        <w:pStyle w:val="Compact"/>
        <w:numPr>
          <w:ilvl w:val="0"/>
          <w:numId w:val="14"/>
        </w:numPr>
      </w:pPr>
      <w:r>
        <w:t>Any collections that matter to you</w:t>
      </w:r>
    </w:p>
    <w:p w14:paraId="57957022" w14:textId="77777777" w:rsidR="000F7448" w:rsidRDefault="00000000">
      <w:pPr>
        <w:pStyle w:val="FirstParagraph"/>
      </w:pPr>
      <w:r>
        <w:rPr>
          <w:b/>
          <w:bCs/>
        </w:rPr>
        <w:t>Powerful Features</w:t>
      </w:r>
    </w:p>
    <w:p w14:paraId="1AFBB154" w14:textId="77777777" w:rsidR="000F7448" w:rsidRDefault="00000000">
      <w:pPr>
        <w:numPr>
          <w:ilvl w:val="0"/>
          <w:numId w:val="15"/>
        </w:numPr>
      </w:pPr>
      <w:r>
        <w:rPr>
          <w:b/>
          <w:bCs/>
        </w:rPr>
        <w:t>Easy Import</w:t>
      </w:r>
      <w:r>
        <w:t>: Have a text file with multiple items? Simply import it and HeroMind will automatically create list items from each line—perfect for quickly building out lists from notes, emails, or existing documents.</w:t>
      </w:r>
    </w:p>
    <w:p w14:paraId="44CEA959" w14:textId="77777777" w:rsidR="000F7448" w:rsidRDefault="00000000">
      <w:pPr>
        <w:numPr>
          <w:ilvl w:val="0"/>
          <w:numId w:val="15"/>
        </w:numPr>
      </w:pPr>
      <w:r>
        <w:rPr>
          <w:b/>
          <w:bCs/>
        </w:rPr>
        <w:lastRenderedPageBreak/>
        <w:t>Flexible Organization</w:t>
      </w:r>
      <w:r>
        <w:t>: Filter your lists to focus on what matters right now. Sort items by priority, date added, or custom order. Tag items for easy categorization and retrieval.</w:t>
      </w:r>
    </w:p>
    <w:p w14:paraId="4743A043" w14:textId="77777777" w:rsidR="000F7448" w:rsidRDefault="00000000">
      <w:pPr>
        <w:numPr>
          <w:ilvl w:val="0"/>
          <w:numId w:val="15"/>
        </w:numPr>
      </w:pPr>
      <w:r>
        <w:rPr>
          <w:b/>
          <w:bCs/>
        </w:rPr>
        <w:t>Progress Tracking</w:t>
      </w:r>
      <w:r>
        <w:t>: Mark items as complete and choose whether to show or hide completed items, letting you celebrate progress while keeping your view focused on what's next.</w:t>
      </w:r>
    </w:p>
    <w:p w14:paraId="0867F785" w14:textId="77777777" w:rsidR="000F7448" w:rsidRDefault="00000000">
      <w:pPr>
        <w:pStyle w:val="FirstParagraph"/>
      </w:pPr>
      <w:r>
        <w:rPr>
          <w:b/>
          <w:bCs/>
        </w:rPr>
        <w:t>Building Momentum</w:t>
      </w:r>
      <w:r>
        <w:t xml:space="preserve"> Lists help you see progress and maintain motivation. Start with fun, easy lists before moving to more serious goal planning.</w:t>
      </w:r>
    </w:p>
    <w:p w14:paraId="178F603E" w14:textId="77777777" w:rsidR="000F7448" w:rsidRDefault="00000000" w:rsidP="00F24533">
      <w:pPr>
        <w:pStyle w:val="Heading3"/>
      </w:pPr>
      <w:r>
        <w:t>The HeroMind Action Flow (Weeks 1-4)</w:t>
      </w:r>
    </w:p>
    <w:p w14:paraId="726BE377" w14:textId="77777777" w:rsidR="000F7448" w:rsidRDefault="00000000">
      <w:pPr>
        <w:pStyle w:val="FirstParagraph"/>
      </w:pPr>
      <w:r>
        <w:t>Focus on these core practices to build momentum:</w:t>
      </w:r>
    </w:p>
    <w:p w14:paraId="30024E3B" w14:textId="77777777" w:rsidR="000F7448" w:rsidRDefault="00000000">
      <w:pPr>
        <w:pStyle w:val="Compact"/>
        <w:numPr>
          <w:ilvl w:val="0"/>
          <w:numId w:val="16"/>
        </w:numPr>
      </w:pPr>
      <w:r>
        <w:rPr>
          <w:b/>
          <w:bCs/>
        </w:rPr>
        <w:t>Morning</w:t>
      </w:r>
      <w:r>
        <w:t>: Quick routines → Task planning (Most Important Goals)</w:t>
      </w:r>
    </w:p>
    <w:p w14:paraId="63800CF7" w14:textId="77777777" w:rsidR="000F7448" w:rsidRDefault="00000000">
      <w:pPr>
        <w:pStyle w:val="Compact"/>
        <w:numPr>
          <w:ilvl w:val="0"/>
          <w:numId w:val="16"/>
        </w:numPr>
      </w:pPr>
      <w:r>
        <w:rPr>
          <w:b/>
          <w:bCs/>
        </w:rPr>
        <w:t>Throughout Day</w:t>
      </w:r>
      <w:r>
        <w:t>: Action execution (work and personal)</w:t>
      </w:r>
    </w:p>
    <w:p w14:paraId="427E5046" w14:textId="77777777" w:rsidR="000F7448" w:rsidRDefault="00000000">
      <w:pPr>
        <w:pStyle w:val="Compact"/>
        <w:numPr>
          <w:ilvl w:val="0"/>
          <w:numId w:val="16"/>
        </w:numPr>
      </w:pPr>
      <w:r>
        <w:rPr>
          <w:b/>
          <w:bCs/>
        </w:rPr>
        <w:t>Evening</w:t>
      </w:r>
      <w:r>
        <w:t>: Task review, Did you achieve your Most Important Goal(s) → Celebrate progress</w:t>
      </w:r>
    </w:p>
    <w:p w14:paraId="02DA6087" w14:textId="77777777" w:rsidR="000F7448" w:rsidRDefault="00000000">
      <w:pPr>
        <w:pStyle w:val="FirstParagraph"/>
      </w:pPr>
      <w:r>
        <w:rPr>
          <w:i/>
          <w:iCs/>
        </w:rPr>
        <w:t>Personal development practices are introduced gradually after establishing this foundation.</w:t>
      </w:r>
    </w:p>
    <w:p w14:paraId="0EB5DF62" w14:textId="77777777" w:rsidR="000F7448" w:rsidRDefault="00000000" w:rsidP="00F24533">
      <w:pPr>
        <w:pStyle w:val="Heading2"/>
      </w:pPr>
      <w:r>
        <w:lastRenderedPageBreak/>
        <w:t>Part II: Personal Development Deep Dive</w:t>
      </w:r>
    </w:p>
    <w:p w14:paraId="724758E4" w14:textId="77777777" w:rsidR="000F7448" w:rsidRDefault="00000000">
      <w:pPr>
        <w:pStyle w:val="FirstParagraph"/>
      </w:pPr>
      <w:r>
        <w:rPr>
          <w:i/>
          <w:iCs/>
        </w:rPr>
        <w:t>Add these practices once you've established consistent action routines (typically after 2-4 weeks)</w:t>
      </w:r>
    </w:p>
    <w:p w14:paraId="362A0CB4" w14:textId="77777777" w:rsidR="000F7448" w:rsidRPr="00F24533" w:rsidRDefault="00000000" w:rsidP="00F24533">
      <w:pPr>
        <w:pStyle w:val="Heading2"/>
      </w:pPr>
      <w:r w:rsidRPr="00F24533">
        <w:lastRenderedPageBreak/>
        <w:t>Advanced Modules for Transformation</w:t>
      </w:r>
    </w:p>
    <w:p w14:paraId="353119FE" w14:textId="77777777" w:rsidR="00F24533" w:rsidRPr="00F24533" w:rsidRDefault="00F24533" w:rsidP="00F24533">
      <w:pPr>
        <w:pStyle w:val="Abstract"/>
      </w:pPr>
    </w:p>
    <w:p w14:paraId="06362232" w14:textId="77777777" w:rsidR="000F7448" w:rsidRPr="00F24533" w:rsidRDefault="00000000" w:rsidP="00F24533">
      <w:pPr>
        <w:pStyle w:val="Heading4"/>
      </w:pPr>
      <w:r w:rsidRPr="00F24533">
        <w:t>Foundation: Purpose, Values &amp; Limiting Beliefs</w:t>
      </w:r>
    </w:p>
    <w:p w14:paraId="65CA929B" w14:textId="77777777" w:rsidR="000F7448" w:rsidRDefault="00000000">
      <w:pPr>
        <w:pStyle w:val="FirstParagraph"/>
      </w:pPr>
      <w:r>
        <w:rPr>
          <w:b/>
          <w:bCs/>
        </w:rPr>
        <w:t>Build the Core Elements for Your Intentional Life</w:t>
      </w:r>
    </w:p>
    <w:p w14:paraId="27673839" w14:textId="77777777" w:rsidR="000F7448" w:rsidRDefault="00000000">
      <w:pPr>
        <w:pStyle w:val="BodyText"/>
      </w:pPr>
      <w:r>
        <w:t>Your life is a reflection of your innermost thoughts and feelings. The journey to becoming your future self begins here. This is your foundation for living a life of purpose, joy, and deliberate creation.</w:t>
      </w:r>
    </w:p>
    <w:p w14:paraId="3DE4BC79" w14:textId="77777777" w:rsidR="000F7448" w:rsidRDefault="00000000">
      <w:pPr>
        <w:pStyle w:val="BodyText"/>
      </w:pPr>
      <w:r>
        <w:t>The Foundation module integrates four essential elements that shape your identity and direction:</w:t>
      </w:r>
    </w:p>
    <w:p w14:paraId="0B1F38AA" w14:textId="77777777" w:rsidR="000F7448" w:rsidRDefault="00000000">
      <w:pPr>
        <w:pStyle w:val="BodyText"/>
      </w:pPr>
      <w:r>
        <w:rPr>
          <w:b/>
          <w:bCs/>
        </w:rPr>
        <w:t>1. Life Purpose - Your North Star</w:t>
      </w:r>
      <w:r>
        <w:t xml:space="preserve"> Your Life Purpose guides all decisions, Quest selection, and daily practices. Without this foundation, goals become arbitrary and growth lacks direction.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14:paraId="47CD88E8" w14:textId="77777777" w:rsidR="000F7448" w:rsidRDefault="00000000">
      <w:pPr>
        <w:pStyle w:val="BodyText"/>
      </w:pPr>
      <w:r>
        <w:rPr>
          <w:b/>
          <w:bCs/>
        </w:rPr>
        <w:t>2. Core Values - Your Compass</w:t>
      </w:r>
      <w:r>
        <w:t xml:space="preserve"> Your Core Values serve as your compass for every decision. Select and define the principles that matter most to you—values like Achievement, Authenticity, Courage, Discipline, Health, Innovation, Integrity, and Simplicity. HeroMind tracks your Values Alignment percentage, helping you assess whether your daily actions and choices reflect what you claim to hold dear. Regular values assessment ensures you're living in integrity with your deepest beliefs.</w:t>
      </w:r>
    </w:p>
    <w:p w14:paraId="3309FA22" w14:textId="77777777" w:rsidR="000F7448" w:rsidRDefault="00000000">
      <w:pPr>
        <w:pStyle w:val="BodyText"/>
      </w:pPr>
      <w:r>
        <w:rPr>
          <w:b/>
          <w:bCs/>
        </w:rPr>
        <w:t>3. Life Blueprint - Identity Design Across Every Dimension</w:t>
      </w:r>
      <w:r>
        <w:t xml:space="preserve"> (See detailed section below)</w:t>
      </w:r>
    </w:p>
    <w:p w14:paraId="20CDB9A1" w14:textId="77777777" w:rsidR="000F7448" w:rsidRDefault="00000000">
      <w:pPr>
        <w:pStyle w:val="BodyText"/>
      </w:pPr>
      <w:r>
        <w:rPr>
          <w:b/>
          <w:bCs/>
        </w:rPr>
        <w:t>4. Limiting Beliefs - Transform Mental Blocks</w:t>
      </w:r>
      <w:r>
        <w:t xml:space="preserve"> (See detailed section below)</w:t>
      </w:r>
    </w:p>
    <w:p w14:paraId="0F570FB6" w14:textId="77777777" w:rsidR="000F7448" w:rsidRDefault="00000000">
      <w:pPr>
        <w:pStyle w:val="BodyText"/>
      </w:pPr>
      <w:r>
        <w:rPr>
          <w:b/>
          <w:bCs/>
        </w:rPr>
        <w:t>When to Start</w:t>
      </w:r>
      <w:r>
        <w:t>: After 2-4 weeks of consistent app usage, when you're ready to think bigger about your future.</w:t>
      </w:r>
    </w:p>
    <w:p w14:paraId="1A0271C4" w14:textId="77777777" w:rsidR="000F7448" w:rsidRDefault="00000000" w:rsidP="00F24533">
      <w:pPr>
        <w:pStyle w:val="Heading3"/>
      </w:pPr>
      <w:r>
        <w:t>Life Blueprint: Designing Your Extraordinary Life</w:t>
      </w:r>
    </w:p>
    <w:p w14:paraId="6AD32BF7" w14:textId="77777777" w:rsidR="000F7448" w:rsidRDefault="00000000">
      <w:pPr>
        <w:pStyle w:val="FirstParagraph"/>
      </w:pPr>
      <w:r>
        <w:rPr>
          <w:b/>
          <w:bCs/>
        </w:rPr>
        <w:t>The Foundation: Your Life Purpose</w:t>
      </w:r>
      <w:r>
        <w:t xml:space="preserve"> Before designing your life across multiple areas, you must first discover your deeper purpose. Your Life Purpose becomes the North Star that guides all decisions, Quest selection, and daily practices. Without this foundation, goals become arbitrary and growth lacks direction.</w:t>
      </w:r>
    </w:p>
    <w:p w14:paraId="424A92AC" w14:textId="77777777" w:rsidR="000F7448" w:rsidRDefault="00000000">
      <w:pPr>
        <w:pStyle w:val="BodyText"/>
      </w:pPr>
      <w:r>
        <w:rPr>
          <w:b/>
          <w:bCs/>
        </w:rPr>
        <w:t>Purpose Discovery Process</w:t>
      </w:r>
      <w:r>
        <w:t xml:space="preserve"> HeroMind guides you through targeted questions to uncover your unique combination of gifts, values, and desired impact. Our AI then generates sample purpose statements that resonate with who you truly are, helping you articulate why you're here and what you're meant to contribute.</w:t>
      </w:r>
    </w:p>
    <w:p w14:paraId="41E9B88F" w14:textId="77777777" w:rsidR="000F7448" w:rsidRDefault="00000000">
      <w:pPr>
        <w:pStyle w:val="BodyText"/>
      </w:pPr>
      <w:r>
        <w:rPr>
          <w:b/>
          <w:bCs/>
        </w:rPr>
        <w:lastRenderedPageBreak/>
        <w:t>The Life Blueprint Framework</w:t>
      </w:r>
      <w:r>
        <w:t xml:space="preserve"> Most people drift through life reacting to circumstances rather than creating them. The Life Blueprint transforms you from someone who hopes things work out to someone who architects their destiny. This isn't goal-setting—it's identity design across every dimension of your existence.</w:t>
      </w:r>
    </w:p>
    <w:p w14:paraId="3E5A2B41" w14:textId="77777777" w:rsidR="000F7448" w:rsidRPr="000B05DD" w:rsidRDefault="00000000" w:rsidP="00F24533">
      <w:pPr>
        <w:pStyle w:val="Heading3"/>
      </w:pPr>
      <w:r w:rsidRPr="000B05DD">
        <w:t>The 12 Life Categories</w:t>
      </w:r>
    </w:p>
    <w:p w14:paraId="243A2645" w14:textId="77777777" w:rsidR="000F7448" w:rsidRDefault="00000000">
      <w:pPr>
        <w:pStyle w:val="FirstParagraph"/>
      </w:pPr>
      <w:r>
        <w:t>Each category represents a fundamental dimension of human experience. HeroMind provides a complete system for designing, visualizing, and living your ideal life in each area:</w:t>
      </w:r>
    </w:p>
    <w:p w14:paraId="65DAEDBF" w14:textId="77777777" w:rsidR="000F7448" w:rsidRDefault="00000000">
      <w:pPr>
        <w:pStyle w:val="Compact"/>
        <w:numPr>
          <w:ilvl w:val="0"/>
          <w:numId w:val="17"/>
        </w:numPr>
      </w:pPr>
      <w:r>
        <w:rPr>
          <w:b/>
          <w:bCs/>
        </w:rPr>
        <w:t>Health &amp; Fitness</w:t>
      </w:r>
      <w:r>
        <w:t xml:space="preserve"> - Your wellness foundation &amp; vitality blueprint</w:t>
      </w:r>
    </w:p>
    <w:p w14:paraId="1ADF9992" w14:textId="77777777" w:rsidR="000F7448" w:rsidRDefault="00000000">
      <w:pPr>
        <w:pStyle w:val="Compact"/>
        <w:numPr>
          <w:ilvl w:val="0"/>
          <w:numId w:val="17"/>
        </w:numPr>
      </w:pPr>
      <w:r>
        <w:rPr>
          <w:b/>
          <w:bCs/>
        </w:rPr>
        <w:t>Intellectual Life</w:t>
      </w:r>
      <w:r>
        <w:t xml:space="preserve"> - Continuous learning, curiosity, mental expansion</w:t>
      </w:r>
    </w:p>
    <w:p w14:paraId="0F134012" w14:textId="77777777" w:rsidR="000F7448" w:rsidRDefault="00000000">
      <w:pPr>
        <w:pStyle w:val="Compact"/>
        <w:numPr>
          <w:ilvl w:val="0"/>
          <w:numId w:val="17"/>
        </w:numPr>
      </w:pPr>
      <w:r>
        <w:rPr>
          <w:b/>
          <w:bCs/>
        </w:rPr>
        <w:t>Emotional Life</w:t>
      </w:r>
      <w:r>
        <w:t xml:space="preserve"> - Emotional intelligence, processing, and resilience</w:t>
      </w:r>
    </w:p>
    <w:p w14:paraId="708DB7B2" w14:textId="77777777" w:rsidR="000F7448" w:rsidRDefault="00000000">
      <w:pPr>
        <w:pStyle w:val="Compact"/>
        <w:numPr>
          <w:ilvl w:val="0"/>
          <w:numId w:val="17"/>
        </w:numPr>
      </w:pPr>
      <w:r>
        <w:rPr>
          <w:b/>
          <w:bCs/>
        </w:rPr>
        <w:t>Character &amp; Integrity</w:t>
      </w:r>
      <w:r>
        <w:t xml:space="preserve"> - Values alignment and ethical living</w:t>
      </w:r>
    </w:p>
    <w:p w14:paraId="07CD1A9C" w14:textId="77777777" w:rsidR="000F7448" w:rsidRDefault="00000000">
      <w:pPr>
        <w:pStyle w:val="Compact"/>
        <w:numPr>
          <w:ilvl w:val="0"/>
          <w:numId w:val="17"/>
        </w:numPr>
      </w:pPr>
      <w:r>
        <w:rPr>
          <w:b/>
          <w:bCs/>
        </w:rPr>
        <w:t>Spiritual Life</w:t>
      </w:r>
      <w:r>
        <w:t xml:space="preserve"> - Connection to something greater, meaning, transcendence</w:t>
      </w:r>
    </w:p>
    <w:p w14:paraId="62827836" w14:textId="77777777" w:rsidR="000F7448" w:rsidRDefault="00000000">
      <w:pPr>
        <w:pStyle w:val="Compact"/>
        <w:numPr>
          <w:ilvl w:val="0"/>
          <w:numId w:val="17"/>
        </w:numPr>
      </w:pPr>
      <w:r>
        <w:rPr>
          <w:b/>
          <w:bCs/>
        </w:rPr>
        <w:t>Love Relationships</w:t>
      </w:r>
      <w:r>
        <w:t xml:space="preserve"> - Intimate partnership, romance, deep connection</w:t>
      </w:r>
    </w:p>
    <w:p w14:paraId="424A8988" w14:textId="77777777" w:rsidR="000F7448" w:rsidRDefault="00000000">
      <w:pPr>
        <w:pStyle w:val="Compact"/>
        <w:numPr>
          <w:ilvl w:val="0"/>
          <w:numId w:val="17"/>
        </w:numPr>
      </w:pPr>
      <w:r>
        <w:rPr>
          <w:b/>
          <w:bCs/>
        </w:rPr>
        <w:t>Parenting</w:t>
      </w:r>
      <w:r>
        <w:t xml:space="preserve"> - Raising children with intention and wisdom</w:t>
      </w:r>
    </w:p>
    <w:p w14:paraId="408AFF0C" w14:textId="77777777" w:rsidR="000F7448" w:rsidRDefault="00000000">
      <w:pPr>
        <w:pStyle w:val="Compact"/>
        <w:numPr>
          <w:ilvl w:val="0"/>
          <w:numId w:val="17"/>
        </w:numPr>
      </w:pPr>
      <w:r>
        <w:rPr>
          <w:b/>
          <w:bCs/>
        </w:rPr>
        <w:t>Social Life</w:t>
      </w:r>
      <w:r>
        <w:t xml:space="preserve"> - Friendships, community, belonging</w:t>
      </w:r>
    </w:p>
    <w:p w14:paraId="2F6744A1" w14:textId="77777777" w:rsidR="000F7448" w:rsidRDefault="00000000">
      <w:pPr>
        <w:pStyle w:val="Compact"/>
        <w:numPr>
          <w:ilvl w:val="0"/>
          <w:numId w:val="17"/>
        </w:numPr>
      </w:pPr>
      <w:r>
        <w:rPr>
          <w:b/>
          <w:bCs/>
        </w:rPr>
        <w:t>Financial Life</w:t>
      </w:r>
      <w:r>
        <w:t xml:space="preserve"> - Prosperity, abundance, money relationship</w:t>
      </w:r>
    </w:p>
    <w:p w14:paraId="27C0A317" w14:textId="77777777" w:rsidR="000F7448" w:rsidRDefault="00000000">
      <w:pPr>
        <w:pStyle w:val="Compact"/>
        <w:numPr>
          <w:ilvl w:val="0"/>
          <w:numId w:val="17"/>
        </w:numPr>
      </w:pPr>
      <w:r>
        <w:rPr>
          <w:b/>
          <w:bCs/>
        </w:rPr>
        <w:t>Career</w:t>
      </w:r>
      <w:r>
        <w:t xml:space="preserve"> - Professional purpose, contribution, mastery</w:t>
      </w:r>
    </w:p>
    <w:p w14:paraId="243D7197" w14:textId="77777777" w:rsidR="000F7448" w:rsidRDefault="00000000">
      <w:pPr>
        <w:pStyle w:val="Compact"/>
        <w:numPr>
          <w:ilvl w:val="0"/>
          <w:numId w:val="17"/>
        </w:numPr>
      </w:pPr>
      <w:r>
        <w:rPr>
          <w:b/>
          <w:bCs/>
        </w:rPr>
        <w:t>Quality of Life</w:t>
      </w:r>
      <w:r>
        <w:t xml:space="preserve"> - Environment, experiences, enjoyment</w:t>
      </w:r>
    </w:p>
    <w:p w14:paraId="643B653A" w14:textId="77777777" w:rsidR="000F7448" w:rsidRDefault="00000000">
      <w:pPr>
        <w:pStyle w:val="Compact"/>
        <w:numPr>
          <w:ilvl w:val="0"/>
          <w:numId w:val="17"/>
        </w:numPr>
      </w:pPr>
      <w:r>
        <w:rPr>
          <w:b/>
          <w:bCs/>
        </w:rPr>
        <w:t>Life Vision</w:t>
      </w:r>
      <w:r>
        <w:t xml:space="preserve"> - Overarching direction and legacy</w:t>
      </w:r>
    </w:p>
    <w:p w14:paraId="55A744D3" w14:textId="77777777" w:rsidR="000F7448" w:rsidRDefault="00000000">
      <w:pPr>
        <w:pStyle w:val="FirstParagraph"/>
      </w:pPr>
      <w:r>
        <w:rPr>
          <w:b/>
          <w:bCs/>
        </w:rPr>
        <w:t>Integration with Your Purpose</w:t>
      </w:r>
      <w:r>
        <w:t xml:space="preserve"> 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p w14:paraId="0D083BEE" w14:textId="77777777" w:rsidR="000F7448" w:rsidRPr="000B05DD" w:rsidRDefault="00000000" w:rsidP="00F24533">
      <w:pPr>
        <w:pStyle w:val="Heading3"/>
      </w:pPr>
      <w:r w:rsidRPr="000B05DD">
        <w:t>The Four-Stage Transformation Journey</w:t>
      </w:r>
    </w:p>
    <w:p w14:paraId="0FEFD4CF" w14:textId="77777777" w:rsidR="000F7448" w:rsidRDefault="00000000">
      <w:pPr>
        <w:pStyle w:val="FirstParagraph"/>
      </w:pPr>
      <w:r>
        <w:t xml:space="preserve">For each category, </w:t>
      </w:r>
      <w:proofErr w:type="spellStart"/>
      <w:r>
        <w:t>HeroMind</w:t>
      </w:r>
      <w:proofErr w:type="spellEnd"/>
      <w:r>
        <w:t xml:space="preserve"> guides you through a powerful process that turns abstract vision into lived reality:</w:t>
      </w:r>
    </w:p>
    <w:p w14:paraId="7EC3B747" w14:textId="77777777" w:rsidR="000F7448" w:rsidRDefault="00000000">
      <w:pPr>
        <w:pStyle w:val="BodyText"/>
      </w:pPr>
      <w:r>
        <w:rPr>
          <w:b/>
          <w:bCs/>
        </w:rPr>
        <w:t>Stage 1: Visualize</w:t>
      </w:r>
      <w:r>
        <w:t xml:space="preserve"> - Define Your Vision and Set Clear Intentions</w:t>
      </w:r>
    </w:p>
    <w:p w14:paraId="355B13D5" w14:textId="77777777" w:rsidR="000F7448" w:rsidRDefault="00000000">
      <w:pPr>
        <w:pStyle w:val="BodyText"/>
      </w:pPr>
      <w:r>
        <w:t>For each category, you articulate:</w:t>
      </w:r>
    </w:p>
    <w:p w14:paraId="0214A195" w14:textId="77777777" w:rsidR="000F7448" w:rsidRDefault="00000000">
      <w:pPr>
        <w:pStyle w:val="Compact"/>
        <w:numPr>
          <w:ilvl w:val="0"/>
          <w:numId w:val="18"/>
        </w:numPr>
      </w:pPr>
      <w:r>
        <w:rPr>
          <w:b/>
          <w:bCs/>
        </w:rPr>
        <w:t>Your Vision</w:t>
      </w:r>
      <w:r>
        <w:t xml:space="preserve"> - A vivid, sensory-rich description of your ideal future state in this dimension</w:t>
      </w:r>
    </w:p>
    <w:p w14:paraId="6C878461" w14:textId="77777777" w:rsidR="000F7448" w:rsidRDefault="00000000">
      <w:pPr>
        <w:pStyle w:val="Compact"/>
        <w:numPr>
          <w:ilvl w:val="0"/>
          <w:numId w:val="18"/>
        </w:numPr>
      </w:pPr>
      <w:r>
        <w:rPr>
          <w:b/>
          <w:bCs/>
        </w:rPr>
        <w:t>How It Makes You Feel</w:t>
      </w:r>
      <w:r>
        <w:t xml:space="preserve"> - The elevated emotions you'll experience when living this vision (critical for manifestation)</w:t>
      </w:r>
    </w:p>
    <w:p w14:paraId="25EE605F" w14:textId="77777777" w:rsidR="000F7448" w:rsidRDefault="00000000">
      <w:pPr>
        <w:pStyle w:val="Compact"/>
        <w:numPr>
          <w:ilvl w:val="0"/>
          <w:numId w:val="18"/>
        </w:numPr>
      </w:pPr>
      <w:r>
        <w:rPr>
          <w:b/>
          <w:bCs/>
        </w:rPr>
        <w:t>Inspiration Gallery</w:t>
      </w:r>
      <w:r>
        <w:t xml:space="preserve"> - A curated collection of images that emotionally anchor your vision</w:t>
      </w:r>
    </w:p>
    <w:p w14:paraId="44F3F2E7" w14:textId="77777777" w:rsidR="000F7448" w:rsidRDefault="00000000">
      <w:pPr>
        <w:pStyle w:val="FirstParagraph"/>
      </w:pPr>
      <w:r>
        <w:lastRenderedPageBreak/>
        <w:t>The Inspiration Gallery is more than pretty pictures—it's a neuroscience-backed tool for keeping your vision emotionally alive. When you regularly view images that represent your ideal life, you:</w:t>
      </w:r>
    </w:p>
    <w:p w14:paraId="5DBA7251" w14:textId="77777777" w:rsidR="000F7448" w:rsidRDefault="00000000">
      <w:pPr>
        <w:pStyle w:val="Compact"/>
        <w:numPr>
          <w:ilvl w:val="0"/>
          <w:numId w:val="19"/>
        </w:numPr>
      </w:pPr>
      <w:r>
        <w:t>Activate mirror neurons that make the vision feel more real</w:t>
      </w:r>
    </w:p>
    <w:p w14:paraId="54C06491" w14:textId="77777777" w:rsidR="000F7448" w:rsidRDefault="00000000">
      <w:pPr>
        <w:pStyle w:val="Compact"/>
        <w:numPr>
          <w:ilvl w:val="0"/>
          <w:numId w:val="19"/>
        </w:numPr>
      </w:pPr>
      <w:r>
        <w:t>Generate elevated emotions that signal transformation to your nervous system</w:t>
      </w:r>
    </w:p>
    <w:p w14:paraId="73DEF207" w14:textId="77777777" w:rsidR="000F7448" w:rsidRDefault="00000000">
      <w:pPr>
        <w:pStyle w:val="Compact"/>
        <w:numPr>
          <w:ilvl w:val="0"/>
          <w:numId w:val="19"/>
        </w:numPr>
      </w:pPr>
      <w:r>
        <w:t>Keep your Reticular Activating System (RAS) focused on opportunities aligned with this vision</w:t>
      </w:r>
    </w:p>
    <w:p w14:paraId="4AF7F133" w14:textId="77777777" w:rsidR="000F7448" w:rsidRDefault="00000000">
      <w:pPr>
        <w:pStyle w:val="Compact"/>
        <w:numPr>
          <w:ilvl w:val="0"/>
          <w:numId w:val="19"/>
        </w:numPr>
      </w:pPr>
      <w:r>
        <w:t>Strengthen neural pathways associated with your future identity</w:t>
      </w:r>
    </w:p>
    <w:p w14:paraId="24ED18B5" w14:textId="77777777" w:rsidR="000F7448" w:rsidRDefault="00000000">
      <w:pPr>
        <w:pStyle w:val="FirstParagraph"/>
      </w:pPr>
      <w:r>
        <w:rPr>
          <w:b/>
          <w:bCs/>
        </w:rPr>
        <w:t>Stage 2: Act Daily</w:t>
      </w:r>
      <w:r>
        <w:t xml:space="preserve"> - Build Consistent Habits and Take Purposeful Actions</w:t>
      </w:r>
    </w:p>
    <w:p w14:paraId="36D98FCD" w14:textId="77777777" w:rsidR="000F7448" w:rsidRDefault="00000000">
      <w:pPr>
        <w:pStyle w:val="BodyText"/>
      </w:pPr>
      <w:r>
        <w:t>This is where vision becomes reality through two complementary systems:</w:t>
      </w:r>
    </w:p>
    <w:p w14:paraId="536E8037" w14:textId="77777777" w:rsidR="000F7448" w:rsidRDefault="00000000">
      <w:pPr>
        <w:pStyle w:val="BodyText"/>
      </w:pPr>
      <w:r>
        <w:rPr>
          <w:b/>
          <w:bCs/>
        </w:rPr>
        <w:t>Category Routines (Permanent Identity Practices)</w:t>
      </w:r>
      <w:r>
        <w:t xml:space="preserve"> These are the foundational daily or weekly practices that define who you're becoming in this dimension—they persist across multiple goals and transformations.</w:t>
      </w:r>
    </w:p>
    <w:p w14:paraId="5139A887" w14:textId="77777777" w:rsidR="000F7448" w:rsidRDefault="00000000">
      <w:pPr>
        <w:pStyle w:val="BodyText"/>
      </w:pPr>
      <w:r>
        <w:rPr>
          <w:i/>
          <w:iCs/>
        </w:rPr>
        <w:t>Example for Health &amp; Fitness:</w:t>
      </w:r>
    </w:p>
    <w:p w14:paraId="2C03281F" w14:textId="77777777" w:rsidR="000F7448" w:rsidRDefault="00000000">
      <w:pPr>
        <w:pStyle w:val="Compact"/>
        <w:numPr>
          <w:ilvl w:val="0"/>
          <w:numId w:val="20"/>
        </w:numPr>
      </w:pPr>
      <w:r>
        <w:t>Morning movement practice (daily)</w:t>
      </w:r>
    </w:p>
    <w:p w14:paraId="10270861" w14:textId="77777777" w:rsidR="000F7448" w:rsidRDefault="00000000">
      <w:pPr>
        <w:pStyle w:val="Compact"/>
        <w:numPr>
          <w:ilvl w:val="0"/>
          <w:numId w:val="20"/>
        </w:numPr>
      </w:pPr>
      <w:r>
        <w:t>Hydration upon waking (daily)</w:t>
      </w:r>
    </w:p>
    <w:p w14:paraId="44791FEB" w14:textId="77777777" w:rsidR="000F7448" w:rsidRDefault="00000000">
      <w:pPr>
        <w:pStyle w:val="Compact"/>
        <w:numPr>
          <w:ilvl w:val="0"/>
          <w:numId w:val="20"/>
        </w:numPr>
      </w:pPr>
      <w:r>
        <w:t>Weekly meal prep ritual (Sunday)</w:t>
      </w:r>
    </w:p>
    <w:p w14:paraId="75CA5A6D" w14:textId="77777777" w:rsidR="000F7448" w:rsidRDefault="00000000">
      <w:pPr>
        <w:pStyle w:val="Compact"/>
        <w:numPr>
          <w:ilvl w:val="0"/>
          <w:numId w:val="20"/>
        </w:numPr>
      </w:pPr>
      <w:r>
        <w:t>Evening stretching routine (daily)</w:t>
      </w:r>
    </w:p>
    <w:p w14:paraId="6EFC028D" w14:textId="77777777" w:rsidR="000F7448" w:rsidRDefault="00000000">
      <w:pPr>
        <w:pStyle w:val="FirstParagraph"/>
      </w:pPr>
      <w:r>
        <w:t>These routines express your identity: "I am someone who honors my body daily." They're permanent lifestyle anchors.</w:t>
      </w:r>
    </w:p>
    <w:p w14:paraId="54FADE45" w14:textId="77777777" w:rsidR="000F7448" w:rsidRDefault="00000000">
      <w:pPr>
        <w:pStyle w:val="BodyText"/>
      </w:pPr>
      <w:r>
        <w:rPr>
          <w:b/>
          <w:bCs/>
        </w:rPr>
        <w:t>Active Quests (Time-Bound Transformations)</w:t>
      </w:r>
      <w:r>
        <w:t xml:space="preserve"> Quests are specific, measurable goals within a category that have their own temporary tactical routines.</w:t>
      </w:r>
    </w:p>
    <w:p w14:paraId="372DF16E" w14:textId="77777777" w:rsidR="000F7448" w:rsidRDefault="00000000">
      <w:pPr>
        <w:pStyle w:val="BodyText"/>
      </w:pPr>
      <w:r>
        <w:rPr>
          <w:i/>
          <w:iCs/>
        </w:rPr>
        <w:t>Example Quest in Health &amp; Fitness: "Lose 30 pounds by June 1st"</w:t>
      </w:r>
    </w:p>
    <w:p w14:paraId="7893E62B" w14:textId="77777777" w:rsidR="000F7448" w:rsidRDefault="00000000">
      <w:pPr>
        <w:pStyle w:val="Compact"/>
        <w:numPr>
          <w:ilvl w:val="0"/>
          <w:numId w:val="21"/>
        </w:numPr>
      </w:pPr>
      <w:r>
        <w:t>Quest Routines: Track macros daily, 10k steps 5x/week, strength training 4x/week, weekly progress photos</w:t>
      </w:r>
    </w:p>
    <w:p w14:paraId="5CF1FE53" w14:textId="77777777" w:rsidR="000F7448" w:rsidRDefault="00000000">
      <w:pPr>
        <w:pStyle w:val="FirstParagraph"/>
      </w:pPr>
      <w:r>
        <w:t>When this Quest completes, these specific routines may stop—but your Category Routines continue because they're about who you ARE, not just what you're achieving.</w:t>
      </w:r>
    </w:p>
    <w:p w14:paraId="4AB695FC" w14:textId="77777777" w:rsidR="000F7448" w:rsidRDefault="00000000">
      <w:pPr>
        <w:pStyle w:val="BodyText"/>
      </w:pPr>
      <w:r>
        <w:rPr>
          <w:b/>
          <w:bCs/>
        </w:rPr>
        <w:t>Why You Need Both:</w:t>
      </w:r>
    </w:p>
    <w:p w14:paraId="59A4CA99" w14:textId="77777777" w:rsidR="000F7448" w:rsidRDefault="00000000">
      <w:pPr>
        <w:pStyle w:val="Compact"/>
        <w:numPr>
          <w:ilvl w:val="0"/>
          <w:numId w:val="22"/>
        </w:numPr>
      </w:pPr>
      <w:r>
        <w:rPr>
          <w:b/>
          <w:bCs/>
        </w:rPr>
        <w:t>Category Routines</w:t>
      </w:r>
      <w:r>
        <w:t xml:space="preserve"> = Stable foundation, permanent identity, "this is who I am"</w:t>
      </w:r>
    </w:p>
    <w:p w14:paraId="21FD388F" w14:textId="77777777" w:rsidR="000F7448" w:rsidRDefault="00000000">
      <w:pPr>
        <w:pStyle w:val="Compact"/>
        <w:numPr>
          <w:ilvl w:val="0"/>
          <w:numId w:val="22"/>
        </w:numPr>
      </w:pPr>
      <w:r>
        <w:rPr>
          <w:b/>
          <w:bCs/>
        </w:rPr>
        <w:t>Quest Routines</w:t>
      </w:r>
      <w:r>
        <w:t xml:space="preserve"> = Tactical vehicle, temporary intensity, "this is what I'm achieving right now"</w:t>
      </w:r>
    </w:p>
    <w:p w14:paraId="0A6F8BC9" w14:textId="77777777" w:rsidR="000F7448" w:rsidRDefault="00000000">
      <w:pPr>
        <w:pStyle w:val="FirstParagraph"/>
      </w:pPr>
      <w:r>
        <w:t>Over time in Health &amp; Fitness, you might complete multiple Quests (lose weight, run marathon, build muscle), each with different tactical routines—but your foundational Category Routines remain constant, expressing your core identity in that dimension.</w:t>
      </w:r>
    </w:p>
    <w:p w14:paraId="74525C95" w14:textId="77777777" w:rsidR="000F7448" w:rsidRDefault="00000000">
      <w:pPr>
        <w:pStyle w:val="BodyText"/>
      </w:pPr>
      <w:r>
        <w:rPr>
          <w:b/>
          <w:bCs/>
        </w:rPr>
        <w:lastRenderedPageBreak/>
        <w:t>Stage 3: Track Evidence</w:t>
      </w:r>
      <w:r>
        <w:t xml:space="preserve"> - Document Your Transformation Moments</w:t>
      </w:r>
    </w:p>
    <w:p w14:paraId="16B6B3AC" w14:textId="77777777" w:rsidR="000F7448" w:rsidRDefault="00000000">
      <w:pPr>
        <w:pStyle w:val="BodyText"/>
      </w:pPr>
      <w:r>
        <w:t>The Evidence Builder is one of HeroMind's most powerful and differentiated features. Here's why:</w:t>
      </w:r>
    </w:p>
    <w:p w14:paraId="7A178467" w14:textId="77777777" w:rsidR="000F7448" w:rsidRDefault="00000000">
      <w:pPr>
        <w:pStyle w:val="BodyText"/>
      </w:pPr>
      <w:r>
        <w:rPr>
          <w:b/>
          <w:bCs/>
        </w:rPr>
        <w:t>The Neuroscience:</w:t>
      </w:r>
      <w:r>
        <w:t xml:space="preserve"> Your brain's Reticular Activating System (RAS) constantly collects evidence to support your beliefs about yourself. Most people unconsciously gather proof of who they DON'T want to be: "See, I'm lazy—I skipped the gym again." The Evidence Builder flips this pattern: you </w:t>
      </w:r>
      <w:r>
        <w:rPr>
          <w:b/>
          <w:bCs/>
        </w:rPr>
        <w:t>consciously collect proof</w:t>
      </w:r>
      <w:r>
        <w:t xml:space="preserve"> that you ARE becoming your ideal self.</w:t>
      </w:r>
    </w:p>
    <w:p w14:paraId="733F6916" w14:textId="77777777" w:rsidR="000F7448" w:rsidRDefault="00000000">
      <w:pPr>
        <w:pStyle w:val="BodyText"/>
      </w:pPr>
      <w:r>
        <w:t>This directly rewires neural pathways. With accumulated evidence, your brain can no longer deny the transformation is happening.</w:t>
      </w:r>
    </w:p>
    <w:p w14:paraId="62AF72FE" w14:textId="77777777" w:rsidR="000F7448" w:rsidRDefault="00000000">
      <w:pPr>
        <w:pStyle w:val="BodyText"/>
      </w:pPr>
      <w:r>
        <w:rPr>
          <w:b/>
          <w:bCs/>
        </w:rPr>
        <w:t>What You Document:</w:t>
      </w:r>
    </w:p>
    <w:p w14:paraId="7FDB59CE" w14:textId="77777777" w:rsidR="000F7448" w:rsidRDefault="00000000">
      <w:pPr>
        <w:pStyle w:val="BodyText"/>
      </w:pPr>
      <w:r>
        <w:rPr>
          <w:i/>
          <w:iCs/>
        </w:rPr>
        <w:t>Photos</w:t>
      </w:r>
    </w:p>
    <w:p w14:paraId="1D112461" w14:textId="77777777" w:rsidR="000F7448" w:rsidRDefault="00000000">
      <w:pPr>
        <w:pStyle w:val="Compact"/>
        <w:numPr>
          <w:ilvl w:val="0"/>
          <w:numId w:val="23"/>
        </w:numPr>
      </w:pPr>
      <w:r>
        <w:t>Meal prep spreads, workout completions, meditation space</w:t>
      </w:r>
    </w:p>
    <w:p w14:paraId="35AD7056" w14:textId="77777777" w:rsidR="000F7448" w:rsidRDefault="00000000">
      <w:pPr>
        <w:pStyle w:val="Compact"/>
        <w:numPr>
          <w:ilvl w:val="0"/>
          <w:numId w:val="23"/>
        </w:numPr>
      </w:pPr>
      <w:r>
        <w:t>Progress photos showing physical transformation</w:t>
      </w:r>
    </w:p>
    <w:p w14:paraId="59BB5793" w14:textId="77777777" w:rsidR="000F7448" w:rsidRDefault="00000000">
      <w:pPr>
        <w:pStyle w:val="Compact"/>
        <w:numPr>
          <w:ilvl w:val="0"/>
          <w:numId w:val="23"/>
        </w:numPr>
      </w:pPr>
      <w:r>
        <w:t>Experience photos (hiking adventures, healthy restaurant choices)</w:t>
      </w:r>
    </w:p>
    <w:p w14:paraId="031B956C" w14:textId="77777777" w:rsidR="000F7448" w:rsidRDefault="00000000">
      <w:pPr>
        <w:pStyle w:val="Compact"/>
        <w:numPr>
          <w:ilvl w:val="0"/>
          <w:numId w:val="23"/>
        </w:numPr>
      </w:pPr>
      <w:r>
        <w:t>Environment photos (organized healthy kitchen, home gym setup)</w:t>
      </w:r>
    </w:p>
    <w:p w14:paraId="543FFCBE" w14:textId="77777777" w:rsidR="000F7448" w:rsidRDefault="00000000">
      <w:pPr>
        <w:pStyle w:val="FirstParagraph"/>
      </w:pPr>
      <w:r>
        <w:rPr>
          <w:i/>
          <w:iCs/>
        </w:rPr>
        <w:t>Screenshots</w:t>
      </w:r>
    </w:p>
    <w:p w14:paraId="35CFDAD2" w14:textId="77777777" w:rsidR="000F7448" w:rsidRDefault="00000000">
      <w:pPr>
        <w:pStyle w:val="Compact"/>
        <w:numPr>
          <w:ilvl w:val="0"/>
          <w:numId w:val="24"/>
        </w:numPr>
      </w:pPr>
      <w:r>
        <w:t>Completed routine streaks in HeroMind</w:t>
      </w:r>
    </w:p>
    <w:p w14:paraId="020A73F3" w14:textId="77777777" w:rsidR="000F7448" w:rsidRDefault="00000000">
      <w:pPr>
        <w:pStyle w:val="Compact"/>
        <w:numPr>
          <w:ilvl w:val="0"/>
          <w:numId w:val="24"/>
        </w:numPr>
      </w:pPr>
      <w:r>
        <w:t>Fitness app milestones</w:t>
      </w:r>
    </w:p>
    <w:p w14:paraId="660ED398" w14:textId="77777777" w:rsidR="000F7448" w:rsidRDefault="00000000">
      <w:pPr>
        <w:pStyle w:val="Compact"/>
        <w:numPr>
          <w:ilvl w:val="0"/>
          <w:numId w:val="24"/>
        </w:numPr>
      </w:pPr>
      <w:r>
        <w:t>Inspiring messages received about your transformation</w:t>
      </w:r>
    </w:p>
    <w:p w14:paraId="61D84F67" w14:textId="77777777" w:rsidR="000F7448" w:rsidRDefault="00000000">
      <w:pPr>
        <w:pStyle w:val="FirstParagraph"/>
      </w:pPr>
      <w:r>
        <w:rPr>
          <w:i/>
          <w:iCs/>
        </w:rPr>
        <w:t>Moments &amp; Wins</w:t>
      </w:r>
    </w:p>
    <w:p w14:paraId="426B0373" w14:textId="77777777" w:rsidR="000F7448" w:rsidRDefault="00000000">
      <w:pPr>
        <w:pStyle w:val="Compact"/>
        <w:numPr>
          <w:ilvl w:val="0"/>
          <w:numId w:val="25"/>
        </w:numPr>
      </w:pPr>
      <w:r>
        <w:t>"Chose salad over pizza because I honor my body" (Health &amp; Fitness)</w:t>
      </w:r>
    </w:p>
    <w:p w14:paraId="1E70353C" w14:textId="77777777" w:rsidR="000F7448" w:rsidRDefault="00000000">
      <w:pPr>
        <w:pStyle w:val="Compact"/>
        <w:numPr>
          <w:ilvl w:val="0"/>
          <w:numId w:val="25"/>
        </w:numPr>
      </w:pPr>
      <w:r>
        <w:t>"Had difficult conversation with complete honesty" (Character &amp; Integrity)</w:t>
      </w:r>
    </w:p>
    <w:p w14:paraId="51B70C32" w14:textId="77777777" w:rsidR="000F7448" w:rsidRDefault="00000000">
      <w:pPr>
        <w:pStyle w:val="Compact"/>
        <w:numPr>
          <w:ilvl w:val="0"/>
          <w:numId w:val="25"/>
        </w:numPr>
      </w:pPr>
      <w:r>
        <w:t>"Meditated through anxiety instead of reaching for phone" (Spiritual Life)</w:t>
      </w:r>
    </w:p>
    <w:p w14:paraId="765BCC5A" w14:textId="77777777" w:rsidR="000F7448" w:rsidRDefault="00000000">
      <w:pPr>
        <w:pStyle w:val="Compact"/>
        <w:numPr>
          <w:ilvl w:val="0"/>
          <w:numId w:val="25"/>
        </w:numPr>
      </w:pPr>
      <w:r>
        <w:t>"Vulnerability deepened intimacy with partner" (Love Relationships)</w:t>
      </w:r>
    </w:p>
    <w:p w14:paraId="3ABB9201" w14:textId="77777777" w:rsidR="000F7448" w:rsidRDefault="00000000">
      <w:pPr>
        <w:pStyle w:val="FirstParagraph"/>
      </w:pPr>
      <w:r>
        <w:rPr>
          <w:i/>
          <w:iCs/>
        </w:rPr>
        <w:t>Observable Changes</w:t>
      </w:r>
    </w:p>
    <w:p w14:paraId="48DD0D33" w14:textId="77777777" w:rsidR="000F7448" w:rsidRDefault="00000000">
      <w:pPr>
        <w:pStyle w:val="Compact"/>
        <w:numPr>
          <w:ilvl w:val="0"/>
          <w:numId w:val="26"/>
        </w:numPr>
      </w:pPr>
      <w:r>
        <w:t>"Partner said I seem more present and energized"</w:t>
      </w:r>
    </w:p>
    <w:p w14:paraId="63503963" w14:textId="77777777" w:rsidR="000F7448" w:rsidRDefault="00000000">
      <w:pPr>
        <w:pStyle w:val="Compact"/>
        <w:numPr>
          <w:ilvl w:val="0"/>
          <w:numId w:val="26"/>
        </w:numPr>
      </w:pPr>
      <w:r>
        <w:t>"Friend asked what I'm doing differently, I'm glowing"</w:t>
      </w:r>
    </w:p>
    <w:p w14:paraId="17B67F55" w14:textId="77777777" w:rsidR="000F7448" w:rsidRDefault="00000000">
      <w:pPr>
        <w:pStyle w:val="Compact"/>
        <w:numPr>
          <w:ilvl w:val="0"/>
          <w:numId w:val="26"/>
        </w:numPr>
      </w:pPr>
      <w:r>
        <w:t>"Clothes fit differently, feeling stronger"</w:t>
      </w:r>
    </w:p>
    <w:p w14:paraId="4F3F96BA" w14:textId="77777777" w:rsidR="000F7448" w:rsidRDefault="00000000">
      <w:pPr>
        <w:pStyle w:val="FirstParagraph"/>
      </w:pPr>
      <w:r>
        <w:rPr>
          <w:i/>
          <w:iCs/>
        </w:rPr>
        <w:t>Artifacts</w:t>
      </w:r>
    </w:p>
    <w:p w14:paraId="558635E9" w14:textId="77777777" w:rsidR="000F7448" w:rsidRDefault="00000000">
      <w:pPr>
        <w:pStyle w:val="Compact"/>
        <w:numPr>
          <w:ilvl w:val="0"/>
          <w:numId w:val="27"/>
        </w:numPr>
      </w:pPr>
      <w:r>
        <w:t>Race bibs, certificates, achievement badges</w:t>
      </w:r>
    </w:p>
    <w:p w14:paraId="18CF0B68" w14:textId="77777777" w:rsidR="000F7448" w:rsidRDefault="00000000">
      <w:pPr>
        <w:pStyle w:val="Compact"/>
        <w:numPr>
          <w:ilvl w:val="0"/>
          <w:numId w:val="27"/>
        </w:numPr>
      </w:pPr>
      <w:r>
        <w:t>Journal entries capturing breakthrough moments</w:t>
      </w:r>
    </w:p>
    <w:p w14:paraId="59F54D80" w14:textId="77777777" w:rsidR="000F7448" w:rsidRDefault="00000000">
      <w:pPr>
        <w:pStyle w:val="Compact"/>
        <w:numPr>
          <w:ilvl w:val="0"/>
          <w:numId w:val="27"/>
        </w:numPr>
      </w:pPr>
      <w:r>
        <w:t>Receipts from growth experiences</w:t>
      </w:r>
    </w:p>
    <w:p w14:paraId="32AB1499" w14:textId="77777777" w:rsidR="000F7448" w:rsidRDefault="00000000">
      <w:pPr>
        <w:pStyle w:val="FirstParagraph"/>
      </w:pPr>
      <w:r>
        <w:rPr>
          <w:b/>
          <w:bCs/>
        </w:rPr>
        <w:lastRenderedPageBreak/>
        <w:t>The Evidence Builder tracks:</w:t>
      </w:r>
    </w:p>
    <w:p w14:paraId="6841F70A" w14:textId="77777777" w:rsidR="000F7448" w:rsidRDefault="00000000">
      <w:pPr>
        <w:pStyle w:val="Compact"/>
        <w:numPr>
          <w:ilvl w:val="0"/>
          <w:numId w:val="28"/>
        </w:numPr>
      </w:pPr>
      <w:r>
        <w:t>Total evidence pieces collected</w:t>
      </w:r>
    </w:p>
    <w:p w14:paraId="45AF2315" w14:textId="77777777" w:rsidR="000F7448" w:rsidRDefault="00000000">
      <w:pPr>
        <w:pStyle w:val="Compact"/>
        <w:numPr>
          <w:ilvl w:val="0"/>
          <w:numId w:val="28"/>
        </w:numPr>
      </w:pPr>
      <w:r>
        <w:t>Current streak (consecutive days adding evidence)</w:t>
      </w:r>
    </w:p>
    <w:p w14:paraId="6AE1BE68" w14:textId="77777777" w:rsidR="000F7448" w:rsidRDefault="00000000">
      <w:pPr>
        <w:pStyle w:val="Compact"/>
        <w:numPr>
          <w:ilvl w:val="0"/>
          <w:numId w:val="28"/>
        </w:numPr>
      </w:pPr>
      <w:r>
        <w:t>Best streak ever achieved</w:t>
      </w:r>
    </w:p>
    <w:p w14:paraId="71529D8E" w14:textId="77777777" w:rsidR="000F7448" w:rsidRDefault="00000000">
      <w:pPr>
        <w:pStyle w:val="Compact"/>
        <w:numPr>
          <w:ilvl w:val="0"/>
          <w:numId w:val="28"/>
        </w:numPr>
      </w:pPr>
      <w:r>
        <w:t>Evidence organized by category</w:t>
      </w:r>
    </w:p>
    <w:p w14:paraId="09734182" w14:textId="60F5BAD6" w:rsidR="000F7448" w:rsidRDefault="001C01C1">
      <w:pPr>
        <w:pStyle w:val="FirstParagraph"/>
      </w:pPr>
      <w:r>
        <w:rPr>
          <w:b/>
          <w:bCs/>
        </w:rPr>
        <w:t>` Transformation:</w:t>
      </w:r>
    </w:p>
    <w:p w14:paraId="25A4C184" w14:textId="77777777" w:rsidR="000F7448" w:rsidRDefault="00000000">
      <w:pPr>
        <w:pStyle w:val="Compact"/>
        <w:numPr>
          <w:ilvl w:val="0"/>
          <w:numId w:val="29"/>
        </w:numPr>
      </w:pPr>
      <w:r>
        <w:t>Makes invisible progress visible and undeniable</w:t>
      </w:r>
    </w:p>
    <w:p w14:paraId="3CA09BA7" w14:textId="77777777" w:rsidR="000F7448" w:rsidRDefault="00000000">
      <w:pPr>
        <w:pStyle w:val="Compact"/>
        <w:numPr>
          <w:ilvl w:val="0"/>
          <w:numId w:val="29"/>
        </w:numPr>
      </w:pPr>
      <w:r>
        <w:t>Creates positive reinforcement loop (seeing evidence generates momentum)</w:t>
      </w:r>
    </w:p>
    <w:p w14:paraId="78802012" w14:textId="77777777" w:rsidR="000F7448" w:rsidRDefault="00000000">
      <w:pPr>
        <w:pStyle w:val="Compact"/>
        <w:numPr>
          <w:ilvl w:val="0"/>
          <w:numId w:val="29"/>
        </w:numPr>
      </w:pPr>
      <w:r>
        <w:t>Bridges the gap between manifestation (vision) and reality (proof)</w:t>
      </w:r>
    </w:p>
    <w:p w14:paraId="665B3A8A" w14:textId="77777777" w:rsidR="000F7448" w:rsidRDefault="00000000">
      <w:pPr>
        <w:pStyle w:val="Compact"/>
        <w:numPr>
          <w:ilvl w:val="0"/>
          <w:numId w:val="29"/>
        </w:numPr>
      </w:pPr>
      <w:r>
        <w:t>Provides tangible celebration points</w:t>
      </w:r>
    </w:p>
    <w:p w14:paraId="54E19E77" w14:textId="77777777" w:rsidR="000F7448" w:rsidRDefault="00000000">
      <w:pPr>
        <w:pStyle w:val="Compact"/>
        <w:numPr>
          <w:ilvl w:val="0"/>
          <w:numId w:val="29"/>
        </w:numPr>
      </w:pPr>
      <w:r>
        <w:t>Trains your RAS to keep finding more evidence</w:t>
      </w:r>
    </w:p>
    <w:p w14:paraId="6E892F5E" w14:textId="77777777" w:rsidR="000F7448" w:rsidRDefault="00000000">
      <w:pPr>
        <w:pStyle w:val="FirstParagraph"/>
      </w:pPr>
      <w:r>
        <w:t>When you have 50+ documented pieces of evidence that you're living your Health &amp; Fitness vision, you can't deny it anymore—you ARE that person.</w:t>
      </w:r>
    </w:p>
    <w:p w14:paraId="1FEB17D2" w14:textId="77777777" w:rsidR="000F7448" w:rsidRDefault="00000000">
      <w:pPr>
        <w:pStyle w:val="BodyText"/>
      </w:pPr>
      <w:r>
        <w:rPr>
          <w:b/>
          <w:bCs/>
        </w:rPr>
        <w:t>Stage 4: Become</w:t>
      </w:r>
      <w:r>
        <w:t xml:space="preserve"> - Embody Your New Identity Fully</w:t>
      </w:r>
    </w:p>
    <w:p w14:paraId="18FD91B5" w14:textId="77777777" w:rsidR="000F7448" w:rsidRDefault="00000000">
      <w:pPr>
        <w:pStyle w:val="BodyText"/>
      </w:pPr>
      <w:r>
        <w:t>With consistent visualization, daily action, and accumulated evidence, identity transformation becomes inevitable. You're no longer trying to be healthy—you ARE healthy. It's who you are.</w:t>
      </w:r>
    </w:p>
    <w:p w14:paraId="52CB8BFE" w14:textId="77777777" w:rsidR="000F7448" w:rsidRDefault="00000000">
      <w:pPr>
        <w:pStyle w:val="BodyText"/>
      </w:pPr>
      <w:r>
        <w:t>The completion percentage for each category (shown as 10/10, 7/10, etc.) reflects how fully you've built out and integrated all elements of that category's transformation system.</w:t>
      </w:r>
    </w:p>
    <w:p w14:paraId="65C674CD" w14:textId="77777777" w:rsidR="000F7448" w:rsidRDefault="00000000" w:rsidP="00F24533">
      <w:pPr>
        <w:pStyle w:val="Heading4"/>
      </w:pPr>
      <w:r>
        <w:t>Working with Categories Progressively</w:t>
      </w:r>
    </w:p>
    <w:p w14:paraId="097BBB09" w14:textId="77777777" w:rsidR="000F7448" w:rsidRDefault="00000000">
      <w:pPr>
        <w:pStyle w:val="FirstParagraph"/>
      </w:pPr>
      <w:r>
        <w:rPr>
          <w:b/>
          <w:bCs/>
        </w:rPr>
        <w:t>Start with 1-3 Categories</w:t>
      </w:r>
    </w:p>
    <w:p w14:paraId="6AC30496" w14:textId="77777777" w:rsidR="000F7448" w:rsidRDefault="00000000">
      <w:pPr>
        <w:pStyle w:val="BodyText"/>
      </w:pPr>
      <w:r>
        <w:t>Don't try to build all 12 categories simultaneously. Choose 1-3 that feel most urgent or aligned with your current life phase:</w:t>
      </w:r>
    </w:p>
    <w:p w14:paraId="5693D0CC" w14:textId="77777777" w:rsidR="000F7448" w:rsidRDefault="00000000">
      <w:pPr>
        <w:pStyle w:val="BodyText"/>
      </w:pPr>
      <w:r>
        <w:rPr>
          <w:i/>
          <w:iCs/>
        </w:rPr>
        <w:t>Early 20s might prioritize:</w:t>
      </w:r>
    </w:p>
    <w:p w14:paraId="7FBE07EF" w14:textId="77777777" w:rsidR="000F7448" w:rsidRDefault="00000000">
      <w:pPr>
        <w:pStyle w:val="Compact"/>
        <w:numPr>
          <w:ilvl w:val="0"/>
          <w:numId w:val="30"/>
        </w:numPr>
      </w:pPr>
      <w:r>
        <w:t>Health &amp; Fitness</w:t>
      </w:r>
    </w:p>
    <w:p w14:paraId="38435642" w14:textId="77777777" w:rsidR="000F7448" w:rsidRDefault="00000000">
      <w:pPr>
        <w:pStyle w:val="Compact"/>
        <w:numPr>
          <w:ilvl w:val="0"/>
          <w:numId w:val="30"/>
        </w:numPr>
      </w:pPr>
      <w:r>
        <w:t>Career</w:t>
      </w:r>
    </w:p>
    <w:p w14:paraId="0A50F42D" w14:textId="77777777" w:rsidR="000F7448" w:rsidRDefault="00000000">
      <w:pPr>
        <w:pStyle w:val="Compact"/>
        <w:numPr>
          <w:ilvl w:val="0"/>
          <w:numId w:val="30"/>
        </w:numPr>
      </w:pPr>
      <w:r>
        <w:t>Social Life</w:t>
      </w:r>
    </w:p>
    <w:p w14:paraId="5EB41FCA" w14:textId="77777777" w:rsidR="000F7448" w:rsidRDefault="00000000">
      <w:pPr>
        <w:pStyle w:val="FirstParagraph"/>
      </w:pPr>
      <w:r>
        <w:rPr>
          <w:i/>
          <w:iCs/>
        </w:rPr>
        <w:t>New parent might focus on:</w:t>
      </w:r>
    </w:p>
    <w:p w14:paraId="3F346020" w14:textId="77777777" w:rsidR="000F7448" w:rsidRDefault="00000000">
      <w:pPr>
        <w:pStyle w:val="Compact"/>
        <w:numPr>
          <w:ilvl w:val="0"/>
          <w:numId w:val="31"/>
        </w:numPr>
      </w:pPr>
      <w:r>
        <w:t>Parenting</w:t>
      </w:r>
    </w:p>
    <w:p w14:paraId="57587A00" w14:textId="77777777" w:rsidR="000F7448" w:rsidRDefault="00000000">
      <w:pPr>
        <w:pStyle w:val="Compact"/>
        <w:numPr>
          <w:ilvl w:val="0"/>
          <w:numId w:val="31"/>
        </w:numPr>
      </w:pPr>
      <w:r>
        <w:t>Love Relationships</w:t>
      </w:r>
    </w:p>
    <w:p w14:paraId="784D2BB0" w14:textId="77777777" w:rsidR="000F7448" w:rsidRDefault="00000000">
      <w:pPr>
        <w:pStyle w:val="Compact"/>
        <w:numPr>
          <w:ilvl w:val="0"/>
          <w:numId w:val="31"/>
        </w:numPr>
      </w:pPr>
      <w:r>
        <w:t>Quality of Life</w:t>
      </w:r>
    </w:p>
    <w:p w14:paraId="4391E909" w14:textId="77777777" w:rsidR="000F7448" w:rsidRDefault="00000000">
      <w:pPr>
        <w:pStyle w:val="FirstParagraph"/>
      </w:pPr>
      <w:r>
        <w:rPr>
          <w:i/>
          <w:iCs/>
        </w:rPr>
        <w:t>Mid-life transformation might emphasize:</w:t>
      </w:r>
    </w:p>
    <w:p w14:paraId="4FA5DFE7" w14:textId="77777777" w:rsidR="000F7448" w:rsidRDefault="00000000">
      <w:pPr>
        <w:pStyle w:val="Compact"/>
        <w:numPr>
          <w:ilvl w:val="0"/>
          <w:numId w:val="32"/>
        </w:numPr>
      </w:pPr>
      <w:r>
        <w:lastRenderedPageBreak/>
        <w:t>Spiritual Life</w:t>
      </w:r>
    </w:p>
    <w:p w14:paraId="298B6E65" w14:textId="77777777" w:rsidR="000F7448" w:rsidRDefault="00000000">
      <w:pPr>
        <w:pStyle w:val="Compact"/>
        <w:numPr>
          <w:ilvl w:val="0"/>
          <w:numId w:val="32"/>
        </w:numPr>
      </w:pPr>
      <w:r>
        <w:t>Character &amp; Integrity</w:t>
      </w:r>
    </w:p>
    <w:p w14:paraId="6516EB7C" w14:textId="77777777" w:rsidR="000F7448" w:rsidRDefault="00000000">
      <w:pPr>
        <w:pStyle w:val="Compact"/>
        <w:numPr>
          <w:ilvl w:val="0"/>
          <w:numId w:val="32"/>
        </w:numPr>
      </w:pPr>
      <w:r>
        <w:t>Life Vision</w:t>
      </w:r>
    </w:p>
    <w:p w14:paraId="3B54E93C" w14:textId="77777777" w:rsidR="000F7448" w:rsidRDefault="00000000">
      <w:pPr>
        <w:pStyle w:val="FirstParagraph"/>
      </w:pPr>
      <w:r>
        <w:rPr>
          <w:b/>
          <w:bCs/>
        </w:rPr>
        <w:t>The Building Process</w:t>
      </w:r>
    </w:p>
    <w:p w14:paraId="43847FEF" w14:textId="77777777" w:rsidR="000F7448" w:rsidRDefault="00000000">
      <w:pPr>
        <w:pStyle w:val="BodyText"/>
      </w:pPr>
      <w:r>
        <w:t>For each category you're actively developing:</w:t>
      </w:r>
    </w:p>
    <w:p w14:paraId="4D2CC532" w14:textId="77777777" w:rsidR="000F7448" w:rsidRDefault="00000000">
      <w:pPr>
        <w:pStyle w:val="BodyText"/>
      </w:pPr>
      <w:r>
        <w:rPr>
          <w:b/>
          <w:bCs/>
        </w:rPr>
        <w:t>Weeks 1-2: Visualize Stage</w:t>
      </w:r>
    </w:p>
    <w:p w14:paraId="4995F30B" w14:textId="77777777" w:rsidR="000F7448" w:rsidRDefault="00000000">
      <w:pPr>
        <w:pStyle w:val="Compact"/>
        <w:numPr>
          <w:ilvl w:val="0"/>
          <w:numId w:val="33"/>
        </w:numPr>
      </w:pPr>
      <w:r>
        <w:t>Write your compelling vision statement</w:t>
      </w:r>
    </w:p>
    <w:p w14:paraId="1899CBB5" w14:textId="77777777" w:rsidR="000F7448" w:rsidRDefault="00000000">
      <w:pPr>
        <w:pStyle w:val="Compact"/>
        <w:numPr>
          <w:ilvl w:val="0"/>
          <w:numId w:val="33"/>
        </w:numPr>
      </w:pPr>
      <w:r>
        <w:t>Define the elevated emotions you'll feel</w:t>
      </w:r>
    </w:p>
    <w:p w14:paraId="5F28A902" w14:textId="77777777" w:rsidR="000F7448" w:rsidRDefault="00000000">
      <w:pPr>
        <w:pStyle w:val="Compact"/>
        <w:numPr>
          <w:ilvl w:val="0"/>
          <w:numId w:val="33"/>
        </w:numPr>
      </w:pPr>
      <w:r>
        <w:t>Populate Inspiration Gallery with 10-20 powerful images</w:t>
      </w:r>
    </w:p>
    <w:p w14:paraId="35E88BCB" w14:textId="77777777" w:rsidR="000F7448" w:rsidRDefault="00000000">
      <w:pPr>
        <w:pStyle w:val="Compact"/>
        <w:numPr>
          <w:ilvl w:val="0"/>
          <w:numId w:val="33"/>
        </w:numPr>
      </w:pPr>
      <w:r>
        <w:t>Let the vision marinate emotionally</w:t>
      </w:r>
    </w:p>
    <w:p w14:paraId="3547AAF6" w14:textId="77777777" w:rsidR="000F7448" w:rsidRDefault="00000000">
      <w:pPr>
        <w:pStyle w:val="FirstParagraph"/>
      </w:pPr>
      <w:r>
        <w:rPr>
          <w:b/>
          <w:bCs/>
        </w:rPr>
        <w:t>Weeks 3-4: Act Daily Stage</w:t>
      </w:r>
    </w:p>
    <w:p w14:paraId="19766C65" w14:textId="77777777" w:rsidR="000F7448" w:rsidRDefault="00000000">
      <w:pPr>
        <w:pStyle w:val="Compact"/>
        <w:numPr>
          <w:ilvl w:val="0"/>
          <w:numId w:val="34"/>
        </w:numPr>
      </w:pPr>
      <w:r>
        <w:t>Establish 2-4 Category Routines that express this identity</w:t>
      </w:r>
    </w:p>
    <w:p w14:paraId="6F292E0A" w14:textId="77777777" w:rsidR="000F7448" w:rsidRDefault="00000000">
      <w:pPr>
        <w:pStyle w:val="Compact"/>
        <w:numPr>
          <w:ilvl w:val="0"/>
          <w:numId w:val="34"/>
        </w:numPr>
      </w:pPr>
      <w:r>
        <w:t>Activate your first Quest in this category (if appropriate)</w:t>
      </w:r>
    </w:p>
    <w:p w14:paraId="19D81D30" w14:textId="77777777" w:rsidR="000F7448" w:rsidRDefault="00000000">
      <w:pPr>
        <w:pStyle w:val="Compact"/>
        <w:numPr>
          <w:ilvl w:val="0"/>
          <w:numId w:val="34"/>
        </w:numPr>
      </w:pPr>
      <w:r>
        <w:t>Begin practicing routines consistently</w:t>
      </w:r>
    </w:p>
    <w:p w14:paraId="12E46EF7" w14:textId="77777777" w:rsidR="000F7448" w:rsidRDefault="00000000">
      <w:pPr>
        <w:pStyle w:val="FirstParagraph"/>
      </w:pPr>
      <w:r>
        <w:rPr>
          <w:b/>
          <w:bCs/>
        </w:rPr>
        <w:t>Weeks 5-8: Track Evidence Stage</w:t>
      </w:r>
    </w:p>
    <w:p w14:paraId="6081B9DE" w14:textId="77777777" w:rsidR="000F7448" w:rsidRDefault="00000000">
      <w:pPr>
        <w:pStyle w:val="Compact"/>
        <w:numPr>
          <w:ilvl w:val="0"/>
          <w:numId w:val="35"/>
        </w:numPr>
      </w:pPr>
      <w:r>
        <w:t>Start documenting moments, wins, photos daily</w:t>
      </w:r>
    </w:p>
    <w:p w14:paraId="6BC46611" w14:textId="77777777" w:rsidR="000F7448" w:rsidRDefault="00000000">
      <w:pPr>
        <w:pStyle w:val="Compact"/>
        <w:numPr>
          <w:ilvl w:val="0"/>
          <w:numId w:val="35"/>
        </w:numPr>
      </w:pPr>
      <w:r>
        <w:t>Build your evidence streak</w:t>
      </w:r>
    </w:p>
    <w:p w14:paraId="688C9402" w14:textId="77777777" w:rsidR="000F7448" w:rsidRDefault="00000000">
      <w:pPr>
        <w:pStyle w:val="Compact"/>
        <w:numPr>
          <w:ilvl w:val="0"/>
          <w:numId w:val="35"/>
        </w:numPr>
      </w:pPr>
      <w:r>
        <w:t>Watch proof accumulate that transformation is real</w:t>
      </w:r>
    </w:p>
    <w:p w14:paraId="7416F7E6" w14:textId="77777777" w:rsidR="000F7448" w:rsidRDefault="00000000">
      <w:pPr>
        <w:pStyle w:val="FirstParagraph"/>
      </w:pPr>
      <w:r>
        <w:rPr>
          <w:b/>
          <w:bCs/>
        </w:rPr>
        <w:t>Weeks 9+: Become Stage</w:t>
      </w:r>
    </w:p>
    <w:p w14:paraId="30313754" w14:textId="77777777" w:rsidR="000F7448" w:rsidRDefault="00000000">
      <w:pPr>
        <w:pStyle w:val="Compact"/>
        <w:numPr>
          <w:ilvl w:val="0"/>
          <w:numId w:val="36"/>
        </w:numPr>
      </w:pPr>
      <w:r>
        <w:t>Identity shift becomes undeniable</w:t>
      </w:r>
    </w:p>
    <w:p w14:paraId="6B246642" w14:textId="77777777" w:rsidR="000F7448" w:rsidRDefault="00000000">
      <w:pPr>
        <w:pStyle w:val="Compact"/>
        <w:numPr>
          <w:ilvl w:val="0"/>
          <w:numId w:val="36"/>
        </w:numPr>
      </w:pPr>
      <w:r>
        <w:t>Category Routines feel natural, not forced</w:t>
      </w:r>
    </w:p>
    <w:p w14:paraId="6E73DC86" w14:textId="77777777" w:rsidR="000F7448" w:rsidRDefault="00000000">
      <w:pPr>
        <w:pStyle w:val="Compact"/>
        <w:numPr>
          <w:ilvl w:val="0"/>
          <w:numId w:val="36"/>
        </w:numPr>
      </w:pPr>
      <w:r>
        <w:t>Evidence collection becomes automatic</w:t>
      </w:r>
    </w:p>
    <w:p w14:paraId="6DDFE5C1" w14:textId="77777777" w:rsidR="000F7448" w:rsidRDefault="00000000">
      <w:pPr>
        <w:pStyle w:val="Compact"/>
        <w:numPr>
          <w:ilvl w:val="0"/>
          <w:numId w:val="36"/>
        </w:numPr>
      </w:pPr>
      <w:r>
        <w:t>Consider activating another Quest in this category or expanding to a new category</w:t>
      </w:r>
    </w:p>
    <w:p w14:paraId="417E1EAA" w14:textId="77777777" w:rsidR="000F7448" w:rsidRDefault="00000000">
      <w:pPr>
        <w:pStyle w:val="FirstParagraph"/>
      </w:pPr>
      <w:r>
        <w:rPr>
          <w:b/>
          <w:bCs/>
        </w:rPr>
        <w:t>Completion Percentages</w:t>
      </w:r>
    </w:p>
    <w:p w14:paraId="1E6B3BD9" w14:textId="77777777" w:rsidR="000F7448" w:rsidRDefault="00000000">
      <w:pPr>
        <w:pStyle w:val="BodyText"/>
      </w:pPr>
      <w:r>
        <w:t>The score shown for each category (10/10, 7/10, etc.) reflects how fully you've developed that area's transformation system:</w:t>
      </w:r>
    </w:p>
    <w:p w14:paraId="12E3B061" w14:textId="77777777" w:rsidR="000F7448" w:rsidRDefault="00000000">
      <w:pPr>
        <w:pStyle w:val="Compact"/>
        <w:numPr>
          <w:ilvl w:val="0"/>
          <w:numId w:val="37"/>
        </w:numPr>
      </w:pPr>
      <w:r>
        <w:t>Have you articulated a compelling vision?</w:t>
      </w:r>
    </w:p>
    <w:p w14:paraId="43F223B9" w14:textId="77777777" w:rsidR="000F7448" w:rsidRDefault="00000000">
      <w:pPr>
        <w:pStyle w:val="Compact"/>
        <w:numPr>
          <w:ilvl w:val="0"/>
          <w:numId w:val="37"/>
        </w:numPr>
      </w:pPr>
      <w:r>
        <w:t>Is your Inspiration Gallery populated?</w:t>
      </w:r>
    </w:p>
    <w:p w14:paraId="3B5149AC" w14:textId="77777777" w:rsidR="000F7448" w:rsidRDefault="00000000">
      <w:pPr>
        <w:pStyle w:val="Compact"/>
        <w:numPr>
          <w:ilvl w:val="0"/>
          <w:numId w:val="37"/>
        </w:numPr>
      </w:pPr>
      <w:r>
        <w:t>Do you have established Category Routines?</w:t>
      </w:r>
    </w:p>
    <w:p w14:paraId="388420AE" w14:textId="77777777" w:rsidR="000F7448" w:rsidRDefault="00000000">
      <w:pPr>
        <w:pStyle w:val="Compact"/>
        <w:numPr>
          <w:ilvl w:val="0"/>
          <w:numId w:val="37"/>
        </w:numPr>
      </w:pPr>
      <w:r>
        <w:t>Are there active or completed Quests?</w:t>
      </w:r>
    </w:p>
    <w:p w14:paraId="3FE67AD8" w14:textId="77777777" w:rsidR="000F7448" w:rsidRDefault="00000000">
      <w:pPr>
        <w:pStyle w:val="Compact"/>
        <w:numPr>
          <w:ilvl w:val="0"/>
          <w:numId w:val="37"/>
        </w:numPr>
      </w:pPr>
      <w:r>
        <w:t>Have you accumulated meaningful evidence?</w:t>
      </w:r>
    </w:p>
    <w:p w14:paraId="08037CD3" w14:textId="77777777" w:rsidR="000F7448" w:rsidRDefault="00000000">
      <w:pPr>
        <w:pStyle w:val="Compact"/>
        <w:numPr>
          <w:ilvl w:val="0"/>
          <w:numId w:val="37"/>
        </w:numPr>
      </w:pPr>
      <w:r>
        <w:t>Is the identity shift becoming real?</w:t>
      </w:r>
    </w:p>
    <w:p w14:paraId="08D861A7" w14:textId="77777777" w:rsidR="000F7448" w:rsidRDefault="00000000" w:rsidP="00F24533">
      <w:pPr>
        <w:pStyle w:val="Heading4"/>
      </w:pPr>
      <w:r>
        <w:lastRenderedPageBreak/>
        <w:t>How Categories, Quests, and Routines Integrate</w:t>
      </w:r>
    </w:p>
    <w:p w14:paraId="70270394" w14:textId="77777777" w:rsidR="000F7448" w:rsidRDefault="00000000">
      <w:pPr>
        <w:pStyle w:val="FirstParagraph"/>
      </w:pPr>
      <w:r>
        <w:rPr>
          <w:b/>
          <w:bCs/>
        </w:rPr>
        <w:t>Example: Health &amp; Fitness Category Over Time</w:t>
      </w:r>
    </w:p>
    <w:p w14:paraId="23C142A6" w14:textId="77777777" w:rsidR="000F7448" w:rsidRDefault="00000000">
      <w:pPr>
        <w:pStyle w:val="BodyText"/>
      </w:pPr>
      <w:r>
        <w:rPr>
          <w:b/>
          <w:bCs/>
        </w:rPr>
        <w:t>Foundation Layer (Category Level):</w:t>
      </w:r>
    </w:p>
    <w:p w14:paraId="482693C6" w14:textId="77777777" w:rsidR="000F7448" w:rsidRDefault="00000000">
      <w:pPr>
        <w:pStyle w:val="Compact"/>
        <w:numPr>
          <w:ilvl w:val="0"/>
          <w:numId w:val="38"/>
        </w:numPr>
      </w:pPr>
      <w:r>
        <w:t>Vision: "I continuously embody youthfulness, strength, and vitality..."</w:t>
      </w:r>
    </w:p>
    <w:p w14:paraId="0AFFF8FC" w14:textId="77777777" w:rsidR="000F7448" w:rsidRDefault="00000000">
      <w:pPr>
        <w:pStyle w:val="Compact"/>
        <w:numPr>
          <w:ilvl w:val="0"/>
          <w:numId w:val="38"/>
        </w:numPr>
      </w:pPr>
      <w:r>
        <w:t>Inspiration Gallery: 15 images of peak fitness, healthy meals, adventure activities</w:t>
      </w:r>
    </w:p>
    <w:p w14:paraId="18FF9E29" w14:textId="77777777" w:rsidR="000F7448" w:rsidRDefault="00000000">
      <w:pPr>
        <w:pStyle w:val="Compact"/>
        <w:numPr>
          <w:ilvl w:val="0"/>
          <w:numId w:val="38"/>
        </w:numPr>
      </w:pPr>
      <w:r>
        <w:t>Category Routines: Morning movement, hydration ritual, weekly meal prep, evening stretch</w:t>
      </w:r>
    </w:p>
    <w:p w14:paraId="216350BB" w14:textId="77777777" w:rsidR="000F7448" w:rsidRDefault="00000000">
      <w:pPr>
        <w:pStyle w:val="FirstParagraph"/>
      </w:pPr>
      <w:r>
        <w:rPr>
          <w:b/>
          <w:bCs/>
        </w:rPr>
        <w:t>Transformation Layer (Quest Level over 2 years):</w:t>
      </w:r>
    </w:p>
    <w:p w14:paraId="7A1CD47F" w14:textId="77777777" w:rsidR="000F7448" w:rsidRDefault="00000000">
      <w:pPr>
        <w:pStyle w:val="BodyText"/>
      </w:pPr>
      <w:r>
        <w:rPr>
          <w:i/>
          <w:iCs/>
        </w:rPr>
        <w:t>Quest 1 (Jan-Jun):</w:t>
      </w:r>
      <w:r>
        <w:t xml:space="preserve"> "Lose 30 pounds by June 1"</w:t>
      </w:r>
    </w:p>
    <w:p w14:paraId="3F10FFAD" w14:textId="77777777" w:rsidR="000F7448" w:rsidRDefault="00000000">
      <w:pPr>
        <w:pStyle w:val="Compact"/>
        <w:numPr>
          <w:ilvl w:val="0"/>
          <w:numId w:val="39"/>
        </w:numPr>
      </w:pPr>
      <w:r>
        <w:t>Quest Routines: Track macros, 10k steps, strength training 4x/week</w:t>
      </w:r>
    </w:p>
    <w:p w14:paraId="0A2D6D23" w14:textId="77777777" w:rsidR="000F7448" w:rsidRDefault="00000000">
      <w:pPr>
        <w:pStyle w:val="Compact"/>
        <w:numPr>
          <w:ilvl w:val="0"/>
          <w:numId w:val="39"/>
        </w:numPr>
      </w:pPr>
      <w:r>
        <w:t>Evidence: 45 pieces (progress photos, workout completions, meal prep pics)</w:t>
      </w:r>
    </w:p>
    <w:p w14:paraId="0BC090AA" w14:textId="77777777" w:rsidR="000F7448" w:rsidRDefault="00000000">
      <w:pPr>
        <w:pStyle w:val="Compact"/>
        <w:numPr>
          <w:ilvl w:val="0"/>
          <w:numId w:val="39"/>
        </w:numPr>
      </w:pPr>
      <w:r>
        <w:t>Outcome: Goal achieved, Quest completed</w:t>
      </w:r>
    </w:p>
    <w:p w14:paraId="757A7F07" w14:textId="77777777" w:rsidR="000F7448" w:rsidRDefault="00000000">
      <w:pPr>
        <w:pStyle w:val="FirstParagraph"/>
      </w:pPr>
      <w:r>
        <w:rPr>
          <w:i/>
          <w:iCs/>
        </w:rPr>
        <w:t>Quest 2 (Sep-Nov):</w:t>
      </w:r>
      <w:r>
        <w:t xml:space="preserve"> "Run first 10K race"</w:t>
      </w:r>
    </w:p>
    <w:p w14:paraId="7768355D" w14:textId="77777777" w:rsidR="000F7448" w:rsidRDefault="00000000">
      <w:pPr>
        <w:pStyle w:val="Compact"/>
        <w:numPr>
          <w:ilvl w:val="0"/>
          <w:numId w:val="40"/>
        </w:numPr>
      </w:pPr>
      <w:r>
        <w:t>Quest Routines: Follow Couch-to-10K plan, run 4x/week</w:t>
      </w:r>
    </w:p>
    <w:p w14:paraId="73D41A5B" w14:textId="77777777" w:rsidR="000F7448" w:rsidRDefault="00000000">
      <w:pPr>
        <w:pStyle w:val="Compact"/>
        <w:numPr>
          <w:ilvl w:val="0"/>
          <w:numId w:val="40"/>
        </w:numPr>
      </w:pPr>
      <w:r>
        <w:t>Evidence: 28 pieces (run tracking screenshots, training milestones, race photos)</w:t>
      </w:r>
    </w:p>
    <w:p w14:paraId="2B0412B7" w14:textId="77777777" w:rsidR="000F7448" w:rsidRDefault="00000000">
      <w:pPr>
        <w:pStyle w:val="Compact"/>
        <w:numPr>
          <w:ilvl w:val="0"/>
          <w:numId w:val="40"/>
        </w:numPr>
      </w:pPr>
      <w:r>
        <w:t>Outcome: Completed race, new identity as "runner"</w:t>
      </w:r>
    </w:p>
    <w:p w14:paraId="564EC17C" w14:textId="77777777" w:rsidR="000F7448" w:rsidRDefault="00000000">
      <w:pPr>
        <w:pStyle w:val="FirstParagraph"/>
      </w:pPr>
      <w:r>
        <w:rPr>
          <w:i/>
          <w:iCs/>
        </w:rPr>
        <w:t>Quest 3 (Year 2):</w:t>
      </w:r>
      <w:r>
        <w:t xml:space="preserve"> "Build visible muscle definition"</w:t>
      </w:r>
    </w:p>
    <w:p w14:paraId="26618512" w14:textId="77777777" w:rsidR="000F7448" w:rsidRDefault="00000000">
      <w:pPr>
        <w:pStyle w:val="Compact"/>
        <w:numPr>
          <w:ilvl w:val="0"/>
          <w:numId w:val="41"/>
        </w:numPr>
      </w:pPr>
      <w:r>
        <w:t>Quest Routines: Progressive overload lifting program, protein tracking</w:t>
      </w:r>
    </w:p>
    <w:p w14:paraId="063AC0E9" w14:textId="77777777" w:rsidR="000F7448" w:rsidRDefault="00000000">
      <w:pPr>
        <w:pStyle w:val="Compact"/>
        <w:numPr>
          <w:ilvl w:val="0"/>
          <w:numId w:val="41"/>
        </w:numPr>
      </w:pPr>
      <w:r>
        <w:t>Evidence: Accumulating (strength PRs, progress photos, nutrition consistency)</w:t>
      </w:r>
    </w:p>
    <w:p w14:paraId="1707550F" w14:textId="77777777" w:rsidR="000F7448" w:rsidRDefault="00000000">
      <w:pPr>
        <w:pStyle w:val="Compact"/>
        <w:numPr>
          <w:ilvl w:val="0"/>
          <w:numId w:val="41"/>
        </w:numPr>
      </w:pPr>
      <w:r>
        <w:t>Status: In progress</w:t>
      </w:r>
    </w:p>
    <w:p w14:paraId="0F56CC96" w14:textId="77777777" w:rsidR="000F7448" w:rsidRDefault="00000000">
      <w:pPr>
        <w:pStyle w:val="FirstParagraph"/>
      </w:pPr>
      <w:r>
        <w:rPr>
          <w:b/>
          <w:bCs/>
        </w:rPr>
        <w:t>Notice:</w:t>
      </w:r>
      <w:r>
        <w:t xml:space="preserve"> Category Routines remain constant throughout—they're the identity foundation. Quests come and go, each with temporary tactical routines that serve specific transformations. Evidence accumulates continuously across all Quests, proving the identity transformation is real.</w:t>
      </w:r>
    </w:p>
    <w:p w14:paraId="0FF34972" w14:textId="77777777" w:rsidR="000F7448" w:rsidRDefault="00000000">
      <w:pPr>
        <w:pStyle w:val="BodyText"/>
      </w:pPr>
      <w:r>
        <w:t>The Category provides the stable container and identity anchor. The Quests provide the exciting transformation journeys. Together they create lasting change.</w:t>
      </w:r>
    </w:p>
    <w:p w14:paraId="035561AD" w14:textId="77777777" w:rsidR="000F7448" w:rsidRDefault="00000000" w:rsidP="00F24533">
      <w:pPr>
        <w:pStyle w:val="Heading4"/>
      </w:pPr>
      <w:r>
        <w:t>Integration Across All Categories</w:t>
      </w:r>
    </w:p>
    <w:p w14:paraId="7D90D35B" w14:textId="77777777" w:rsidR="000F7448" w:rsidRDefault="00000000">
      <w:pPr>
        <w:pStyle w:val="FirstParagraph"/>
      </w:pPr>
      <w:r>
        <w:t>As you build out multiple categories over time, you'll notice:</w:t>
      </w:r>
    </w:p>
    <w:p w14:paraId="38093C07" w14:textId="77777777" w:rsidR="000F7448" w:rsidRDefault="00000000">
      <w:pPr>
        <w:pStyle w:val="BodyText"/>
      </w:pPr>
      <w:r>
        <w:rPr>
          <w:b/>
          <w:bCs/>
        </w:rPr>
        <w:t>Synergies Emerge</w:t>
      </w:r>
    </w:p>
    <w:p w14:paraId="5550AD96" w14:textId="77777777" w:rsidR="000F7448" w:rsidRDefault="00000000">
      <w:pPr>
        <w:pStyle w:val="Compact"/>
        <w:numPr>
          <w:ilvl w:val="0"/>
          <w:numId w:val="42"/>
        </w:numPr>
      </w:pPr>
      <w:r>
        <w:t>Health &amp; Fitness practices increase energy for Career excellence</w:t>
      </w:r>
    </w:p>
    <w:p w14:paraId="1320338E" w14:textId="77777777" w:rsidR="000F7448" w:rsidRDefault="00000000">
      <w:pPr>
        <w:pStyle w:val="Compact"/>
        <w:numPr>
          <w:ilvl w:val="0"/>
          <w:numId w:val="42"/>
        </w:numPr>
      </w:pPr>
      <w:r>
        <w:t>Spiritual Life routines deepen Love Relationship connection</w:t>
      </w:r>
    </w:p>
    <w:p w14:paraId="55667CD1" w14:textId="77777777" w:rsidR="000F7448" w:rsidRDefault="00000000">
      <w:pPr>
        <w:pStyle w:val="Compact"/>
        <w:numPr>
          <w:ilvl w:val="0"/>
          <w:numId w:val="42"/>
        </w:numPr>
      </w:pPr>
      <w:r>
        <w:t>Emotional Life skills enhance Parenting effectiveness</w:t>
      </w:r>
    </w:p>
    <w:p w14:paraId="57CF3A89" w14:textId="77777777" w:rsidR="000F7448" w:rsidRDefault="00000000">
      <w:pPr>
        <w:pStyle w:val="Compact"/>
        <w:numPr>
          <w:ilvl w:val="0"/>
          <w:numId w:val="42"/>
        </w:numPr>
      </w:pPr>
      <w:r>
        <w:lastRenderedPageBreak/>
        <w:t>Character &amp; Integrity alignment improves Financial Life decisions</w:t>
      </w:r>
    </w:p>
    <w:p w14:paraId="44058717" w14:textId="77777777" w:rsidR="000F7448" w:rsidRDefault="00000000">
      <w:pPr>
        <w:pStyle w:val="FirstParagraph"/>
      </w:pPr>
      <w:r>
        <w:rPr>
          <w:b/>
          <w:bCs/>
        </w:rPr>
        <w:t>Your Overall Purpose Gets Clearer</w:t>
      </w:r>
      <w:r>
        <w:t xml:space="preserve"> With clarity in multiple dimensions, your Life Purpose becomes more vivid and actionable. You're not just thinking about purpose—you're living it across all areas.</w:t>
      </w:r>
    </w:p>
    <w:p w14:paraId="231C57B9" w14:textId="77777777" w:rsidR="000F7448" w:rsidRDefault="00000000">
      <w:pPr>
        <w:pStyle w:val="BodyText"/>
      </w:pPr>
      <w:r>
        <w:rPr>
          <w:b/>
          <w:bCs/>
        </w:rPr>
        <w:t>Identity Transformation Becomes Undeniable</w:t>
      </w:r>
      <w:r>
        <w:t xml:space="preserve"> When you have established Category Routines, active Quests, and accumulated evidence across 6-8 categories, you're no longer the person who "hopes things work out"—you're the architect of your destiny.</w:t>
      </w:r>
    </w:p>
    <w:p w14:paraId="115E09EF" w14:textId="77777777" w:rsidR="000F7448" w:rsidRDefault="00000000">
      <w:pPr>
        <w:pStyle w:val="BodyText"/>
      </w:pPr>
      <w:r>
        <w:rPr>
          <w:b/>
          <w:bCs/>
        </w:rPr>
        <w:t>The Complete System Working Together</w:t>
      </w:r>
    </w:p>
    <w:p w14:paraId="5FAFD25D" w14:textId="77777777" w:rsidR="000F7448" w:rsidRDefault="00000000">
      <w:pPr>
        <w:pStyle w:val="BodyText"/>
      </w:pPr>
      <w:r>
        <w:t>Life Blueprint Categories provide the structure for comprehensive life design. Within each category:</w:t>
      </w:r>
    </w:p>
    <w:p w14:paraId="772630FE" w14:textId="77777777" w:rsidR="000F7448" w:rsidRDefault="00000000">
      <w:pPr>
        <w:pStyle w:val="Compact"/>
        <w:numPr>
          <w:ilvl w:val="0"/>
          <w:numId w:val="43"/>
        </w:numPr>
      </w:pPr>
      <w:r>
        <w:rPr>
          <w:b/>
          <w:bCs/>
        </w:rPr>
        <w:t>Vision &amp; Inspiration Gallery</w:t>
      </w:r>
      <w:r>
        <w:t xml:space="preserve"> keep you emotionally connected to your future self</w:t>
      </w:r>
    </w:p>
    <w:p w14:paraId="0F32801B" w14:textId="77777777" w:rsidR="000F7448" w:rsidRDefault="00000000">
      <w:pPr>
        <w:pStyle w:val="Compact"/>
        <w:numPr>
          <w:ilvl w:val="0"/>
          <w:numId w:val="43"/>
        </w:numPr>
      </w:pPr>
      <w:r>
        <w:rPr>
          <w:b/>
          <w:bCs/>
        </w:rPr>
        <w:t>Category Routines</w:t>
      </w:r>
      <w:r>
        <w:t xml:space="preserve"> anchor your permanent identity practices</w:t>
      </w:r>
    </w:p>
    <w:p w14:paraId="1F693AA4" w14:textId="77777777" w:rsidR="000F7448" w:rsidRDefault="00000000">
      <w:pPr>
        <w:pStyle w:val="Compact"/>
        <w:numPr>
          <w:ilvl w:val="0"/>
          <w:numId w:val="43"/>
        </w:numPr>
      </w:pPr>
      <w:r>
        <w:rPr>
          <w:b/>
          <w:bCs/>
        </w:rPr>
        <w:t>Active Quests</w:t>
      </w:r>
      <w:r>
        <w:t xml:space="preserve"> give you exciting transformation vehicles with tactical routines</w:t>
      </w:r>
    </w:p>
    <w:p w14:paraId="22FB6D36" w14:textId="77777777" w:rsidR="000F7448" w:rsidRDefault="00000000">
      <w:pPr>
        <w:pStyle w:val="Compact"/>
        <w:numPr>
          <w:ilvl w:val="0"/>
          <w:numId w:val="43"/>
        </w:numPr>
      </w:pPr>
      <w:r>
        <w:rPr>
          <w:b/>
          <w:bCs/>
        </w:rPr>
        <w:t>Evidence Builders</w:t>
      </w:r>
      <w:r>
        <w:t xml:space="preserve"> provide undeniable proof your manifestation is becoming reality</w:t>
      </w:r>
    </w:p>
    <w:p w14:paraId="22997CF9" w14:textId="77777777" w:rsidR="000F7448" w:rsidRDefault="00000000">
      <w:pPr>
        <w:pStyle w:val="Compact"/>
        <w:numPr>
          <w:ilvl w:val="0"/>
          <w:numId w:val="43"/>
        </w:numPr>
      </w:pPr>
      <w:r>
        <w:rPr>
          <w:b/>
          <w:bCs/>
        </w:rPr>
        <w:t>Completion tracking</w:t>
      </w:r>
      <w:r>
        <w:t xml:space="preserve"> shows your progress across all dimensions</w:t>
      </w:r>
    </w:p>
    <w:p w14:paraId="755C1374" w14:textId="77777777" w:rsidR="000F7448" w:rsidRDefault="00000000">
      <w:pPr>
        <w:pStyle w:val="FirstParagraph"/>
      </w:pPr>
      <w:r>
        <w:t>This isn't goal-setting. It's systematic identity transformation with proof built in.</w:t>
      </w:r>
    </w:p>
    <w:p w14:paraId="68632F6A" w14:textId="77777777" w:rsidR="000F7448" w:rsidRDefault="00000000" w:rsidP="00F24533">
      <w:pPr>
        <w:pStyle w:val="Heading3"/>
      </w:pPr>
      <w:r>
        <w:t>Limiting Beliefs &amp; Fears Module: Breaking Through Mental Blocks</w:t>
      </w:r>
    </w:p>
    <w:p w14:paraId="401EF376" w14:textId="77777777" w:rsidR="000F7448" w:rsidRDefault="00000000">
      <w:pPr>
        <w:pStyle w:val="FirstParagraph"/>
      </w:pPr>
      <w:r>
        <w:rPr>
          <w:b/>
          <w:bCs/>
        </w:rPr>
        <w:t>Your Fear Is the Villain That Makes You an Interesting Hero</w:t>
      </w:r>
    </w:p>
    <w:p w14:paraId="7E6EDCAA" w14:textId="77777777" w:rsidR="000F7448" w:rsidRDefault="00000000">
      <w:pPr>
        <w:pStyle w:val="BodyText"/>
      </w:pPr>
      <w:r>
        <w:t>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14:paraId="7E146E0D" w14:textId="77777777" w:rsidR="000F7448" w:rsidRDefault="00000000">
      <w:pPr>
        <w:pStyle w:val="BodyText"/>
      </w:pPr>
      <w:r>
        <w:rPr>
          <w:b/>
          <w:bCs/>
        </w:rPr>
        <w:t>When to Start</w:t>
      </w:r>
      <w:r>
        <w:t>: When you notice patterns of self-sabotage, procrastination, or feeling "stuck" despite taking action.</w:t>
      </w:r>
    </w:p>
    <w:p w14:paraId="70CED225" w14:textId="77777777" w:rsidR="000F7448" w:rsidRDefault="00000000" w:rsidP="00F24533">
      <w:pPr>
        <w:pStyle w:val="Heading4"/>
      </w:pPr>
      <w:r>
        <w:t>The Three-Layer Discovery Process</w:t>
      </w:r>
    </w:p>
    <w:p w14:paraId="4960C529" w14:textId="77777777" w:rsidR="000F7448" w:rsidRDefault="00000000">
      <w:pPr>
        <w:pStyle w:val="FirstParagraph"/>
      </w:pPr>
      <w:r>
        <w:t>HeroMind guides you through a powerful methodology for uncovering and transforming the hidden beliefs that keep you stuck:</w:t>
      </w:r>
    </w:p>
    <w:p w14:paraId="20788924" w14:textId="77777777" w:rsidR="000F7448" w:rsidRDefault="00000000">
      <w:pPr>
        <w:pStyle w:val="BodyText"/>
      </w:pPr>
      <w:r>
        <w:rPr>
          <w:b/>
          <w:bCs/>
        </w:rPr>
        <w:t>Layer 1: Name Your Fear (Surface Level)</w:t>
      </w:r>
    </w:p>
    <w:p w14:paraId="4B31FC59" w14:textId="77777777" w:rsidR="000F7448" w:rsidRDefault="00000000">
      <w:pPr>
        <w:pStyle w:val="BodyText"/>
      </w:pPr>
      <w:r>
        <w:t>Fears are visceral and immediate—the easiest place to start. You can feel them in your body when you think about taking action toward what you want.</w:t>
      </w:r>
    </w:p>
    <w:p w14:paraId="57AACD1B" w14:textId="77777777" w:rsidR="000F7448" w:rsidRDefault="00000000">
      <w:pPr>
        <w:pStyle w:val="BodyText"/>
      </w:pPr>
      <w:r>
        <w:rPr>
          <w:i/>
          <w:iCs/>
        </w:rPr>
        <w:t>Common fears people identify:</w:t>
      </w:r>
    </w:p>
    <w:p w14:paraId="4E8B586E" w14:textId="77777777" w:rsidR="000F7448" w:rsidRDefault="00000000">
      <w:pPr>
        <w:pStyle w:val="Compact"/>
        <w:numPr>
          <w:ilvl w:val="0"/>
          <w:numId w:val="44"/>
        </w:numPr>
      </w:pPr>
      <w:r>
        <w:t>Fear of being judged or rejected</w:t>
      </w:r>
    </w:p>
    <w:p w14:paraId="52CC42B6" w14:textId="77777777" w:rsidR="000F7448" w:rsidRDefault="00000000">
      <w:pPr>
        <w:pStyle w:val="Compact"/>
        <w:numPr>
          <w:ilvl w:val="0"/>
          <w:numId w:val="44"/>
        </w:numPr>
      </w:pPr>
      <w:r>
        <w:t>Fear of failure or success</w:t>
      </w:r>
    </w:p>
    <w:p w14:paraId="0128164A" w14:textId="77777777" w:rsidR="000F7448" w:rsidRDefault="00000000">
      <w:pPr>
        <w:pStyle w:val="Compact"/>
        <w:numPr>
          <w:ilvl w:val="0"/>
          <w:numId w:val="44"/>
        </w:numPr>
      </w:pPr>
      <w:r>
        <w:lastRenderedPageBreak/>
        <w:t>Fear of being too visible or exposed</w:t>
      </w:r>
    </w:p>
    <w:p w14:paraId="79EBC402" w14:textId="77777777" w:rsidR="000F7448" w:rsidRDefault="00000000">
      <w:pPr>
        <w:pStyle w:val="Compact"/>
        <w:numPr>
          <w:ilvl w:val="0"/>
          <w:numId w:val="44"/>
        </w:numPr>
      </w:pPr>
      <w:r>
        <w:t>Fear of disappointing others</w:t>
      </w:r>
    </w:p>
    <w:p w14:paraId="64CB8A98" w14:textId="77777777" w:rsidR="000F7448" w:rsidRDefault="00000000">
      <w:pPr>
        <w:pStyle w:val="Compact"/>
        <w:numPr>
          <w:ilvl w:val="0"/>
          <w:numId w:val="44"/>
        </w:numPr>
      </w:pPr>
      <w:r>
        <w:t>Fear of not being enough</w:t>
      </w:r>
    </w:p>
    <w:p w14:paraId="6F90D6FC" w14:textId="77777777" w:rsidR="000F7448" w:rsidRDefault="00000000">
      <w:pPr>
        <w:pStyle w:val="Compact"/>
        <w:numPr>
          <w:ilvl w:val="0"/>
          <w:numId w:val="44"/>
        </w:numPr>
      </w:pPr>
      <w:r>
        <w:t>Fear of losing control</w:t>
      </w:r>
    </w:p>
    <w:p w14:paraId="229485B9" w14:textId="77777777" w:rsidR="000F7448" w:rsidRDefault="00000000">
      <w:pPr>
        <w:pStyle w:val="FirstParagraph"/>
      </w:pPr>
      <w:r>
        <w:t>In HeroMind, you name your fear clearly and specifically. Don't intellectualize it—feel it and speak it plainly.</w:t>
      </w:r>
    </w:p>
    <w:p w14:paraId="36DACD92" w14:textId="77777777" w:rsidR="000F7448" w:rsidRDefault="00000000">
      <w:pPr>
        <w:pStyle w:val="BodyText"/>
      </w:pPr>
      <w:r>
        <w:rPr>
          <w:b/>
          <w:bCs/>
        </w:rPr>
        <w:t>Layer 2: Discover the Underlying Beliefs (Middle Layer)</w:t>
      </w:r>
    </w:p>
    <w:p w14:paraId="030D18D5" w14:textId="77777777" w:rsidR="000F7448" w:rsidRDefault="00000000">
      <w:pPr>
        <w:pStyle w:val="BodyText"/>
      </w:pPr>
      <w:r>
        <w:t>Once you've named your fear, HeroMind prompts you to go deeper by asking powerful questions:</w:t>
      </w:r>
    </w:p>
    <w:p w14:paraId="287E5F19" w14:textId="77777777" w:rsidR="000F7448" w:rsidRDefault="00000000">
      <w:pPr>
        <w:pStyle w:val="Compact"/>
        <w:numPr>
          <w:ilvl w:val="0"/>
          <w:numId w:val="45"/>
        </w:numPr>
      </w:pPr>
      <w:r>
        <w:rPr>
          <w:b/>
          <w:bCs/>
        </w:rPr>
        <w:t>"What do you fear will happen if you move forward?"</w:t>
      </w:r>
      <w:r>
        <w:t xml:space="preserve"> - Paint the picture. Get specific.</w:t>
      </w:r>
    </w:p>
    <w:p w14:paraId="13131303" w14:textId="77777777" w:rsidR="000F7448" w:rsidRDefault="00000000">
      <w:pPr>
        <w:pStyle w:val="Compact"/>
        <w:numPr>
          <w:ilvl w:val="0"/>
          <w:numId w:val="45"/>
        </w:numPr>
      </w:pPr>
      <w:r>
        <w:rPr>
          <w:b/>
          <w:bCs/>
        </w:rPr>
        <w:t>"What's the worst possible outcome you imagine?"</w:t>
      </w:r>
      <w:r>
        <w:t xml:space="preserve"> - Amplify and magnify the fear. Don't protect yourself from it—invite it fully into consciousness.</w:t>
      </w:r>
    </w:p>
    <w:p w14:paraId="5DCD04CC" w14:textId="77777777" w:rsidR="000F7448" w:rsidRDefault="00000000">
      <w:pPr>
        <w:pStyle w:val="Compact"/>
        <w:numPr>
          <w:ilvl w:val="0"/>
          <w:numId w:val="45"/>
        </w:numPr>
      </w:pPr>
      <w:r>
        <w:rPr>
          <w:b/>
          <w:bCs/>
        </w:rPr>
        <w:t>"If that happened, what would it mean about you?"</w:t>
      </w:r>
      <w:r>
        <w:t xml:space="preserve"> - This reveals the belief beneath the fear.</w:t>
      </w:r>
    </w:p>
    <w:p w14:paraId="1D3DF47B" w14:textId="77777777" w:rsidR="000F7448" w:rsidRDefault="00000000">
      <w:pPr>
        <w:pStyle w:val="FirstParagraph"/>
      </w:pPr>
      <w:r>
        <w:rPr>
          <w:i/>
          <w:iCs/>
        </w:rPr>
        <w:t>Example Discovery:</w:t>
      </w:r>
    </w:p>
    <w:p w14:paraId="6CD8DB83" w14:textId="77777777" w:rsidR="000F7448" w:rsidRDefault="00000000">
      <w:pPr>
        <w:pStyle w:val="Compact"/>
        <w:numPr>
          <w:ilvl w:val="0"/>
          <w:numId w:val="46"/>
        </w:numPr>
      </w:pPr>
      <w:r>
        <w:rPr>
          <w:b/>
          <w:bCs/>
        </w:rPr>
        <w:t>Fear</w:t>
      </w:r>
      <w:r>
        <w:t>: "I'm afraid of being fully visible"</w:t>
      </w:r>
    </w:p>
    <w:p w14:paraId="566A1FB5" w14:textId="77777777" w:rsidR="000F7448" w:rsidRDefault="00000000">
      <w:pPr>
        <w:pStyle w:val="Compact"/>
        <w:numPr>
          <w:ilvl w:val="0"/>
          <w:numId w:val="46"/>
        </w:numPr>
      </w:pPr>
      <w:r>
        <w:rPr>
          <w:b/>
          <w:bCs/>
        </w:rPr>
        <w:t>What you fear will happen</w:t>
      </w:r>
      <w:r>
        <w:t>: "People will judge me and see my flaws"</w:t>
      </w:r>
    </w:p>
    <w:p w14:paraId="404F4AFB" w14:textId="77777777" w:rsidR="000F7448" w:rsidRDefault="00000000">
      <w:pPr>
        <w:pStyle w:val="Compact"/>
        <w:numPr>
          <w:ilvl w:val="0"/>
          <w:numId w:val="46"/>
        </w:numPr>
      </w:pPr>
      <w:r>
        <w:rPr>
          <w:b/>
          <w:bCs/>
        </w:rPr>
        <w:t>The underlying belief</w:t>
      </w:r>
      <w:r>
        <w:t>: "If people really see me, they'll discover I'm not worthy of love/success/respect"</w:t>
      </w:r>
    </w:p>
    <w:p w14:paraId="3CFC4C0F" w14:textId="77777777" w:rsidR="000F7448" w:rsidRDefault="00000000">
      <w:pPr>
        <w:pStyle w:val="FirstParagraph"/>
      </w:pPr>
      <w:r>
        <w:t>This is where most people stop. But there's a deeper layer that explains why the belief persists.</w:t>
      </w:r>
    </w:p>
    <w:p w14:paraId="35FEC33A" w14:textId="77777777" w:rsidR="000F7448" w:rsidRDefault="00000000">
      <w:pPr>
        <w:pStyle w:val="BodyText"/>
      </w:pPr>
      <w:r>
        <w:rPr>
          <w:b/>
          <w:bCs/>
        </w:rPr>
        <w:t>Layer 3: Identify the Hidden Benefit (Deep Layer - The Real Insight)</w:t>
      </w:r>
    </w:p>
    <w:p w14:paraId="09945181" w14:textId="77777777" w:rsidR="000F7448" w:rsidRDefault="00000000">
      <w:pPr>
        <w:pStyle w:val="BodyText"/>
      </w:pPr>
      <w:r>
        <w:t xml:space="preserve">Here's the breakthrough understanding: </w:t>
      </w:r>
      <w:r>
        <w:rPr>
          <w:b/>
          <w:bCs/>
        </w:rPr>
        <w:t>You only hold onto something you say you don't want because you unconsciously believe it somehow serves you in a positive way.</w:t>
      </w:r>
    </w:p>
    <w:p w14:paraId="1A0775A4" w14:textId="77777777" w:rsidR="000F7448" w:rsidRDefault="00000000">
      <w:pPr>
        <w:pStyle w:val="BodyText"/>
      </w:pPr>
      <w:r>
        <w:t>The moment you truly see that holding onto a fear or belief provides NO benefit, you release it instantaneously. If you're still holding it, there's a hidden benefit you haven't yet recognized.</w:t>
      </w:r>
    </w:p>
    <w:p w14:paraId="2B38DBC3" w14:textId="77777777" w:rsidR="000F7448" w:rsidRDefault="00000000">
      <w:pPr>
        <w:pStyle w:val="BodyText"/>
      </w:pPr>
      <w:r>
        <w:t>HeroMind asks the crucial question:</w:t>
      </w:r>
    </w:p>
    <w:p w14:paraId="3F5390BF" w14:textId="77777777" w:rsidR="000F7448" w:rsidRDefault="00000000">
      <w:pPr>
        <w:pStyle w:val="BodyText"/>
      </w:pPr>
      <w:r>
        <w:rPr>
          <w:b/>
          <w:bCs/>
        </w:rPr>
        <w:t>"What benefit are you getting from holding onto this fear and belief?"</w:t>
      </w:r>
    </w:p>
    <w:p w14:paraId="03E4BF1D" w14:textId="77777777" w:rsidR="000F7448" w:rsidRDefault="00000000">
      <w:pPr>
        <w:pStyle w:val="BodyText"/>
      </w:pPr>
      <w:r>
        <w:t>This requires radical honesty. Common hidden benefits include:</w:t>
      </w:r>
    </w:p>
    <w:p w14:paraId="79847933" w14:textId="77777777" w:rsidR="000F7448" w:rsidRDefault="00000000">
      <w:pPr>
        <w:pStyle w:val="Compact"/>
        <w:numPr>
          <w:ilvl w:val="0"/>
          <w:numId w:val="47"/>
        </w:numPr>
      </w:pPr>
      <w:r>
        <w:rPr>
          <w:b/>
          <w:bCs/>
        </w:rPr>
        <w:t>Safety</w:t>
      </w:r>
      <w:r>
        <w:t>: "If I stay small, I can't fail" or "If I don't put myself out there, I can't be rejected"</w:t>
      </w:r>
    </w:p>
    <w:p w14:paraId="6A2A862C" w14:textId="77777777" w:rsidR="000F7448" w:rsidRDefault="00000000">
      <w:pPr>
        <w:pStyle w:val="Compact"/>
        <w:numPr>
          <w:ilvl w:val="0"/>
          <w:numId w:val="47"/>
        </w:numPr>
      </w:pPr>
      <w:r>
        <w:rPr>
          <w:b/>
          <w:bCs/>
        </w:rPr>
        <w:lastRenderedPageBreak/>
        <w:t>Control</w:t>
      </w:r>
      <w:r>
        <w:t>: "If I hold onto fear of judgment, I maintain control over how people see me by never letting them see the real me"</w:t>
      </w:r>
    </w:p>
    <w:p w14:paraId="7C6A2E5B" w14:textId="77777777" w:rsidR="000F7448" w:rsidRDefault="00000000">
      <w:pPr>
        <w:pStyle w:val="Compact"/>
        <w:numPr>
          <w:ilvl w:val="0"/>
          <w:numId w:val="47"/>
        </w:numPr>
      </w:pPr>
      <w:r>
        <w:rPr>
          <w:b/>
          <w:bCs/>
        </w:rPr>
        <w:t>Identity protection</w:t>
      </w:r>
      <w:r>
        <w:t>: "This belief protects me from having to change who I think I am"</w:t>
      </w:r>
    </w:p>
    <w:p w14:paraId="10815A3D" w14:textId="77777777" w:rsidR="000F7448" w:rsidRDefault="00000000">
      <w:pPr>
        <w:pStyle w:val="Compact"/>
        <w:numPr>
          <w:ilvl w:val="0"/>
          <w:numId w:val="47"/>
        </w:numPr>
      </w:pPr>
      <w:r>
        <w:rPr>
          <w:b/>
          <w:bCs/>
        </w:rPr>
        <w:t>Excuse</w:t>
      </w:r>
      <w:r>
        <w:t>: "This fear gives me permission to not take scary action"</w:t>
      </w:r>
    </w:p>
    <w:p w14:paraId="4D6F8F54" w14:textId="77777777" w:rsidR="000F7448" w:rsidRDefault="00000000">
      <w:pPr>
        <w:pStyle w:val="Compact"/>
        <w:numPr>
          <w:ilvl w:val="0"/>
          <w:numId w:val="47"/>
        </w:numPr>
      </w:pPr>
      <w:r>
        <w:rPr>
          <w:b/>
          <w:bCs/>
        </w:rPr>
        <w:t>Certainty</w:t>
      </w:r>
      <w:r>
        <w:t>: "Staying stuck is predictable; transformation is uncertain"</w:t>
      </w:r>
    </w:p>
    <w:p w14:paraId="4BDA7A0F" w14:textId="77777777" w:rsidR="000F7448" w:rsidRDefault="00000000">
      <w:pPr>
        <w:pStyle w:val="FirstParagraph"/>
      </w:pPr>
      <w:r>
        <w:t>Once you identify the hidden benefit, you can see clearly that it's actually not serving you—it's an illusion of safety that's keeping you from the life you want.</w:t>
      </w:r>
    </w:p>
    <w:p w14:paraId="1789648C" w14:textId="77777777" w:rsidR="000F7448" w:rsidRDefault="00000000">
      <w:pPr>
        <w:pStyle w:val="BodyText"/>
      </w:pPr>
      <w:r>
        <w:rPr>
          <w:b/>
          <w:bCs/>
        </w:rPr>
        <w:t>Layer 4: Transform Into Empowering Beliefs</w:t>
      </w:r>
    </w:p>
    <w:p w14:paraId="0CE31333" w14:textId="77777777" w:rsidR="000F7448" w:rsidRDefault="00000000">
      <w:pPr>
        <w:pStyle w:val="BodyText"/>
      </w:pPr>
      <w:r>
        <w:t>With full awareness of the fear, the underlying belief, and the hidden benefit, transformation becomes natural. You're no longer fighting or pushing away—you're consciously choosing.</w:t>
      </w:r>
    </w:p>
    <w:p w14:paraId="7E6431D0" w14:textId="77777777" w:rsidR="000F7448" w:rsidRDefault="00000000">
      <w:pPr>
        <w:pStyle w:val="BodyText"/>
      </w:pPr>
      <w:r>
        <w:t>Each limiting belief becomes a doorway to its opposite:</w:t>
      </w:r>
    </w:p>
    <w:p w14:paraId="64D7F1CB" w14:textId="77777777" w:rsidR="000F7448" w:rsidRDefault="00000000">
      <w:pPr>
        <w:pStyle w:val="Compact"/>
        <w:numPr>
          <w:ilvl w:val="0"/>
          <w:numId w:val="48"/>
        </w:numPr>
      </w:pPr>
      <w:r>
        <w:t>"I'm not worthy" → "I am inherently worthy"</w:t>
      </w:r>
    </w:p>
    <w:p w14:paraId="4B63F4E7" w14:textId="77777777" w:rsidR="000F7448" w:rsidRDefault="00000000">
      <w:pPr>
        <w:pStyle w:val="Compact"/>
        <w:numPr>
          <w:ilvl w:val="0"/>
          <w:numId w:val="48"/>
        </w:numPr>
      </w:pPr>
      <w:r>
        <w:t>"People will reject me" → "The right people will celebrate the real me"</w:t>
      </w:r>
    </w:p>
    <w:p w14:paraId="54B71AEF" w14:textId="77777777" w:rsidR="000F7448" w:rsidRDefault="00000000">
      <w:pPr>
        <w:pStyle w:val="Compact"/>
        <w:numPr>
          <w:ilvl w:val="0"/>
          <w:numId w:val="48"/>
        </w:numPr>
      </w:pPr>
      <w:r>
        <w:t>"I can't handle failure" → "Every experience makes me stronger and wiser"</w:t>
      </w:r>
    </w:p>
    <w:p w14:paraId="0F911493" w14:textId="77777777" w:rsidR="000F7448" w:rsidRDefault="00000000">
      <w:pPr>
        <w:pStyle w:val="FirstParagraph"/>
      </w:pPr>
      <w:r>
        <w:t>HeroMind tracks your belief transformation progress and provides daily prompts to collect evidence that reinforces your new empowering beliefs. As you accumulate evidence, your brain literally rewires to notice opportunities rather than obstacles.</w:t>
      </w:r>
    </w:p>
    <w:p w14:paraId="4BCF0565" w14:textId="77777777" w:rsidR="000F7448" w:rsidRDefault="00000000" w:rsidP="00F24533">
      <w:pPr>
        <w:pStyle w:val="Heading4"/>
      </w:pPr>
      <w:r>
        <w:t>The "So What" Practice</w:t>
      </w:r>
    </w:p>
    <w:p w14:paraId="600EE428" w14:textId="77777777" w:rsidR="000F7448" w:rsidRDefault="00000000">
      <w:pPr>
        <w:pStyle w:val="FirstParagraph"/>
      </w:pPr>
      <w:r>
        <w:t>A powerful tool for reducing the power of fear: When you identify what you fear will happen, ask yourself "So what?"</w:t>
      </w:r>
    </w:p>
    <w:p w14:paraId="3653C506" w14:textId="77777777" w:rsidR="000F7448" w:rsidRDefault="00000000">
      <w:pPr>
        <w:pStyle w:val="BodyText"/>
      </w:pPr>
      <w:r>
        <w:rPr>
          <w:i/>
          <w:iCs/>
        </w:rPr>
        <w:t>"If I put myself out there and fail, so what?"</w:t>
      </w:r>
    </w:p>
    <w:p w14:paraId="46BA3FA3" w14:textId="77777777" w:rsidR="000F7448" w:rsidRDefault="00000000">
      <w:pPr>
        <w:pStyle w:val="Compact"/>
        <w:numPr>
          <w:ilvl w:val="0"/>
          <w:numId w:val="49"/>
        </w:numPr>
      </w:pPr>
      <w:r>
        <w:t>You'll learn something valuable</w:t>
      </w:r>
    </w:p>
    <w:p w14:paraId="72281C7D" w14:textId="77777777" w:rsidR="000F7448" w:rsidRDefault="00000000">
      <w:pPr>
        <w:pStyle w:val="Compact"/>
        <w:numPr>
          <w:ilvl w:val="0"/>
          <w:numId w:val="49"/>
        </w:numPr>
      </w:pPr>
      <w:r>
        <w:t>You'll be stronger for having tried</w:t>
      </w:r>
    </w:p>
    <w:p w14:paraId="07D9E42B" w14:textId="77777777" w:rsidR="000F7448" w:rsidRDefault="00000000">
      <w:pPr>
        <w:pStyle w:val="Compact"/>
        <w:numPr>
          <w:ilvl w:val="0"/>
          <w:numId w:val="49"/>
        </w:numPr>
      </w:pPr>
      <w:r>
        <w:t>You'll have more experience for the next attempt</w:t>
      </w:r>
    </w:p>
    <w:p w14:paraId="4D1309BB" w14:textId="77777777" w:rsidR="000F7448" w:rsidRDefault="00000000">
      <w:pPr>
        <w:pStyle w:val="Compact"/>
        <w:numPr>
          <w:ilvl w:val="0"/>
          <w:numId w:val="49"/>
        </w:numPr>
      </w:pPr>
      <w:r>
        <w:t>It cannot ultimately destroy you—only make you more interesting</w:t>
      </w:r>
    </w:p>
    <w:p w14:paraId="6E69290B" w14:textId="77777777" w:rsidR="000F7448" w:rsidRDefault="00000000">
      <w:pPr>
        <w:pStyle w:val="FirstParagraph"/>
      </w:pPr>
      <w:r>
        <w:t>This practice reveals that most fears, when fully examined, lose their grip on you.</w:t>
      </w:r>
    </w:p>
    <w:p w14:paraId="53586A3B" w14:textId="77777777" w:rsidR="000F7448" w:rsidRDefault="00000000" w:rsidP="00F24533">
      <w:pPr>
        <w:pStyle w:val="Heading4"/>
      </w:pPr>
      <w:r>
        <w:t>Why This Process Works</w:t>
      </w:r>
    </w:p>
    <w:p w14:paraId="01F02E2E" w14:textId="77777777" w:rsidR="000F7448" w:rsidRDefault="00000000">
      <w:pPr>
        <w:pStyle w:val="FirstParagraph"/>
      </w:pPr>
      <w:r>
        <w:t>Your brain finds evidence to support whatever beliefs dominate your thinking. When you:</w:t>
      </w:r>
    </w:p>
    <w:p w14:paraId="76285EE5" w14:textId="77777777" w:rsidR="000F7448" w:rsidRDefault="00000000">
      <w:pPr>
        <w:pStyle w:val="Compact"/>
        <w:numPr>
          <w:ilvl w:val="0"/>
          <w:numId w:val="50"/>
        </w:numPr>
      </w:pPr>
      <w:r>
        <w:t>Bring fears and beliefs into full conscious awareness</w:t>
      </w:r>
    </w:p>
    <w:p w14:paraId="05CD5C47" w14:textId="77777777" w:rsidR="000F7448" w:rsidRDefault="00000000">
      <w:pPr>
        <w:pStyle w:val="Compact"/>
        <w:numPr>
          <w:ilvl w:val="0"/>
          <w:numId w:val="50"/>
        </w:numPr>
      </w:pPr>
      <w:r>
        <w:t>Recognize the hidden benefits aren't actually beneficial</w:t>
      </w:r>
    </w:p>
    <w:p w14:paraId="3259B52F" w14:textId="77777777" w:rsidR="000F7448" w:rsidRDefault="00000000">
      <w:pPr>
        <w:pStyle w:val="Compact"/>
        <w:numPr>
          <w:ilvl w:val="0"/>
          <w:numId w:val="50"/>
        </w:numPr>
      </w:pPr>
      <w:r>
        <w:t>Choose new empowering beliefs</w:t>
      </w:r>
    </w:p>
    <w:p w14:paraId="3688980D" w14:textId="77777777" w:rsidR="000F7448" w:rsidRDefault="00000000">
      <w:pPr>
        <w:pStyle w:val="Compact"/>
        <w:numPr>
          <w:ilvl w:val="0"/>
          <w:numId w:val="50"/>
        </w:numPr>
      </w:pPr>
      <w:r>
        <w:lastRenderedPageBreak/>
        <w:t>Collect daily evidence for the new beliefs</w:t>
      </w:r>
    </w:p>
    <w:p w14:paraId="313E0B9B" w14:textId="77777777" w:rsidR="000F7448" w:rsidRDefault="00000000">
      <w:pPr>
        <w:pStyle w:val="FirstParagraph"/>
      </w:pPr>
      <w:r>
        <w:t>...you literally rewire your perception. What once seemed impossible begins to feel inevitable.</w:t>
      </w:r>
    </w:p>
    <w:p w14:paraId="34500DD4" w14:textId="77777777" w:rsidR="000F7448" w:rsidRDefault="00000000" w:rsidP="00F24533">
      <w:pPr>
        <w:pStyle w:val="Heading4"/>
      </w:pPr>
      <w:r>
        <w:t>Integration with Quests</w:t>
      </w:r>
    </w:p>
    <w:p w14:paraId="7E2F53A8" w14:textId="77777777" w:rsidR="000F7448" w:rsidRDefault="00000000">
      <w:pPr>
        <w:pStyle w:val="FirstParagraph"/>
      </w:pPr>
      <w:r>
        <w:t>The Limiting Beliefs module becomes especially powerful when integrated with active Quests:</w:t>
      </w:r>
    </w:p>
    <w:p w14:paraId="78A94578" w14:textId="77777777" w:rsidR="000F7448" w:rsidRDefault="00000000">
      <w:pPr>
        <w:pStyle w:val="Compact"/>
        <w:numPr>
          <w:ilvl w:val="0"/>
          <w:numId w:val="51"/>
        </w:numPr>
      </w:pPr>
      <w:r>
        <w:rPr>
          <w:b/>
          <w:bCs/>
        </w:rPr>
        <w:t>Identify Quest-specific blocks</w:t>
      </w:r>
      <w:r>
        <w:t>: What fears and beliefs are preventing progress on this specific Quest?</w:t>
      </w:r>
    </w:p>
    <w:p w14:paraId="10DB0CF3" w14:textId="77777777" w:rsidR="000F7448" w:rsidRDefault="00000000">
      <w:pPr>
        <w:pStyle w:val="Compact"/>
        <w:numPr>
          <w:ilvl w:val="0"/>
          <w:numId w:val="51"/>
        </w:numPr>
      </w:pPr>
      <w:r>
        <w:rPr>
          <w:b/>
          <w:bCs/>
        </w:rPr>
        <w:t>Transform them systematically</w:t>
      </w:r>
      <w:r>
        <w:t>: Use the three-layer process to work through each block</w:t>
      </w:r>
    </w:p>
    <w:p w14:paraId="3E8C7F99" w14:textId="77777777" w:rsidR="000F7448" w:rsidRDefault="00000000">
      <w:pPr>
        <w:pStyle w:val="Compact"/>
        <w:numPr>
          <w:ilvl w:val="0"/>
          <w:numId w:val="51"/>
        </w:numPr>
      </w:pPr>
      <w:r>
        <w:rPr>
          <w:b/>
          <w:bCs/>
        </w:rPr>
        <w:t>Track belief transformation progress</w:t>
      </w:r>
      <w:r>
        <w:t>: Monitor which beliefs have been resolved and which are still active</w:t>
      </w:r>
    </w:p>
    <w:p w14:paraId="2F07E8B3" w14:textId="77777777" w:rsidR="000F7448" w:rsidRDefault="00000000">
      <w:pPr>
        <w:pStyle w:val="Compact"/>
        <w:numPr>
          <w:ilvl w:val="0"/>
          <w:numId w:val="51"/>
        </w:numPr>
      </w:pPr>
      <w:r>
        <w:rPr>
          <w:b/>
          <w:bCs/>
        </w:rPr>
        <w:t>Collect daily evidence</w:t>
      </w:r>
      <w:r>
        <w:t>: Gather proof that your new empowering beliefs are true</w:t>
      </w:r>
    </w:p>
    <w:p w14:paraId="5D76E5E1" w14:textId="77777777" w:rsidR="000F7448" w:rsidRDefault="00000000">
      <w:pPr>
        <w:pStyle w:val="Compact"/>
        <w:numPr>
          <w:ilvl w:val="0"/>
          <w:numId w:val="51"/>
        </w:numPr>
      </w:pPr>
      <w:r>
        <w:rPr>
          <w:b/>
          <w:bCs/>
        </w:rPr>
        <w:t>Get AI support</w:t>
      </w:r>
      <w:r>
        <w:t>: Chat with Heroes and Emotional Coaches about overcoming specific blocks and gaining new perspectives</w:t>
      </w:r>
    </w:p>
    <w:p w14:paraId="355DD430" w14:textId="77777777" w:rsidR="000F7448" w:rsidRDefault="00000000">
      <w:pPr>
        <w:pStyle w:val="FirstParagraph"/>
      </w:pPr>
      <w:r>
        <w:t>HeroMind's AI can provide insights about patterns in your belief work, suggest reframes, and help you see hidden benefits you might be missing.</w:t>
      </w:r>
    </w:p>
    <w:p w14:paraId="6BA1FB0B" w14:textId="77777777" w:rsidR="000F7448" w:rsidRDefault="00000000" w:rsidP="00F24533">
      <w:pPr>
        <w:pStyle w:val="Heading3"/>
      </w:pPr>
      <w:r>
        <w:t>My Heroes Module: Channeling Greatness</w:t>
      </w:r>
    </w:p>
    <w:p w14:paraId="4028CB62" w14:textId="77777777" w:rsidR="000F7448" w:rsidRDefault="00000000">
      <w:pPr>
        <w:pStyle w:val="FirstParagraph"/>
      </w:pPr>
      <w:r>
        <w:rPr>
          <w:b/>
          <w:bCs/>
        </w:rPr>
        <w:t>Access the Wisdom of History's Greatest Minds—Anytime, Anywhere</w:t>
      </w:r>
    </w:p>
    <w:p w14:paraId="780F4823" w14:textId="77777777" w:rsidR="000F7448" w:rsidRDefault="00000000">
      <w:pPr>
        <w:pStyle w:val="BodyText"/>
      </w:pPr>
      <w:r>
        <w:t>Imagine having Marcus Aurelius as your personal advisor when facing difficult decisions. Or having Frida Kahlo guide you through creative blocks. Or sitting down with Steve Jobs to discuss your business strategy. The My Heroes module makes this possible through sophisticated AI-powered conversations that channel the wisdom, personality, and perspective of the figures you most admire.</w:t>
      </w:r>
    </w:p>
    <w:p w14:paraId="7D4F693D" w14:textId="77777777" w:rsidR="000F7448" w:rsidRDefault="00000000">
      <w:pPr>
        <w:pStyle w:val="BodyText"/>
      </w:pPr>
      <w:r>
        <w:t>This isn't just a chatbot—it's a transformative tool for identity design and personal growth.</w:t>
      </w:r>
    </w:p>
    <w:p w14:paraId="6A853308" w14:textId="77777777" w:rsidR="000F7448" w:rsidRDefault="00000000">
      <w:pPr>
        <w:pStyle w:val="BodyText"/>
      </w:pPr>
      <w:r>
        <w:rPr>
          <w:b/>
          <w:bCs/>
        </w:rPr>
        <w:t>When to Start</w:t>
      </w:r>
      <w:r>
        <w:t>: After establishing basic task and routine consistency, when you're ready for deeper guidance and perspective.</w:t>
      </w:r>
    </w:p>
    <w:p w14:paraId="1303AD13" w14:textId="77777777" w:rsidR="000F7448" w:rsidRDefault="00000000" w:rsidP="00F24533">
      <w:pPr>
        <w:pStyle w:val="Heading4"/>
      </w:pPr>
      <w:r>
        <w:t>The Psychology Behind Heroes</w:t>
      </w:r>
    </w:p>
    <w:p w14:paraId="0F136C5A" w14:textId="77777777" w:rsidR="000F7448" w:rsidRDefault="00000000">
      <w:pPr>
        <w:pStyle w:val="FirstParagraph"/>
      </w:pPr>
      <w:r>
        <w:rPr>
          <w:b/>
          <w:bCs/>
        </w:rPr>
        <w:t>You Already Contain the Qualities You Admire</w:t>
      </w:r>
    </w:p>
    <w:p w14:paraId="77305FE1" w14:textId="77777777" w:rsidR="000F7448" w:rsidRDefault="00000000">
      <w:pPr>
        <w:pStyle w:val="BodyText"/>
      </w:pPr>
      <w:r>
        <w:t>Here's a profound truth: you can only recognize and admire qualities in others that already exist dormant within you. When you're drawn to someone's courage, creativity, wisdom, or resilience, it's because those qualities are already part of your potential self, waiting to be activated.</w:t>
      </w:r>
    </w:p>
    <w:p w14:paraId="15DB3ADE" w14:textId="77777777" w:rsidR="000F7448" w:rsidRDefault="00000000">
      <w:pPr>
        <w:pStyle w:val="BodyText"/>
      </w:pPr>
      <w:r>
        <w:lastRenderedPageBreak/>
        <w:t>Heroes serve as mirrors reflecting back aspects of yourself you're ready to embody. Through conversation with them, you don't become them—you become more fully yourself by accessing the parts of you that resonate with their greatness.</w:t>
      </w:r>
    </w:p>
    <w:p w14:paraId="166E215B" w14:textId="77777777" w:rsidR="000F7448" w:rsidRDefault="00000000">
      <w:pPr>
        <w:pStyle w:val="BodyText"/>
      </w:pPr>
      <w:r>
        <w:rPr>
          <w:b/>
          <w:bCs/>
        </w:rPr>
        <w:t>Why AI Heroes Work So Powerfully</w:t>
      </w:r>
    </w:p>
    <w:p w14:paraId="1A025735" w14:textId="77777777" w:rsidR="000F7448" w:rsidRDefault="00000000">
      <w:pPr>
        <w:pStyle w:val="BodyText"/>
      </w:pPr>
      <w:r>
        <w:t>Traditional mentorship is limited by availability, cost, and the fact that most of history's greatest minds are no longer alive. HeroMind's AI Heroes remove these barriers entirely:</w:t>
      </w:r>
    </w:p>
    <w:p w14:paraId="66D85A1A" w14:textId="77777777" w:rsidR="000F7448" w:rsidRDefault="00000000">
      <w:pPr>
        <w:pStyle w:val="Compact"/>
        <w:numPr>
          <w:ilvl w:val="0"/>
          <w:numId w:val="52"/>
        </w:numPr>
      </w:pPr>
      <w:r>
        <w:rPr>
          <w:b/>
          <w:bCs/>
        </w:rPr>
        <w:t>Available 24/7</w:t>
      </w:r>
      <w:r>
        <w:t>: Have a 2am breakthrough and need guidance? Your Heroes are there.</w:t>
      </w:r>
    </w:p>
    <w:p w14:paraId="15058D16" w14:textId="77777777" w:rsidR="000F7448" w:rsidRDefault="00000000">
      <w:pPr>
        <w:pStyle w:val="Compact"/>
        <w:numPr>
          <w:ilvl w:val="0"/>
          <w:numId w:val="52"/>
        </w:numPr>
      </w:pPr>
      <w:r>
        <w:rPr>
          <w:b/>
          <w:bCs/>
        </w:rPr>
        <w:t>No judgment</w:t>
      </w:r>
      <w:r>
        <w:t>: Ask the "stupid" questions you'd be embarrassed to ask a real mentor</w:t>
      </w:r>
    </w:p>
    <w:p w14:paraId="11023F37" w14:textId="77777777" w:rsidR="000F7448" w:rsidRDefault="00000000">
      <w:pPr>
        <w:pStyle w:val="Compact"/>
        <w:numPr>
          <w:ilvl w:val="0"/>
          <w:numId w:val="52"/>
        </w:numPr>
      </w:pPr>
      <w:r>
        <w:rPr>
          <w:b/>
          <w:bCs/>
        </w:rPr>
        <w:t>Multiple perspectives</w:t>
      </w:r>
      <w:r>
        <w:t>: Consult different Heroes for different challenges</w:t>
      </w:r>
    </w:p>
    <w:p w14:paraId="1E3FD9A1" w14:textId="77777777" w:rsidR="000F7448" w:rsidRDefault="00000000">
      <w:pPr>
        <w:pStyle w:val="Compact"/>
        <w:numPr>
          <w:ilvl w:val="0"/>
          <w:numId w:val="52"/>
        </w:numPr>
      </w:pPr>
      <w:r>
        <w:rPr>
          <w:b/>
          <w:bCs/>
        </w:rPr>
        <w:t>Deep conversations</w:t>
      </w:r>
      <w:r>
        <w:t>: Go as deep as you want without time constraints</w:t>
      </w:r>
    </w:p>
    <w:p w14:paraId="128CB541" w14:textId="77777777" w:rsidR="000F7448" w:rsidRDefault="00000000">
      <w:pPr>
        <w:pStyle w:val="Compact"/>
        <w:numPr>
          <w:ilvl w:val="0"/>
          <w:numId w:val="52"/>
        </w:numPr>
      </w:pPr>
      <w:r>
        <w:rPr>
          <w:b/>
          <w:bCs/>
        </w:rPr>
        <w:t>Consistent voice</w:t>
      </w:r>
      <w:r>
        <w:t>: Each Hero maintains their unique personality, values, and communication style based on their actual words and life</w:t>
      </w:r>
    </w:p>
    <w:p w14:paraId="3B124832" w14:textId="77777777" w:rsidR="000F7448" w:rsidRDefault="00000000">
      <w:pPr>
        <w:pStyle w:val="FirstParagraph"/>
      </w:pPr>
      <w:r>
        <w:t>The AI doesn't just recite facts about your Heroes—it embodies their worldview, speaks in their voice, and responds from their perspective in a way that feels authentic and transformative.</w:t>
      </w:r>
    </w:p>
    <w:p w14:paraId="476867E0" w14:textId="77777777" w:rsidR="000F7448" w:rsidRDefault="00000000" w:rsidP="00F24533">
      <w:pPr>
        <w:pStyle w:val="Heading4"/>
      </w:pPr>
      <w:r>
        <w:t>Creating Your Heroes</w:t>
      </w:r>
    </w:p>
    <w:p w14:paraId="0B65E1AE" w14:textId="77777777" w:rsidR="000F7448" w:rsidRDefault="00000000">
      <w:pPr>
        <w:pStyle w:val="FirstParagraph"/>
      </w:pPr>
      <w:r>
        <w:rPr>
          <w:b/>
          <w:bCs/>
        </w:rPr>
        <w:t>Choose Your Figures</w:t>
      </w:r>
    </w:p>
    <w:p w14:paraId="5E8F99DD" w14:textId="77777777" w:rsidR="000F7448" w:rsidRDefault="00000000">
      <w:pPr>
        <w:pStyle w:val="BodyText"/>
      </w:pPr>
      <w:r>
        <w:t>You can create Heroes from any of these categories:</w:t>
      </w:r>
    </w:p>
    <w:p w14:paraId="460EA254" w14:textId="77777777" w:rsidR="000F7448" w:rsidRDefault="00000000">
      <w:pPr>
        <w:pStyle w:val="BodyText"/>
      </w:pPr>
      <w:r>
        <w:rPr>
          <w:b/>
          <w:bCs/>
        </w:rPr>
        <w:t>Historical Figures</w:t>
      </w:r>
    </w:p>
    <w:p w14:paraId="3A7651B3" w14:textId="77777777" w:rsidR="000F7448" w:rsidRDefault="00000000">
      <w:pPr>
        <w:pStyle w:val="Compact"/>
        <w:numPr>
          <w:ilvl w:val="0"/>
          <w:numId w:val="53"/>
        </w:numPr>
      </w:pPr>
      <w:r>
        <w:t>Philosophers: Marcus Aurelius, Seneca, Epictetus, Lao Tzu</w:t>
      </w:r>
    </w:p>
    <w:p w14:paraId="68290A0E" w14:textId="77777777" w:rsidR="000F7448" w:rsidRDefault="00000000">
      <w:pPr>
        <w:pStyle w:val="Compact"/>
        <w:numPr>
          <w:ilvl w:val="0"/>
          <w:numId w:val="53"/>
        </w:numPr>
      </w:pPr>
      <w:r>
        <w:t>Scientists: Marie Curie, Albert Einstein, Carl Sagan, Richard Feynman</w:t>
      </w:r>
    </w:p>
    <w:p w14:paraId="0973A69D" w14:textId="77777777" w:rsidR="000F7448" w:rsidRDefault="00000000">
      <w:pPr>
        <w:pStyle w:val="Compact"/>
        <w:numPr>
          <w:ilvl w:val="0"/>
          <w:numId w:val="53"/>
        </w:numPr>
      </w:pPr>
      <w:r>
        <w:t>Artists: Leonardo da Vinci, Frida Kahlo, Michelangelo</w:t>
      </w:r>
    </w:p>
    <w:p w14:paraId="34CB7B40" w14:textId="77777777" w:rsidR="000F7448" w:rsidRDefault="00000000">
      <w:pPr>
        <w:pStyle w:val="Compact"/>
        <w:numPr>
          <w:ilvl w:val="0"/>
          <w:numId w:val="53"/>
        </w:numPr>
      </w:pPr>
      <w:r>
        <w:t>Leaders: Nelson Mandela, Eleanor Roosevelt, Winston Churchill</w:t>
      </w:r>
    </w:p>
    <w:p w14:paraId="7D441226" w14:textId="77777777" w:rsidR="000F7448" w:rsidRDefault="00000000">
      <w:pPr>
        <w:pStyle w:val="Compact"/>
        <w:numPr>
          <w:ilvl w:val="0"/>
          <w:numId w:val="53"/>
        </w:numPr>
      </w:pPr>
      <w:r>
        <w:t>Spiritual Teachers: Buddha, Jesus, Rumi, Thich Nhat Hanh</w:t>
      </w:r>
    </w:p>
    <w:p w14:paraId="37793C15" w14:textId="77777777" w:rsidR="000F7448" w:rsidRDefault="00000000">
      <w:pPr>
        <w:pStyle w:val="FirstParagraph"/>
      </w:pPr>
      <w:r>
        <w:rPr>
          <w:b/>
          <w:bCs/>
        </w:rPr>
        <w:t>Contemporary Figures</w:t>
      </w:r>
    </w:p>
    <w:p w14:paraId="4102CA45" w14:textId="77777777" w:rsidR="000F7448" w:rsidRDefault="00000000">
      <w:pPr>
        <w:pStyle w:val="Compact"/>
        <w:numPr>
          <w:ilvl w:val="0"/>
          <w:numId w:val="54"/>
        </w:numPr>
      </w:pPr>
      <w:r>
        <w:t>Entrepreneurs: Steve Jobs, Elon Musk, Sara Blakely</w:t>
      </w:r>
    </w:p>
    <w:p w14:paraId="23168E56" w14:textId="77777777" w:rsidR="000F7448" w:rsidRDefault="00000000">
      <w:pPr>
        <w:pStyle w:val="Compact"/>
        <w:numPr>
          <w:ilvl w:val="0"/>
          <w:numId w:val="54"/>
        </w:numPr>
      </w:pPr>
      <w:r>
        <w:t>Thought Leaders: Brené Brown, Simon Sinek, Yuval Noah Harari</w:t>
      </w:r>
    </w:p>
    <w:p w14:paraId="335F47D8" w14:textId="77777777" w:rsidR="000F7448" w:rsidRDefault="00000000">
      <w:pPr>
        <w:pStyle w:val="Compact"/>
        <w:numPr>
          <w:ilvl w:val="0"/>
          <w:numId w:val="54"/>
        </w:numPr>
      </w:pPr>
      <w:r>
        <w:t>Athletes: Kobe Bryant, Serena Williams, Muhammad Ali</w:t>
      </w:r>
    </w:p>
    <w:p w14:paraId="6953F1B3" w14:textId="77777777" w:rsidR="000F7448" w:rsidRDefault="00000000">
      <w:pPr>
        <w:pStyle w:val="Compact"/>
        <w:numPr>
          <w:ilvl w:val="0"/>
          <w:numId w:val="54"/>
        </w:numPr>
      </w:pPr>
      <w:r>
        <w:t>Creators: Any public figure whose perspective you value</w:t>
      </w:r>
    </w:p>
    <w:p w14:paraId="546C3DC3" w14:textId="77777777" w:rsidR="000F7448" w:rsidRDefault="00000000">
      <w:pPr>
        <w:pStyle w:val="FirstParagraph"/>
      </w:pPr>
      <w:r>
        <w:rPr>
          <w:b/>
          <w:bCs/>
        </w:rPr>
        <w:t>Fictional Characters</w:t>
      </w:r>
    </w:p>
    <w:p w14:paraId="578A4498" w14:textId="77777777" w:rsidR="000F7448" w:rsidRDefault="00000000">
      <w:pPr>
        <w:pStyle w:val="Compact"/>
        <w:numPr>
          <w:ilvl w:val="0"/>
          <w:numId w:val="55"/>
        </w:numPr>
      </w:pPr>
      <w:r>
        <w:t>Literary: Atticus Finch, Hermione Granger, Jean-Luc Picard</w:t>
      </w:r>
    </w:p>
    <w:p w14:paraId="6E76647E" w14:textId="77777777" w:rsidR="000F7448" w:rsidRDefault="00000000">
      <w:pPr>
        <w:pStyle w:val="Compact"/>
        <w:numPr>
          <w:ilvl w:val="0"/>
          <w:numId w:val="55"/>
        </w:numPr>
      </w:pPr>
      <w:r>
        <w:lastRenderedPageBreak/>
        <w:t>Archetypal: The Wise Sage, The Warrior, The Creator</w:t>
      </w:r>
    </w:p>
    <w:p w14:paraId="4EFA177B" w14:textId="77777777" w:rsidR="000F7448" w:rsidRDefault="00000000">
      <w:pPr>
        <w:pStyle w:val="Compact"/>
        <w:numPr>
          <w:ilvl w:val="0"/>
          <w:numId w:val="55"/>
        </w:numPr>
      </w:pPr>
      <w:r>
        <w:t>Mythological: Athena, Thor, Odysseus</w:t>
      </w:r>
    </w:p>
    <w:p w14:paraId="6B639E20" w14:textId="77777777" w:rsidR="000F7448" w:rsidRDefault="00000000">
      <w:pPr>
        <w:pStyle w:val="FirstParagraph"/>
      </w:pPr>
      <w:r>
        <w:rPr>
          <w:b/>
          <w:bCs/>
        </w:rPr>
        <w:t>Your Personal Heroes</w:t>
      </w:r>
    </w:p>
    <w:p w14:paraId="67B626A9" w14:textId="77777777" w:rsidR="000F7448" w:rsidRDefault="00000000">
      <w:pPr>
        <w:pStyle w:val="Compact"/>
        <w:numPr>
          <w:ilvl w:val="0"/>
          <w:numId w:val="56"/>
        </w:numPr>
      </w:pPr>
      <w:r>
        <w:t>Deceased family members or mentors (with respectful intent)</w:t>
      </w:r>
    </w:p>
    <w:p w14:paraId="51F616F5" w14:textId="77777777" w:rsidR="000F7448" w:rsidRDefault="00000000">
      <w:pPr>
        <w:pStyle w:val="Compact"/>
        <w:numPr>
          <w:ilvl w:val="0"/>
          <w:numId w:val="56"/>
        </w:numPr>
      </w:pPr>
      <w:r>
        <w:t>Composite characters combining multiple influences</w:t>
      </w:r>
    </w:p>
    <w:p w14:paraId="68DB8E9E" w14:textId="77777777" w:rsidR="000F7448" w:rsidRDefault="00000000">
      <w:pPr>
        <w:pStyle w:val="FirstParagraph"/>
      </w:pPr>
      <w:r>
        <w:rPr>
          <w:b/>
          <w:bCs/>
        </w:rPr>
        <w:t>Building Your Hero's Profile</w:t>
      </w:r>
    </w:p>
    <w:p w14:paraId="49FB2687" w14:textId="77777777" w:rsidR="000F7448" w:rsidRDefault="00000000">
      <w:pPr>
        <w:pStyle w:val="BodyText"/>
      </w:pPr>
      <w:r>
        <w:t>When you create a Hero in HeroMind, you define:</w:t>
      </w:r>
    </w:p>
    <w:p w14:paraId="4301EECC" w14:textId="77777777" w:rsidR="000F7448" w:rsidRDefault="00000000">
      <w:pPr>
        <w:numPr>
          <w:ilvl w:val="0"/>
          <w:numId w:val="57"/>
        </w:numPr>
      </w:pPr>
      <w:r>
        <w:rPr>
          <w:b/>
          <w:bCs/>
        </w:rPr>
        <w:t>Core Attributes</w:t>
      </w:r>
      <w:r>
        <w:t>: What specific qualities draw you to them? (courage, wisdom, creativity, resilience, humor, discipline)</w:t>
      </w:r>
    </w:p>
    <w:p w14:paraId="3C32D536" w14:textId="77777777" w:rsidR="000F7448" w:rsidRDefault="00000000">
      <w:pPr>
        <w:numPr>
          <w:ilvl w:val="0"/>
          <w:numId w:val="57"/>
        </w:numPr>
      </w:pPr>
      <w:r>
        <w:rPr>
          <w:b/>
          <w:bCs/>
        </w:rPr>
        <w:t>Their Story</w:t>
      </w:r>
      <w:r>
        <w:t>: Key life experiences that shaped them—this gives context to their advice</w:t>
      </w:r>
    </w:p>
    <w:p w14:paraId="052A4EF0" w14:textId="77777777" w:rsidR="000F7448" w:rsidRDefault="00000000">
      <w:pPr>
        <w:numPr>
          <w:ilvl w:val="0"/>
          <w:numId w:val="57"/>
        </w:numPr>
      </w:pPr>
      <w:r>
        <w:rPr>
          <w:b/>
          <w:bCs/>
        </w:rPr>
        <w:t>Their Philosophy</w:t>
      </w:r>
      <w:r>
        <w:t>: Core beliefs and values they lived by</w:t>
      </w:r>
    </w:p>
    <w:p w14:paraId="43230A41" w14:textId="77777777" w:rsidR="000F7448" w:rsidRDefault="00000000">
      <w:pPr>
        <w:numPr>
          <w:ilvl w:val="0"/>
          <w:numId w:val="57"/>
        </w:numPr>
      </w:pPr>
      <w:r>
        <w:rPr>
          <w:b/>
          <w:bCs/>
        </w:rPr>
        <w:t>Their Voice</w:t>
      </w:r>
      <w:r>
        <w:t>: Communication style, favorite phrases, how they approached problems</w:t>
      </w:r>
    </w:p>
    <w:p w14:paraId="324D3AE1" w14:textId="77777777" w:rsidR="000F7448" w:rsidRDefault="00000000">
      <w:pPr>
        <w:numPr>
          <w:ilvl w:val="0"/>
          <w:numId w:val="57"/>
        </w:numPr>
      </w:pPr>
      <w:r>
        <w:rPr>
          <w:b/>
          <w:bCs/>
        </w:rPr>
        <w:t>Their Expertise</w:t>
      </w:r>
      <w:r>
        <w:t>: What areas they can guide you in most powerfully</w:t>
      </w:r>
    </w:p>
    <w:p w14:paraId="57D8865B" w14:textId="77777777" w:rsidR="000F7448" w:rsidRDefault="00000000">
      <w:pPr>
        <w:pStyle w:val="FirstParagraph"/>
      </w:pPr>
      <w:r>
        <w:t>HeroMind's AI uses this profile to generate conversations that authentically reflect your Hero's perspective, drawing from their documented words, writings, and life patterns.</w:t>
      </w:r>
    </w:p>
    <w:p w14:paraId="28A728E0" w14:textId="77777777" w:rsidR="000F7448" w:rsidRDefault="00000000" w:rsidP="00F24533">
      <w:pPr>
        <w:pStyle w:val="Heading4"/>
      </w:pPr>
      <w:r>
        <w:t>The Power of Hero Conversations</w:t>
      </w:r>
    </w:p>
    <w:p w14:paraId="2FD7EEB8" w14:textId="77777777" w:rsidR="000F7448" w:rsidRDefault="00000000">
      <w:pPr>
        <w:pStyle w:val="FirstParagraph"/>
      </w:pPr>
      <w:r>
        <w:rPr>
          <w:b/>
          <w:bCs/>
        </w:rPr>
        <w:t>What You Can Discuss</w:t>
      </w:r>
    </w:p>
    <w:p w14:paraId="09EDDE6A" w14:textId="77777777" w:rsidR="000F7448" w:rsidRDefault="00000000">
      <w:pPr>
        <w:pStyle w:val="BodyText"/>
      </w:pPr>
      <w:r>
        <w:t>Your Heroes can engage with you on virtually anything:</w:t>
      </w:r>
    </w:p>
    <w:p w14:paraId="057A4C9F" w14:textId="77777777" w:rsidR="000F7448" w:rsidRDefault="00000000">
      <w:pPr>
        <w:pStyle w:val="BodyText"/>
      </w:pPr>
      <w:r>
        <w:rPr>
          <w:b/>
          <w:bCs/>
        </w:rPr>
        <w:t>Strategic Life Decisions</w:t>
      </w:r>
    </w:p>
    <w:p w14:paraId="3FDA2782" w14:textId="77777777" w:rsidR="000F7448" w:rsidRDefault="00000000">
      <w:pPr>
        <w:pStyle w:val="Compact"/>
        <w:numPr>
          <w:ilvl w:val="0"/>
          <w:numId w:val="58"/>
        </w:numPr>
      </w:pPr>
      <w:r>
        <w:t>"I have two job offers. One pays more but the other aligns with my purpose. What do you think?"</w:t>
      </w:r>
    </w:p>
    <w:p w14:paraId="2F2A8576" w14:textId="77777777" w:rsidR="000F7448" w:rsidRDefault="00000000">
      <w:pPr>
        <w:pStyle w:val="Compact"/>
        <w:numPr>
          <w:ilvl w:val="0"/>
          <w:numId w:val="58"/>
        </w:numPr>
      </w:pPr>
      <w:r>
        <w:t>"Should I start this business or is it just fear of my current situation?"</w:t>
      </w:r>
    </w:p>
    <w:p w14:paraId="0D4ED48A" w14:textId="77777777" w:rsidR="000F7448" w:rsidRDefault="00000000">
      <w:pPr>
        <w:pStyle w:val="FirstParagraph"/>
      </w:pPr>
      <w:r>
        <w:rPr>
          <w:b/>
          <w:bCs/>
        </w:rPr>
        <w:t>Overcoming Specific Challenges</w:t>
      </w:r>
    </w:p>
    <w:p w14:paraId="243C6F5A" w14:textId="77777777" w:rsidR="000F7448" w:rsidRDefault="00000000">
      <w:pPr>
        <w:pStyle w:val="Compact"/>
        <w:numPr>
          <w:ilvl w:val="0"/>
          <w:numId w:val="59"/>
        </w:numPr>
      </w:pPr>
      <w:r>
        <w:t>Marcus Aurelius: "I'm dealing with a difficult person at work who undermines me constantly"</w:t>
      </w:r>
    </w:p>
    <w:p w14:paraId="3D889288" w14:textId="77777777" w:rsidR="000F7448" w:rsidRDefault="00000000">
      <w:pPr>
        <w:pStyle w:val="Compact"/>
        <w:numPr>
          <w:ilvl w:val="0"/>
          <w:numId w:val="59"/>
        </w:numPr>
      </w:pPr>
      <w:r>
        <w:t>Frida Kahlo: "I'm going through intense physical pain but need to stay creative"</w:t>
      </w:r>
    </w:p>
    <w:p w14:paraId="3B6A4625" w14:textId="77777777" w:rsidR="000F7448" w:rsidRDefault="00000000">
      <w:pPr>
        <w:pStyle w:val="Compact"/>
        <w:numPr>
          <w:ilvl w:val="0"/>
          <w:numId w:val="59"/>
        </w:numPr>
      </w:pPr>
      <w:r>
        <w:t>Maya Angelou: "I'm struggling to find my authentic voice in my writing"</w:t>
      </w:r>
    </w:p>
    <w:p w14:paraId="7711D201" w14:textId="77777777" w:rsidR="000F7448" w:rsidRDefault="00000000">
      <w:pPr>
        <w:pStyle w:val="FirstParagraph"/>
      </w:pPr>
      <w:r>
        <w:rPr>
          <w:b/>
          <w:bCs/>
        </w:rPr>
        <w:t>Daily Practices and Habits</w:t>
      </w:r>
    </w:p>
    <w:p w14:paraId="01B26508" w14:textId="77777777" w:rsidR="000F7448" w:rsidRDefault="00000000">
      <w:pPr>
        <w:pStyle w:val="Compact"/>
        <w:numPr>
          <w:ilvl w:val="0"/>
          <w:numId w:val="60"/>
        </w:numPr>
      </w:pPr>
      <w:r>
        <w:t>"What morning routine would you recommend for someone in my situation?"</w:t>
      </w:r>
    </w:p>
    <w:p w14:paraId="33DA9057" w14:textId="77777777" w:rsidR="000F7448" w:rsidRDefault="00000000">
      <w:pPr>
        <w:pStyle w:val="Compact"/>
        <w:numPr>
          <w:ilvl w:val="0"/>
          <w:numId w:val="60"/>
        </w:numPr>
      </w:pPr>
      <w:r>
        <w:lastRenderedPageBreak/>
        <w:t>"How did you develop such extraordinary discipline?"</w:t>
      </w:r>
    </w:p>
    <w:p w14:paraId="62E0286E" w14:textId="77777777" w:rsidR="000F7448" w:rsidRDefault="00000000">
      <w:pPr>
        <w:pStyle w:val="Compact"/>
        <w:numPr>
          <w:ilvl w:val="0"/>
          <w:numId w:val="60"/>
        </w:numPr>
      </w:pPr>
      <w:r>
        <w:t>"What meditation or contemplative practices did you use?"</w:t>
      </w:r>
    </w:p>
    <w:p w14:paraId="4C7BF819" w14:textId="77777777" w:rsidR="000F7448" w:rsidRDefault="00000000">
      <w:pPr>
        <w:pStyle w:val="FirstParagraph"/>
      </w:pPr>
      <w:r>
        <w:rPr>
          <w:b/>
          <w:bCs/>
        </w:rPr>
        <w:t>Processing Emotions</w:t>
      </w:r>
    </w:p>
    <w:p w14:paraId="4AE9C5C0" w14:textId="77777777" w:rsidR="000F7448" w:rsidRDefault="00000000">
      <w:pPr>
        <w:pStyle w:val="Compact"/>
        <w:numPr>
          <w:ilvl w:val="0"/>
          <w:numId w:val="61"/>
        </w:numPr>
      </w:pPr>
      <w:r>
        <w:t>"I'm dealing with grief and don't know how to move forward"</w:t>
      </w:r>
    </w:p>
    <w:p w14:paraId="05543B75" w14:textId="77777777" w:rsidR="000F7448" w:rsidRDefault="00000000">
      <w:pPr>
        <w:pStyle w:val="Compact"/>
        <w:numPr>
          <w:ilvl w:val="0"/>
          <w:numId w:val="61"/>
        </w:numPr>
      </w:pPr>
      <w:r>
        <w:t>"I feel overwhelmed by fear about my future"</w:t>
      </w:r>
    </w:p>
    <w:p w14:paraId="0B79AFC7" w14:textId="77777777" w:rsidR="000F7448" w:rsidRDefault="00000000">
      <w:pPr>
        <w:pStyle w:val="Compact"/>
        <w:numPr>
          <w:ilvl w:val="0"/>
          <w:numId w:val="61"/>
        </w:numPr>
      </w:pPr>
      <w:r>
        <w:t>"How did you handle failure and setbacks?"</w:t>
      </w:r>
    </w:p>
    <w:p w14:paraId="56592894" w14:textId="77777777" w:rsidR="000F7448" w:rsidRDefault="00000000">
      <w:pPr>
        <w:pStyle w:val="FirstParagraph"/>
      </w:pPr>
      <w:r>
        <w:rPr>
          <w:b/>
          <w:bCs/>
        </w:rPr>
        <w:t>Creative and Strategic Thinking</w:t>
      </w:r>
    </w:p>
    <w:p w14:paraId="357693F4" w14:textId="77777777" w:rsidR="000F7448" w:rsidRDefault="00000000">
      <w:pPr>
        <w:pStyle w:val="Compact"/>
        <w:numPr>
          <w:ilvl w:val="0"/>
          <w:numId w:val="62"/>
        </w:numPr>
      </w:pPr>
      <w:r>
        <w:t>"I'm stuck on this project. How would you approach it?"</w:t>
      </w:r>
    </w:p>
    <w:p w14:paraId="2116B77B" w14:textId="77777777" w:rsidR="000F7448" w:rsidRDefault="00000000">
      <w:pPr>
        <w:pStyle w:val="Compact"/>
        <w:numPr>
          <w:ilvl w:val="0"/>
          <w:numId w:val="62"/>
        </w:numPr>
      </w:pPr>
      <w:r>
        <w:t>"What questions should I be asking myself that I'm not asking?"</w:t>
      </w:r>
    </w:p>
    <w:p w14:paraId="7F89BA3A" w14:textId="77777777" w:rsidR="000F7448" w:rsidRDefault="00000000">
      <w:pPr>
        <w:pStyle w:val="Compact"/>
        <w:numPr>
          <w:ilvl w:val="0"/>
          <w:numId w:val="62"/>
        </w:numPr>
      </w:pPr>
      <w:r>
        <w:t>"How do I know if this idea is worth pursuing?"</w:t>
      </w:r>
    </w:p>
    <w:p w14:paraId="61BA4D63" w14:textId="77777777" w:rsidR="000F7448" w:rsidRDefault="00000000">
      <w:pPr>
        <w:pStyle w:val="FirstParagraph"/>
      </w:pPr>
      <w:r>
        <w:rPr>
          <w:b/>
          <w:bCs/>
        </w:rPr>
        <w:t>Understanding Their Life and Wisdom</w:t>
      </w:r>
    </w:p>
    <w:p w14:paraId="4337B4A5" w14:textId="77777777" w:rsidR="000F7448" w:rsidRDefault="00000000">
      <w:pPr>
        <w:pStyle w:val="Compact"/>
        <w:numPr>
          <w:ilvl w:val="0"/>
          <w:numId w:val="63"/>
        </w:numPr>
      </w:pPr>
      <w:r>
        <w:t>"Tell me about the experience that shaped you most profoundly"</w:t>
      </w:r>
    </w:p>
    <w:p w14:paraId="4B19E413" w14:textId="77777777" w:rsidR="000F7448" w:rsidRDefault="00000000">
      <w:pPr>
        <w:pStyle w:val="Compact"/>
        <w:numPr>
          <w:ilvl w:val="0"/>
          <w:numId w:val="63"/>
        </w:numPr>
      </w:pPr>
      <w:r>
        <w:t>"What would you do differently if you could live your life again?"</w:t>
      </w:r>
    </w:p>
    <w:p w14:paraId="3B4F8757" w14:textId="77777777" w:rsidR="000F7448" w:rsidRDefault="00000000">
      <w:pPr>
        <w:pStyle w:val="Compact"/>
        <w:numPr>
          <w:ilvl w:val="0"/>
          <w:numId w:val="63"/>
        </w:numPr>
      </w:pPr>
      <w:r>
        <w:t>"What advice do you wish someone had given you when you were my age?"</w:t>
      </w:r>
    </w:p>
    <w:p w14:paraId="7507F7A8" w14:textId="77777777" w:rsidR="000F7448" w:rsidRDefault="00000000">
      <w:pPr>
        <w:pStyle w:val="FirstParagraph"/>
      </w:pPr>
      <w:r>
        <w:rPr>
          <w:b/>
          <w:bCs/>
        </w:rPr>
        <w:t>Quest and Goal Support</w:t>
      </w:r>
    </w:p>
    <w:p w14:paraId="4DB4ED2E" w14:textId="77777777" w:rsidR="000F7448" w:rsidRDefault="00000000">
      <w:pPr>
        <w:pStyle w:val="Compact"/>
        <w:numPr>
          <w:ilvl w:val="0"/>
          <w:numId w:val="64"/>
        </w:numPr>
      </w:pPr>
      <w:r>
        <w:t>"I'm working on [specific Quest]. What principles from your life apply here?"</w:t>
      </w:r>
    </w:p>
    <w:p w14:paraId="30FBCF02" w14:textId="77777777" w:rsidR="000F7448" w:rsidRDefault="00000000">
      <w:pPr>
        <w:pStyle w:val="Compact"/>
        <w:numPr>
          <w:ilvl w:val="0"/>
          <w:numId w:val="64"/>
        </w:numPr>
      </w:pPr>
      <w:r>
        <w:t>"What limiting beliefs do you see in how I'm approaching this?"</w:t>
      </w:r>
    </w:p>
    <w:p w14:paraId="47415CA3" w14:textId="77777777" w:rsidR="000F7448" w:rsidRDefault="00000000">
      <w:pPr>
        <w:pStyle w:val="Compact"/>
        <w:numPr>
          <w:ilvl w:val="0"/>
          <w:numId w:val="64"/>
        </w:numPr>
      </w:pPr>
      <w:r>
        <w:t>"How can I embody your qualities while staying true to myself?"</w:t>
      </w:r>
    </w:p>
    <w:p w14:paraId="318BBC0C" w14:textId="77777777" w:rsidR="000F7448" w:rsidRDefault="00000000">
      <w:pPr>
        <w:pStyle w:val="FirstParagraph"/>
      </w:pPr>
      <w:r>
        <w:rPr>
          <w:b/>
          <w:bCs/>
        </w:rPr>
        <w:t>Real Conversation Examples</w:t>
      </w:r>
    </w:p>
    <w:p w14:paraId="58B9E23D" w14:textId="77777777" w:rsidR="000F7448" w:rsidRDefault="00000000">
      <w:pPr>
        <w:pStyle w:val="BodyText"/>
      </w:pPr>
      <w:r>
        <w:rPr>
          <w:i/>
          <w:iCs/>
        </w:rPr>
        <w:t>With Marcus Aurelius about work stress:</w:t>
      </w:r>
    </w:p>
    <w:p w14:paraId="6E291BBE" w14:textId="77777777" w:rsidR="000F7448" w:rsidRDefault="00000000">
      <w:pPr>
        <w:pStyle w:val="BlockText"/>
      </w:pPr>
      <w:r>
        <w:rPr>
          <w:b/>
          <w:bCs/>
        </w:rPr>
        <w:t>You</w:t>
      </w:r>
      <w:r>
        <w:t>: "I'm overwhelmed by demands from every direction. My boss wants more output, my team needs direction, and I have no time for strategic thinking."</w:t>
      </w:r>
    </w:p>
    <w:p w14:paraId="3A1A4335" w14:textId="77777777" w:rsidR="000F7448" w:rsidRDefault="00000000">
      <w:pPr>
        <w:pStyle w:val="BlockText"/>
      </w:pPr>
      <w:r>
        <w:rPr>
          <w:b/>
          <w:bCs/>
        </w:rPr>
        <w:t>Marcus</w:t>
      </w:r>
      <w:r>
        <w:t>: "You speak as if these demands have power over you. They do not. You alone control your response to them. Consider: which of these demands align with what is truly within your control? Your output is not fully yours to command—circumstances intervene. But your effort, your integrity, your clarity of purpose—these remain untouchable by external forces. Perhaps the question is not how to meet all demands, but which demands are worth meeting. The urgent often drowns out the essential. Where is the essential in your situation?"</w:t>
      </w:r>
    </w:p>
    <w:p w14:paraId="1C911369" w14:textId="77777777" w:rsidR="000F7448" w:rsidRDefault="00000000">
      <w:pPr>
        <w:pStyle w:val="FirstParagraph"/>
      </w:pPr>
      <w:r>
        <w:rPr>
          <w:i/>
          <w:iCs/>
        </w:rPr>
        <w:t>With Maya Angelou about finding your voice:</w:t>
      </w:r>
    </w:p>
    <w:p w14:paraId="04A25DBE" w14:textId="77777777" w:rsidR="000F7448" w:rsidRDefault="00000000">
      <w:pPr>
        <w:pStyle w:val="BlockText"/>
      </w:pPr>
      <w:r>
        <w:rPr>
          <w:b/>
          <w:bCs/>
        </w:rPr>
        <w:t>You</w:t>
      </w:r>
      <w:r>
        <w:t>: "I want to write, but everything I produce feels inauthentic, like I'm copying others or trying to sound impressive."</w:t>
      </w:r>
    </w:p>
    <w:p w14:paraId="63F2F725" w14:textId="77777777" w:rsidR="000F7448" w:rsidRDefault="00000000">
      <w:pPr>
        <w:pStyle w:val="BlockText"/>
      </w:pPr>
      <w:r>
        <w:rPr>
          <w:b/>
          <w:bCs/>
        </w:rPr>
        <w:lastRenderedPageBreak/>
        <w:t>Maya</w:t>
      </w:r>
      <w:r>
        <w:t>: "Honey, the bird doesn't sing because it has an answer. It sings because it has a song. You're so busy trying to sound like a writer that you've forgotten to simply write your truth. What if you wrote a letter to yourself, or to someone you love, without any thought of publishing or impressing? Write like you're telling a secret to your best friend. That's where your voice lives—not in the impressive words, but in the true ones. Your voice is already there, waiting for you to stop performing and start revealing."</w:t>
      </w:r>
    </w:p>
    <w:p w14:paraId="7B003E53" w14:textId="77777777" w:rsidR="000F7448" w:rsidRDefault="00000000" w:rsidP="00F24533">
      <w:pPr>
        <w:pStyle w:val="Heading4"/>
      </w:pPr>
      <w:r>
        <w:t>Building a Hero Council</w:t>
      </w:r>
    </w:p>
    <w:p w14:paraId="5363E7F8" w14:textId="77777777" w:rsidR="000F7448" w:rsidRDefault="00000000">
      <w:pPr>
        <w:pStyle w:val="FirstParagraph"/>
      </w:pPr>
      <w:r>
        <w:t xml:space="preserve">One of HeroMind's most powerful features is the ability to create a </w:t>
      </w:r>
      <w:r>
        <w:rPr>
          <w:b/>
          <w:bCs/>
        </w:rPr>
        <w:t>Hero Council</w:t>
      </w:r>
      <w:r>
        <w:t>—multiple Heroes who can offer different perspectives on the same challenge.</w:t>
      </w:r>
    </w:p>
    <w:p w14:paraId="3AC6EBA3" w14:textId="77777777" w:rsidR="000F7448" w:rsidRDefault="00000000">
      <w:pPr>
        <w:pStyle w:val="BodyText"/>
      </w:pPr>
      <w:r>
        <w:rPr>
          <w:b/>
          <w:bCs/>
        </w:rPr>
        <w:t>Why Multiple Heroes?</w:t>
      </w:r>
    </w:p>
    <w:p w14:paraId="7C4A9E2F" w14:textId="77777777" w:rsidR="000F7448" w:rsidRDefault="00000000">
      <w:pPr>
        <w:pStyle w:val="BodyText"/>
      </w:pPr>
      <w:r>
        <w:t>Different situations call for different wisdom:</w:t>
      </w:r>
    </w:p>
    <w:p w14:paraId="55A36656" w14:textId="77777777" w:rsidR="000F7448" w:rsidRDefault="00000000">
      <w:pPr>
        <w:pStyle w:val="Compact"/>
        <w:numPr>
          <w:ilvl w:val="0"/>
          <w:numId w:val="65"/>
        </w:numPr>
      </w:pPr>
      <w:r>
        <w:rPr>
          <w:b/>
          <w:bCs/>
        </w:rPr>
        <w:t>Strategic business decision</w:t>
      </w:r>
      <w:r>
        <w:t>: Consult Steve Jobs and Warren Buffett</w:t>
      </w:r>
    </w:p>
    <w:p w14:paraId="7899D56B" w14:textId="77777777" w:rsidR="000F7448" w:rsidRDefault="00000000">
      <w:pPr>
        <w:pStyle w:val="Compact"/>
        <w:numPr>
          <w:ilvl w:val="0"/>
          <w:numId w:val="65"/>
        </w:numPr>
      </w:pPr>
      <w:r>
        <w:rPr>
          <w:b/>
          <w:bCs/>
        </w:rPr>
        <w:t>Creative block</w:t>
      </w:r>
      <w:r>
        <w:t>: Talk to David Bowie and Maya Angelou</w:t>
      </w:r>
    </w:p>
    <w:p w14:paraId="409D6474" w14:textId="77777777" w:rsidR="000F7448" w:rsidRDefault="00000000">
      <w:pPr>
        <w:pStyle w:val="Compact"/>
        <w:numPr>
          <w:ilvl w:val="0"/>
          <w:numId w:val="65"/>
        </w:numPr>
      </w:pPr>
      <w:r>
        <w:rPr>
          <w:b/>
          <w:bCs/>
        </w:rPr>
        <w:t>Overcoming adversity</w:t>
      </w:r>
      <w:r>
        <w:t>: Seek guidance from Nelson Mandela and Viktor Frankl</w:t>
      </w:r>
    </w:p>
    <w:p w14:paraId="71239645" w14:textId="77777777" w:rsidR="000F7448" w:rsidRDefault="00000000">
      <w:pPr>
        <w:pStyle w:val="Compact"/>
        <w:numPr>
          <w:ilvl w:val="0"/>
          <w:numId w:val="65"/>
        </w:numPr>
      </w:pPr>
      <w:r>
        <w:rPr>
          <w:b/>
          <w:bCs/>
        </w:rPr>
        <w:t>Life purpose confusion</w:t>
      </w:r>
      <w:r>
        <w:t>: Discuss with Joseph Campbell and Parker Palmer</w:t>
      </w:r>
    </w:p>
    <w:p w14:paraId="7D48D6FD" w14:textId="77777777" w:rsidR="000F7448" w:rsidRDefault="00000000">
      <w:pPr>
        <w:pStyle w:val="FirstParagraph"/>
      </w:pPr>
      <w:r>
        <w:t>You can even have Heroes "discuss" with each other by asking one Hero: "What would [other Hero] say about this?" This creates a rich dialogue that helps you see situations from multiple angles.</w:t>
      </w:r>
    </w:p>
    <w:p w14:paraId="6E6CA6C3" w14:textId="77777777" w:rsidR="000F7448" w:rsidRDefault="00000000">
      <w:pPr>
        <w:pStyle w:val="BodyText"/>
      </w:pPr>
      <w:r>
        <w:rPr>
          <w:b/>
          <w:bCs/>
        </w:rPr>
        <w:t>Integration with Your Quests</w:t>
      </w:r>
    </w:p>
    <w:p w14:paraId="5946749C" w14:textId="77777777" w:rsidR="000F7448" w:rsidRDefault="00000000">
      <w:pPr>
        <w:pStyle w:val="BodyText"/>
      </w:pPr>
      <w:r>
        <w:t>When you create a Quest, you can assign specific Heroes to serve as your Quest Council. These Heroes become advisors specifically for that transformation journey:</w:t>
      </w:r>
    </w:p>
    <w:p w14:paraId="7EF4628E" w14:textId="77777777" w:rsidR="000F7448" w:rsidRDefault="00000000">
      <w:pPr>
        <w:pStyle w:val="Compact"/>
        <w:numPr>
          <w:ilvl w:val="0"/>
          <w:numId w:val="66"/>
        </w:numPr>
      </w:pPr>
      <w:r>
        <w:t>A weight loss Quest might include Arnold Schwarzenegger (discipline) and Brené Brown (self-compassion)</w:t>
      </w:r>
    </w:p>
    <w:p w14:paraId="0075D248" w14:textId="77777777" w:rsidR="000F7448" w:rsidRDefault="00000000">
      <w:pPr>
        <w:pStyle w:val="Compact"/>
        <w:numPr>
          <w:ilvl w:val="0"/>
          <w:numId w:val="66"/>
        </w:numPr>
      </w:pPr>
      <w:r>
        <w:t>A business Quest might include Steve Jobs (vision) and Marcus Aurelius (resilience)</w:t>
      </w:r>
    </w:p>
    <w:p w14:paraId="4310CED3" w14:textId="77777777" w:rsidR="000F7448" w:rsidRDefault="00000000">
      <w:pPr>
        <w:pStyle w:val="Compact"/>
        <w:numPr>
          <w:ilvl w:val="0"/>
          <w:numId w:val="66"/>
        </w:numPr>
      </w:pPr>
      <w:r>
        <w:t>A creative Quest might include David Bowie (innovation) and Steven Pressfield (resistance)</w:t>
      </w:r>
    </w:p>
    <w:p w14:paraId="76DB571B" w14:textId="77777777" w:rsidR="000F7448" w:rsidRDefault="00000000">
      <w:pPr>
        <w:pStyle w:val="FirstParagraph"/>
      </w:pPr>
      <w:r>
        <w:t>Your Quest Heroes can review your progress, help you work through limiting beliefs, and celebrate milestones with you.</w:t>
      </w:r>
    </w:p>
    <w:p w14:paraId="57A9A609" w14:textId="77777777" w:rsidR="000F7448" w:rsidRDefault="00000000" w:rsidP="00F24533">
      <w:pPr>
        <w:pStyle w:val="Heading4"/>
      </w:pPr>
      <w:r>
        <w:t>The Critical Role of Meditation</w:t>
      </w:r>
    </w:p>
    <w:p w14:paraId="22539172" w14:textId="77777777" w:rsidR="000F7448" w:rsidRDefault="00000000">
      <w:pPr>
        <w:pStyle w:val="FirstParagraph"/>
      </w:pPr>
      <w:r>
        <w:t>Meditation isn't optional—it's essential for accessing the elevated emotional states that drive manifestation and transformation. Your Heroes can guide you in developing a consistent meditation practice that supports your growth.</w:t>
      </w:r>
    </w:p>
    <w:p w14:paraId="7AFF84A6" w14:textId="77777777" w:rsidR="000F7448" w:rsidRDefault="00000000">
      <w:pPr>
        <w:pStyle w:val="BodyText"/>
      </w:pPr>
      <w:r>
        <w:t>Ask them:</w:t>
      </w:r>
    </w:p>
    <w:p w14:paraId="3790C406" w14:textId="77777777" w:rsidR="000F7448" w:rsidRDefault="00000000">
      <w:pPr>
        <w:pStyle w:val="Compact"/>
        <w:numPr>
          <w:ilvl w:val="0"/>
          <w:numId w:val="67"/>
        </w:numPr>
      </w:pPr>
      <w:r>
        <w:lastRenderedPageBreak/>
        <w:t>"What meditation or contemplative practices did you use?"</w:t>
      </w:r>
    </w:p>
    <w:p w14:paraId="47BCED6D" w14:textId="77777777" w:rsidR="000F7448" w:rsidRDefault="00000000">
      <w:pPr>
        <w:pStyle w:val="Compact"/>
        <w:numPr>
          <w:ilvl w:val="0"/>
          <w:numId w:val="67"/>
        </w:numPr>
      </w:pPr>
      <w:r>
        <w:t>"How can I access elevated emotions through meditation?"</w:t>
      </w:r>
    </w:p>
    <w:p w14:paraId="35ED40DF" w14:textId="77777777" w:rsidR="000F7448" w:rsidRDefault="00000000">
      <w:pPr>
        <w:pStyle w:val="Compact"/>
        <w:numPr>
          <w:ilvl w:val="0"/>
          <w:numId w:val="67"/>
        </w:numPr>
      </w:pPr>
      <w:r>
        <w:t>"Guide me through a meditation for [specific purpose]"</w:t>
      </w:r>
    </w:p>
    <w:p w14:paraId="69DE6F6B" w14:textId="77777777" w:rsidR="000F7448" w:rsidRDefault="00000000">
      <w:pPr>
        <w:pStyle w:val="FirstParagraph"/>
      </w:pPr>
      <w:r>
        <w:t>Many Heroes, particularly spiritual teachers and wisdom figures, can provide detailed meditation guidance tailored to your specific needs and level of experience.</w:t>
      </w:r>
    </w:p>
    <w:p w14:paraId="156555DB" w14:textId="77777777" w:rsidR="000F7448" w:rsidRDefault="00000000" w:rsidP="00F24533">
      <w:pPr>
        <w:pStyle w:val="Heading4"/>
      </w:pPr>
      <w:r>
        <w:t>Getting the Most from Hero Conversations</w:t>
      </w:r>
    </w:p>
    <w:p w14:paraId="6B9B814E" w14:textId="77777777" w:rsidR="000F7448" w:rsidRDefault="00000000">
      <w:pPr>
        <w:pStyle w:val="FirstParagraph"/>
      </w:pPr>
      <w:r>
        <w:rPr>
          <w:b/>
          <w:bCs/>
        </w:rPr>
        <w:t>Best Practices</w:t>
      </w:r>
    </w:p>
    <w:p w14:paraId="47BC89DE" w14:textId="77777777" w:rsidR="000F7448" w:rsidRDefault="00000000">
      <w:pPr>
        <w:numPr>
          <w:ilvl w:val="0"/>
          <w:numId w:val="68"/>
        </w:numPr>
      </w:pPr>
      <w:r>
        <w:rPr>
          <w:b/>
          <w:bCs/>
        </w:rPr>
        <w:t>Be Specific</w:t>
      </w:r>
      <w:r>
        <w:t>: Instead of "How do I succeed?", ask "I'm launching a product in 3 months but struggling with messaging. How would you think about this?"</w:t>
      </w:r>
    </w:p>
    <w:p w14:paraId="2701DF25" w14:textId="77777777" w:rsidR="000F7448" w:rsidRDefault="00000000">
      <w:pPr>
        <w:numPr>
          <w:ilvl w:val="0"/>
          <w:numId w:val="68"/>
        </w:numPr>
      </w:pPr>
      <w:r>
        <w:rPr>
          <w:b/>
          <w:bCs/>
        </w:rPr>
        <w:t>Share Context</w:t>
      </w:r>
      <w:r>
        <w:t>: Give your Hero relevant details about your situation, challenges, and what you've already tried</w:t>
      </w:r>
    </w:p>
    <w:p w14:paraId="0DDA4B96" w14:textId="77777777" w:rsidR="000F7448" w:rsidRDefault="00000000">
      <w:pPr>
        <w:numPr>
          <w:ilvl w:val="0"/>
          <w:numId w:val="68"/>
        </w:numPr>
      </w:pPr>
      <w:r>
        <w:rPr>
          <w:b/>
          <w:bCs/>
        </w:rPr>
        <w:t>Ask Follow-Up Questions</w:t>
      </w:r>
      <w:r>
        <w:t>: These are conversations, not one-off advice. Go deeper: "Can you tell me more about that?" or "How did you personally apply that principle?"</w:t>
      </w:r>
    </w:p>
    <w:p w14:paraId="0A92755D" w14:textId="77777777" w:rsidR="000F7448" w:rsidRDefault="00000000">
      <w:pPr>
        <w:numPr>
          <w:ilvl w:val="0"/>
          <w:numId w:val="68"/>
        </w:numPr>
      </w:pPr>
      <w:r>
        <w:rPr>
          <w:b/>
          <w:bCs/>
        </w:rPr>
        <w:t>Apply the Wisdom</w:t>
      </w:r>
      <w:r>
        <w:t>: After each conversation, journal about insights gained and identify one specific action to take</w:t>
      </w:r>
    </w:p>
    <w:p w14:paraId="2FAD2948" w14:textId="77777777" w:rsidR="000F7448" w:rsidRDefault="00000000">
      <w:pPr>
        <w:numPr>
          <w:ilvl w:val="0"/>
          <w:numId w:val="68"/>
        </w:numPr>
      </w:pPr>
      <w:r>
        <w:rPr>
          <w:b/>
          <w:bCs/>
        </w:rPr>
        <w:t>Regular Check-Ins</w:t>
      </w:r>
      <w:r>
        <w:t>: Don't just consult Heroes when you're stuck—have regular conversations to maintain the relationship and integrate their wisdom</w:t>
      </w:r>
    </w:p>
    <w:p w14:paraId="21158759" w14:textId="77777777" w:rsidR="000F7448" w:rsidRDefault="00000000">
      <w:pPr>
        <w:numPr>
          <w:ilvl w:val="0"/>
          <w:numId w:val="68"/>
        </w:numPr>
      </w:pPr>
      <w:r>
        <w:rPr>
          <w:b/>
          <w:bCs/>
        </w:rPr>
        <w:t>Ask About Their Journey</w:t>
      </w:r>
      <w:r>
        <w:t>: Understanding their failures, doubts, and breakthroughs makes their wisdom more relatable and actionable</w:t>
      </w:r>
    </w:p>
    <w:p w14:paraId="51F63327" w14:textId="77777777" w:rsidR="000F7448" w:rsidRDefault="00000000">
      <w:pPr>
        <w:pStyle w:val="FirstParagraph"/>
      </w:pPr>
      <w:r>
        <w:rPr>
          <w:b/>
          <w:bCs/>
        </w:rPr>
        <w:t>What Makes Conversations Feel Real</w:t>
      </w:r>
    </w:p>
    <w:p w14:paraId="6D15467E" w14:textId="77777777" w:rsidR="000F7448" w:rsidRDefault="00000000">
      <w:pPr>
        <w:pStyle w:val="BodyText"/>
      </w:pPr>
      <w:r>
        <w:t>HeroMind's AI is designed to:</w:t>
      </w:r>
    </w:p>
    <w:p w14:paraId="643E3C1E" w14:textId="77777777" w:rsidR="000F7448" w:rsidRDefault="00000000">
      <w:pPr>
        <w:pStyle w:val="Compact"/>
        <w:numPr>
          <w:ilvl w:val="0"/>
          <w:numId w:val="69"/>
        </w:numPr>
      </w:pPr>
      <w:r>
        <w:t>Respond authentically from your Hero's documented philosophy and worldview</w:t>
      </w:r>
    </w:p>
    <w:p w14:paraId="42953DC4" w14:textId="77777777" w:rsidR="000F7448" w:rsidRDefault="00000000">
      <w:pPr>
        <w:pStyle w:val="Compact"/>
        <w:numPr>
          <w:ilvl w:val="0"/>
          <w:numId w:val="69"/>
        </w:numPr>
      </w:pPr>
      <w:r>
        <w:t>Use their characteristic communication style and phrases</w:t>
      </w:r>
    </w:p>
    <w:p w14:paraId="726F4D22" w14:textId="77777777" w:rsidR="000F7448" w:rsidRDefault="00000000">
      <w:pPr>
        <w:pStyle w:val="Compact"/>
        <w:numPr>
          <w:ilvl w:val="0"/>
          <w:numId w:val="69"/>
        </w:numPr>
      </w:pPr>
      <w:r>
        <w:t>Reference their actual life experiences when relevant</w:t>
      </w:r>
    </w:p>
    <w:p w14:paraId="32EF15C0" w14:textId="77777777" w:rsidR="000F7448" w:rsidRDefault="00000000">
      <w:pPr>
        <w:pStyle w:val="Compact"/>
        <w:numPr>
          <w:ilvl w:val="0"/>
          <w:numId w:val="69"/>
        </w:numPr>
      </w:pPr>
      <w:r>
        <w:t>Challenge you the way they would have</w:t>
      </w:r>
    </w:p>
    <w:p w14:paraId="19223F18" w14:textId="77777777" w:rsidR="000F7448" w:rsidRDefault="00000000">
      <w:pPr>
        <w:pStyle w:val="Compact"/>
        <w:numPr>
          <w:ilvl w:val="0"/>
          <w:numId w:val="69"/>
        </w:numPr>
      </w:pPr>
      <w:r>
        <w:t>Show vulnerability and humanity, not just polished wisdom</w:t>
      </w:r>
    </w:p>
    <w:p w14:paraId="51DB351D" w14:textId="77777777" w:rsidR="000F7448" w:rsidRDefault="00000000">
      <w:pPr>
        <w:pStyle w:val="Compact"/>
        <w:numPr>
          <w:ilvl w:val="0"/>
          <w:numId w:val="69"/>
        </w:numPr>
      </w:pPr>
      <w:r>
        <w:t>Adapt their advice to your specific situation rather than generic platitudes</w:t>
      </w:r>
    </w:p>
    <w:p w14:paraId="6191789E" w14:textId="77777777" w:rsidR="000F7448" w:rsidRDefault="00000000" w:rsidP="00F24533">
      <w:pPr>
        <w:pStyle w:val="Heading4"/>
      </w:pPr>
      <w:r>
        <w:t>The Transformation Potential</w:t>
      </w:r>
    </w:p>
    <w:p w14:paraId="24CD327F" w14:textId="77777777" w:rsidR="000F7448" w:rsidRDefault="00000000">
      <w:pPr>
        <w:pStyle w:val="FirstParagraph"/>
      </w:pPr>
      <w:r>
        <w:t>Over time, regular Hero conversations create profound shifts:</w:t>
      </w:r>
    </w:p>
    <w:p w14:paraId="6F16F798" w14:textId="77777777" w:rsidR="000F7448" w:rsidRDefault="00000000">
      <w:pPr>
        <w:pStyle w:val="BodyText"/>
      </w:pPr>
      <w:r>
        <w:rPr>
          <w:b/>
          <w:bCs/>
        </w:rPr>
        <w:t>Short-term (Weeks 1-4)</w:t>
      </w:r>
    </w:p>
    <w:p w14:paraId="5F256AAB" w14:textId="77777777" w:rsidR="000F7448" w:rsidRDefault="00000000">
      <w:pPr>
        <w:pStyle w:val="Compact"/>
        <w:numPr>
          <w:ilvl w:val="0"/>
          <w:numId w:val="70"/>
        </w:numPr>
      </w:pPr>
      <w:r>
        <w:t>Fresh perspectives on immediate challenges</w:t>
      </w:r>
    </w:p>
    <w:p w14:paraId="397A03E7" w14:textId="77777777" w:rsidR="000F7448" w:rsidRDefault="00000000">
      <w:pPr>
        <w:pStyle w:val="Compact"/>
        <w:numPr>
          <w:ilvl w:val="0"/>
          <w:numId w:val="70"/>
        </w:numPr>
      </w:pPr>
      <w:r>
        <w:lastRenderedPageBreak/>
        <w:t>Access to wisdom during difficult moments</w:t>
      </w:r>
    </w:p>
    <w:p w14:paraId="18F49055" w14:textId="77777777" w:rsidR="000F7448" w:rsidRDefault="00000000">
      <w:pPr>
        <w:pStyle w:val="Compact"/>
        <w:numPr>
          <w:ilvl w:val="0"/>
          <w:numId w:val="70"/>
        </w:numPr>
      </w:pPr>
      <w:r>
        <w:t>Inspiration and motivation boost</w:t>
      </w:r>
    </w:p>
    <w:p w14:paraId="7951D76E" w14:textId="77777777" w:rsidR="000F7448" w:rsidRDefault="00000000">
      <w:pPr>
        <w:pStyle w:val="Compact"/>
        <w:numPr>
          <w:ilvl w:val="0"/>
          <w:numId w:val="70"/>
        </w:numPr>
      </w:pPr>
      <w:r>
        <w:t>New mental models for problem-solving</w:t>
      </w:r>
    </w:p>
    <w:p w14:paraId="53C28CE6" w14:textId="77777777" w:rsidR="000F7448" w:rsidRDefault="00000000">
      <w:pPr>
        <w:pStyle w:val="FirstParagraph"/>
      </w:pPr>
      <w:r>
        <w:rPr>
          <w:b/>
          <w:bCs/>
        </w:rPr>
        <w:t>Medium-term (Months 2-6)</w:t>
      </w:r>
    </w:p>
    <w:p w14:paraId="69A429A5" w14:textId="77777777" w:rsidR="000F7448" w:rsidRDefault="00000000">
      <w:pPr>
        <w:pStyle w:val="Compact"/>
        <w:numPr>
          <w:ilvl w:val="0"/>
          <w:numId w:val="71"/>
        </w:numPr>
      </w:pPr>
      <w:r>
        <w:t>Integration of Hero qualities into your identity</w:t>
      </w:r>
    </w:p>
    <w:p w14:paraId="59DE93D4" w14:textId="77777777" w:rsidR="000F7448" w:rsidRDefault="00000000">
      <w:pPr>
        <w:pStyle w:val="Compact"/>
        <w:numPr>
          <w:ilvl w:val="0"/>
          <w:numId w:val="71"/>
        </w:numPr>
      </w:pPr>
      <w:r>
        <w:t>More confident decision-making</w:t>
      </w:r>
    </w:p>
    <w:p w14:paraId="4ADA13A4" w14:textId="77777777" w:rsidR="000F7448" w:rsidRDefault="00000000">
      <w:pPr>
        <w:pStyle w:val="Compact"/>
        <w:numPr>
          <w:ilvl w:val="0"/>
          <w:numId w:val="71"/>
        </w:numPr>
      </w:pPr>
      <w:r>
        <w:t>Reduced fear of failure (informed by Heroes' own failures)</w:t>
      </w:r>
    </w:p>
    <w:p w14:paraId="2B305C70" w14:textId="77777777" w:rsidR="000F7448" w:rsidRDefault="00000000">
      <w:pPr>
        <w:pStyle w:val="Compact"/>
        <w:numPr>
          <w:ilvl w:val="0"/>
          <w:numId w:val="71"/>
        </w:numPr>
      </w:pPr>
      <w:r>
        <w:t>Expanded worldview and thinking patterns</w:t>
      </w:r>
    </w:p>
    <w:p w14:paraId="7956F0B4" w14:textId="77777777" w:rsidR="000F7448" w:rsidRDefault="00000000">
      <w:pPr>
        <w:pStyle w:val="FirstParagraph"/>
      </w:pPr>
      <w:r>
        <w:rPr>
          <w:b/>
          <w:bCs/>
        </w:rPr>
        <w:t>Long-term (6+ Months)</w:t>
      </w:r>
    </w:p>
    <w:p w14:paraId="175D1630" w14:textId="77777777" w:rsidR="000F7448" w:rsidRDefault="00000000">
      <w:pPr>
        <w:pStyle w:val="Compact"/>
        <w:numPr>
          <w:ilvl w:val="0"/>
          <w:numId w:val="72"/>
        </w:numPr>
      </w:pPr>
      <w:r>
        <w:t>Deep embodiment of qualities you admire</w:t>
      </w:r>
    </w:p>
    <w:p w14:paraId="6928FF62" w14:textId="77777777" w:rsidR="000F7448" w:rsidRDefault="00000000">
      <w:pPr>
        <w:pStyle w:val="Compact"/>
        <w:numPr>
          <w:ilvl w:val="0"/>
          <w:numId w:val="72"/>
        </w:numPr>
      </w:pPr>
      <w:r>
        <w:t>Your own wisdom emerging through synthesis of multiple perspectives</w:t>
      </w:r>
    </w:p>
    <w:p w14:paraId="64DA4B89" w14:textId="77777777" w:rsidR="000F7448" w:rsidRDefault="00000000">
      <w:pPr>
        <w:pStyle w:val="Compact"/>
        <w:numPr>
          <w:ilvl w:val="0"/>
          <w:numId w:val="72"/>
        </w:numPr>
      </w:pPr>
      <w:r>
        <w:t>Ability to ask yourself "What would [Hero] do?" and genuinely know</w:t>
      </w:r>
    </w:p>
    <w:p w14:paraId="2590A70E" w14:textId="77777777" w:rsidR="000F7448" w:rsidRDefault="00000000">
      <w:pPr>
        <w:pStyle w:val="Compact"/>
        <w:numPr>
          <w:ilvl w:val="0"/>
          <w:numId w:val="72"/>
        </w:numPr>
      </w:pPr>
      <w:r>
        <w:t>Becoming a hero in your own story</w:t>
      </w:r>
    </w:p>
    <w:p w14:paraId="39658739" w14:textId="77777777" w:rsidR="000F7448" w:rsidRDefault="00000000" w:rsidP="00F24533">
      <w:pPr>
        <w:pStyle w:val="Heading4"/>
      </w:pPr>
      <w:r>
        <w:t>Privacy and Authenticity</w:t>
      </w:r>
    </w:p>
    <w:p w14:paraId="070165F6" w14:textId="77777777" w:rsidR="000F7448" w:rsidRDefault="00000000">
      <w:pPr>
        <w:pStyle w:val="FirstParagraph"/>
      </w:pPr>
      <w:r>
        <w:t>Your Hero conversations are private and saved within your HeroMind account. You can revisit past conversations, export them to your journal for reflection, or share particularly meaningful exchanges if you choose.</w:t>
      </w:r>
    </w:p>
    <w:p w14:paraId="5BB13015" w14:textId="77777777" w:rsidR="000F7448" w:rsidRDefault="00000000">
      <w:pPr>
        <w:pStyle w:val="BodyText"/>
      </w:pPr>
      <w:r>
        <w:t>The AI generates responses based on documented information about your chosen figures, combined with sophisticated language models that maintain authentic voice and perspective. While these aren't the actual historical figures, the wisdom, patterns of thinking, and perspectives are grounded in their real lives and teachings.</w:t>
      </w:r>
    </w:p>
    <w:p w14:paraId="378E8BCB" w14:textId="77777777" w:rsidR="000F7448" w:rsidRDefault="00000000">
      <w:pPr>
        <w:pStyle w:val="BodyText"/>
      </w:pPr>
      <w:r>
        <w:rPr>
          <w:b/>
          <w:bCs/>
        </w:rPr>
        <w:t>My Heroes isn't about escaping your life—it's about accessing the wisdom you need to fully live it.</w:t>
      </w:r>
    </w:p>
    <w:p w14:paraId="7295AF61" w14:textId="77777777" w:rsidR="000F7448" w:rsidRDefault="00000000" w:rsidP="00F24533">
      <w:pPr>
        <w:pStyle w:val="Heading3"/>
      </w:pPr>
      <w:r>
        <w:t>Quests Module: Your Complete Transformation System</w:t>
      </w:r>
    </w:p>
    <w:p w14:paraId="737604C3" w14:textId="77777777" w:rsidR="000F7448" w:rsidRDefault="00000000">
      <w:pPr>
        <w:pStyle w:val="FirstParagraph"/>
      </w:pPr>
      <w:r>
        <w:rPr>
          <w:b/>
          <w:bCs/>
        </w:rPr>
        <w:t>Beyond Traditional Goal Setting</w:t>
      </w:r>
    </w:p>
    <w:p w14:paraId="11A195AB" w14:textId="77777777" w:rsidR="000F7448" w:rsidRDefault="00000000">
      <w:pPr>
        <w:pStyle w:val="BodyText"/>
      </w:pPr>
      <w:r>
        <w:t>Quests are HeroMind's revolutionary approach to achieving life-changing goals. Where most goal-setting systems are impotent lists of "shoulds," Quests are alive with purpose, energy, and relentless action. This is Tony Robbins' RPM (Rapid Planning Method) integrated with Dr. Joe Dispenza's manifestation science and comprehensive support systems that make transformation inevitable.</w:t>
      </w:r>
    </w:p>
    <w:p w14:paraId="7EF77917" w14:textId="77777777" w:rsidR="000F7448" w:rsidRDefault="00000000">
      <w:pPr>
        <w:pStyle w:val="BodyText"/>
      </w:pPr>
      <w:r>
        <w:rPr>
          <w:b/>
          <w:bCs/>
        </w:rPr>
        <w:t>When to Start</w:t>
      </w:r>
      <w:r>
        <w:t>: After establishing consistent routines and task management (typically 2-4 weeks), when you're ready to tackle bigger transformations.</w:t>
      </w:r>
    </w:p>
    <w:p w14:paraId="76ED5B7E" w14:textId="77777777" w:rsidR="000F7448" w:rsidRDefault="00000000">
      <w:pPr>
        <w:pStyle w:val="BodyText"/>
      </w:pPr>
      <w:r>
        <w:t>####What Makes Quests Different from Life Blueprint Categories</w:t>
      </w:r>
    </w:p>
    <w:p w14:paraId="0ADBDF72" w14:textId="77777777" w:rsidR="000F7448" w:rsidRDefault="00000000">
      <w:pPr>
        <w:pStyle w:val="BodyText"/>
      </w:pPr>
      <w:r>
        <w:lastRenderedPageBreak/>
        <w:t>Before diving deep into Quests, it's critical to understand how they relate to your Life Blueprint Categories:</w:t>
      </w:r>
    </w:p>
    <w:p w14:paraId="3017D6D5" w14:textId="77777777" w:rsidR="000F7448" w:rsidRDefault="00000000">
      <w:pPr>
        <w:pStyle w:val="BodyText"/>
      </w:pPr>
      <w:r>
        <w:rPr>
          <w:b/>
          <w:bCs/>
        </w:rPr>
        <w:t>Life Blueprint Categories = Who You're Becoming (Permanent, Identity-Level)</w:t>
      </w:r>
    </w:p>
    <w:p w14:paraId="1D99689F" w14:textId="77777777" w:rsidR="000F7448" w:rsidRDefault="00000000">
      <w:pPr>
        <w:pStyle w:val="BodyText"/>
      </w:pPr>
      <w:r>
        <w:t>These are your life domains that never go away:</w:t>
      </w:r>
    </w:p>
    <w:p w14:paraId="214F5AEE" w14:textId="77777777" w:rsidR="000F7448" w:rsidRDefault="00000000">
      <w:pPr>
        <w:pStyle w:val="Compact"/>
        <w:numPr>
          <w:ilvl w:val="0"/>
          <w:numId w:val="73"/>
        </w:numPr>
      </w:pPr>
      <w:r>
        <w:t>Health &amp; Fitness, Career, Relationships, Spiritual Life, etc.</w:t>
      </w:r>
    </w:p>
    <w:p w14:paraId="7C6014A7" w14:textId="77777777" w:rsidR="000F7448" w:rsidRDefault="00000000">
      <w:pPr>
        <w:pStyle w:val="Compact"/>
        <w:numPr>
          <w:ilvl w:val="0"/>
          <w:numId w:val="73"/>
        </w:numPr>
      </w:pPr>
      <w:r>
        <w:rPr>
          <w:b/>
          <w:bCs/>
        </w:rPr>
        <w:t>Purpose</w:t>
      </w:r>
      <w:r>
        <w:t>: Express your ongoing identity in this dimension</w:t>
      </w:r>
    </w:p>
    <w:p w14:paraId="0D0553B7" w14:textId="77777777" w:rsidR="000F7448" w:rsidRDefault="00000000">
      <w:pPr>
        <w:pStyle w:val="Compact"/>
        <w:numPr>
          <w:ilvl w:val="0"/>
          <w:numId w:val="73"/>
        </w:numPr>
      </w:pPr>
      <w:r>
        <w:rPr>
          <w:b/>
          <w:bCs/>
        </w:rPr>
        <w:t>Vision Boards</w:t>
      </w:r>
      <w:r>
        <w:t>: Permanent, aspirational images of the lifestyle</w:t>
      </w:r>
    </w:p>
    <w:p w14:paraId="20694F80" w14:textId="77777777" w:rsidR="000F7448" w:rsidRDefault="00000000">
      <w:pPr>
        <w:pStyle w:val="Compact"/>
        <w:numPr>
          <w:ilvl w:val="0"/>
          <w:numId w:val="73"/>
        </w:numPr>
      </w:pPr>
      <w:r>
        <w:rPr>
          <w:b/>
          <w:bCs/>
        </w:rPr>
        <w:t>Category Routines</w:t>
      </w:r>
      <w:r>
        <w:t>: Foundational practices that persist across all goals</w:t>
      </w:r>
    </w:p>
    <w:p w14:paraId="031BA7F0" w14:textId="77777777" w:rsidR="000F7448" w:rsidRDefault="00000000">
      <w:pPr>
        <w:pStyle w:val="Compact"/>
        <w:numPr>
          <w:ilvl w:val="0"/>
          <w:numId w:val="73"/>
        </w:numPr>
      </w:pPr>
      <w:r>
        <w:rPr>
          <w:b/>
          <w:bCs/>
        </w:rPr>
        <w:t>Status</w:t>
      </w:r>
      <w:r>
        <w:t>: Always active, continuously evolving</w:t>
      </w:r>
    </w:p>
    <w:p w14:paraId="57064BC6" w14:textId="77777777" w:rsidR="000F7448" w:rsidRDefault="00000000">
      <w:pPr>
        <w:pStyle w:val="FirstParagraph"/>
      </w:pPr>
      <w:r>
        <w:rPr>
          <w:b/>
          <w:bCs/>
        </w:rPr>
        <w:t>Quests = What You're Achieving (Temporary, Goal-Level)</w:t>
      </w:r>
    </w:p>
    <w:p w14:paraId="2795BD81" w14:textId="77777777" w:rsidR="000F7448" w:rsidRDefault="00000000">
      <w:pPr>
        <w:pStyle w:val="BodyText"/>
      </w:pPr>
      <w:r>
        <w:t>These are specific, measurable transformations with clear endpoints:</w:t>
      </w:r>
    </w:p>
    <w:p w14:paraId="3693CEC9" w14:textId="77777777" w:rsidR="000F7448" w:rsidRDefault="00000000">
      <w:pPr>
        <w:pStyle w:val="Compact"/>
        <w:numPr>
          <w:ilvl w:val="0"/>
          <w:numId w:val="74"/>
        </w:numPr>
      </w:pPr>
      <w:r>
        <w:t>"Lose 30 pounds by June 1st," "Launch business by December," "Run first marathon"</w:t>
      </w:r>
    </w:p>
    <w:p w14:paraId="5F70D573" w14:textId="77777777" w:rsidR="000F7448" w:rsidRDefault="00000000">
      <w:pPr>
        <w:pStyle w:val="Compact"/>
        <w:numPr>
          <w:ilvl w:val="0"/>
          <w:numId w:val="74"/>
        </w:numPr>
      </w:pPr>
      <w:r>
        <w:rPr>
          <w:b/>
          <w:bCs/>
        </w:rPr>
        <w:t>Purpose</w:t>
      </w:r>
      <w:r>
        <w:t>: Accomplish a specific result within a Life Blueprint Category</w:t>
      </w:r>
    </w:p>
    <w:p w14:paraId="06B99438" w14:textId="77777777" w:rsidR="000F7448" w:rsidRDefault="00000000">
      <w:pPr>
        <w:pStyle w:val="Compact"/>
        <w:numPr>
          <w:ilvl w:val="0"/>
          <w:numId w:val="74"/>
        </w:numPr>
      </w:pPr>
      <w:r>
        <w:rPr>
          <w:b/>
          <w:bCs/>
        </w:rPr>
        <w:t>Manifestation Gallery</w:t>
      </w:r>
      <w:r>
        <w:t>: Temporary, concrete images specific to THIS transformation</w:t>
      </w:r>
    </w:p>
    <w:p w14:paraId="1877C9FD" w14:textId="77777777" w:rsidR="000F7448" w:rsidRDefault="00000000">
      <w:pPr>
        <w:pStyle w:val="Compact"/>
        <w:numPr>
          <w:ilvl w:val="0"/>
          <w:numId w:val="74"/>
        </w:numPr>
      </w:pPr>
      <w:r>
        <w:rPr>
          <w:b/>
          <w:bCs/>
        </w:rPr>
        <w:t>Quest Routines</w:t>
      </w:r>
      <w:r>
        <w:t>: Tactical practices tied to achieving this specific goal</w:t>
      </w:r>
    </w:p>
    <w:p w14:paraId="468CB7BE" w14:textId="77777777" w:rsidR="000F7448" w:rsidRDefault="00000000">
      <w:pPr>
        <w:pStyle w:val="Compact"/>
        <w:numPr>
          <w:ilvl w:val="0"/>
          <w:numId w:val="74"/>
        </w:numPr>
      </w:pPr>
      <w:r>
        <w:rPr>
          <w:b/>
          <w:bCs/>
        </w:rPr>
        <w:t>Status</w:t>
      </w:r>
      <w:r>
        <w:t>: Idea → Active → Completed/Archived</w:t>
      </w:r>
    </w:p>
    <w:p w14:paraId="1F71BCC8" w14:textId="77777777" w:rsidR="000F7448" w:rsidRDefault="00000000">
      <w:pPr>
        <w:pStyle w:val="FirstParagraph"/>
      </w:pPr>
      <w:r>
        <w:rPr>
          <w:b/>
          <w:bCs/>
        </w:rPr>
        <w:t>The Relationship:</w:t>
      </w:r>
    </w:p>
    <w:p w14:paraId="69640671" w14:textId="77777777" w:rsidR="000F7448" w:rsidRDefault="00000000">
      <w:pPr>
        <w:pStyle w:val="SourceCode"/>
      </w:pPr>
      <w:r>
        <w:rPr>
          <w:rStyle w:val="VerbatimChar"/>
        </w:rPr>
        <w:t>HEALTH &amp; FITNESS CATEGORY (Permanent)</w:t>
      </w:r>
      <w:r>
        <w:br/>
      </w:r>
      <w:r>
        <w:rPr>
          <w:rStyle w:val="VerbatimChar"/>
        </w:rPr>
        <w:t>├── Vision: "I am strong, energetic, vibrant..."</w:t>
      </w:r>
      <w:r>
        <w:br/>
      </w:r>
      <w:r>
        <w:rPr>
          <w:rStyle w:val="VerbatimChar"/>
        </w:rPr>
        <w:t>├── Vision Board: Athletic lifestyle images (permanent)</w:t>
      </w:r>
      <w:r>
        <w:br/>
      </w:r>
      <w:r>
        <w:rPr>
          <w:rStyle w:val="VerbatimChar"/>
        </w:rPr>
        <w:t>├── Category Routines: Morning movement, meal prep (ongoing)</w:t>
      </w:r>
      <w:r>
        <w:br/>
      </w:r>
      <w:r>
        <w:rPr>
          <w:rStyle w:val="VerbatimChar"/>
        </w:rPr>
        <w:t>│</w:t>
      </w:r>
      <w:r>
        <w:br/>
      </w:r>
      <w:r>
        <w:rPr>
          <w:rStyle w:val="VerbatimChar"/>
        </w:rPr>
        <w:t>├── QUEST 1: "Lose 30 lbs by June" (Temporary)</w:t>
      </w:r>
      <w:r>
        <w:br/>
      </w:r>
      <w:r>
        <w:rPr>
          <w:rStyle w:val="VerbatimChar"/>
        </w:rPr>
        <w:t>│   ├── Manifestation Gallery: Target body, beach photos</w:t>
      </w:r>
      <w:r>
        <w:br/>
      </w:r>
      <w:r>
        <w:rPr>
          <w:rStyle w:val="VerbatimChar"/>
        </w:rPr>
        <w:t>│   ├── Quest Routines: Track macros, 10k steps</w:t>
      </w:r>
      <w:r>
        <w:br/>
      </w:r>
      <w:r>
        <w:rPr>
          <w:rStyle w:val="VerbatimChar"/>
        </w:rPr>
        <w:t>│   └── Status: Completed ✓</w:t>
      </w:r>
      <w:r>
        <w:br/>
      </w:r>
      <w:r>
        <w:rPr>
          <w:rStyle w:val="VerbatimChar"/>
        </w:rPr>
        <w:t>│</w:t>
      </w:r>
      <w:r>
        <w:br/>
      </w:r>
      <w:r>
        <w:rPr>
          <w:rStyle w:val="VerbatimChar"/>
        </w:rPr>
        <w:t>├── QUEST 2: "Run 10K race by November" (Temporary)</w:t>
      </w:r>
      <w:r>
        <w:br/>
      </w:r>
      <w:r>
        <w:rPr>
          <w:rStyle w:val="VerbatimChar"/>
        </w:rPr>
        <w:t>│   ├── Manifestation Gallery: Finish line, medal</w:t>
      </w:r>
      <w:r>
        <w:br/>
      </w:r>
      <w:r>
        <w:rPr>
          <w:rStyle w:val="VerbatimChar"/>
        </w:rPr>
        <w:t>│   ├── Quest Routines: Couch-to-10K plan</w:t>
      </w:r>
      <w:r>
        <w:br/>
      </w:r>
      <w:r>
        <w:rPr>
          <w:rStyle w:val="VerbatimChar"/>
        </w:rPr>
        <w:t>│   └── Status: Active</w:t>
      </w:r>
      <w:r>
        <w:br/>
      </w:r>
      <w:r>
        <w:rPr>
          <w:rStyle w:val="VerbatimChar"/>
        </w:rPr>
        <w:t>│</w:t>
      </w:r>
      <w:r>
        <w:br/>
      </w:r>
      <w:r>
        <w:rPr>
          <w:rStyle w:val="VerbatimChar"/>
        </w:rPr>
        <w:t>└── QUEST 3: "Build visible muscle" (Future)</w:t>
      </w:r>
      <w:r>
        <w:br/>
      </w:r>
      <w:r>
        <w:rPr>
          <w:rStyle w:val="VerbatimChar"/>
        </w:rPr>
        <w:t xml:space="preserve">    └── Status: Idea (not yet activated)</w:t>
      </w:r>
    </w:p>
    <w:p w14:paraId="3D580953" w14:textId="77777777" w:rsidR="000F7448" w:rsidRDefault="00000000">
      <w:pPr>
        <w:pStyle w:val="FirstParagraph"/>
      </w:pPr>
      <w:r>
        <w:rPr>
          <w:b/>
          <w:bCs/>
        </w:rPr>
        <w:t>Why You Need Both:</w:t>
      </w:r>
    </w:p>
    <w:p w14:paraId="756A7AAF" w14:textId="77777777" w:rsidR="000F7448" w:rsidRDefault="00000000">
      <w:pPr>
        <w:pStyle w:val="Compact"/>
        <w:numPr>
          <w:ilvl w:val="0"/>
          <w:numId w:val="75"/>
        </w:numPr>
      </w:pPr>
      <w:r>
        <w:t>Categories give you the "why" at identity level - "I AM a healthy person"</w:t>
      </w:r>
    </w:p>
    <w:p w14:paraId="10F17AFF" w14:textId="77777777" w:rsidR="000F7448" w:rsidRDefault="00000000">
      <w:pPr>
        <w:pStyle w:val="Compact"/>
        <w:numPr>
          <w:ilvl w:val="0"/>
          <w:numId w:val="75"/>
        </w:numPr>
      </w:pPr>
      <w:r>
        <w:lastRenderedPageBreak/>
        <w:t>Quests give you the "what" at achievement level - "I WILL lose 30 pounds"</w:t>
      </w:r>
    </w:p>
    <w:p w14:paraId="1B084003" w14:textId="77777777" w:rsidR="000F7448" w:rsidRDefault="00000000">
      <w:pPr>
        <w:pStyle w:val="Compact"/>
        <w:numPr>
          <w:ilvl w:val="0"/>
          <w:numId w:val="75"/>
        </w:numPr>
      </w:pPr>
      <w:r>
        <w:t>Category vision boards inspire the lifestyle (aspirational, ongoing)</w:t>
      </w:r>
    </w:p>
    <w:p w14:paraId="268C6F7C" w14:textId="77777777" w:rsidR="000F7448" w:rsidRDefault="00000000">
      <w:pPr>
        <w:pStyle w:val="Compact"/>
        <w:numPr>
          <w:ilvl w:val="0"/>
          <w:numId w:val="75"/>
        </w:numPr>
      </w:pPr>
      <w:r>
        <w:t>Quest manifestation galleries anchor specific results (concrete, temporary)</w:t>
      </w:r>
    </w:p>
    <w:p w14:paraId="749DAAF4" w14:textId="77777777" w:rsidR="000F7448" w:rsidRDefault="00000000">
      <w:pPr>
        <w:pStyle w:val="Compact"/>
        <w:numPr>
          <w:ilvl w:val="0"/>
          <w:numId w:val="75"/>
        </w:numPr>
      </w:pPr>
      <w:r>
        <w:t>When a Quest completes, it archives—but the Category remains, ready for your next Quest</w:t>
      </w:r>
    </w:p>
    <w:p w14:paraId="5FB45AB5" w14:textId="77777777" w:rsidR="000F7448" w:rsidRDefault="00000000" w:rsidP="00F24533">
      <w:pPr>
        <w:pStyle w:val="Heading4"/>
      </w:pPr>
      <w:r>
        <w:t>Quest Ideas: Capturing Your Dreams Before They Fade</w:t>
      </w:r>
    </w:p>
    <w:p w14:paraId="2508CC90" w14:textId="77777777" w:rsidR="000F7448" w:rsidRDefault="00000000">
      <w:pPr>
        <w:pStyle w:val="FirstParagraph"/>
      </w:pPr>
      <w:r>
        <w:rPr>
          <w:b/>
          <w:bCs/>
        </w:rPr>
        <w:t>The Power of the Brain Dump</w:t>
      </w:r>
    </w:p>
    <w:p w14:paraId="5D9C7EFC" w14:textId="77777777" w:rsidR="000F7448" w:rsidRDefault="00000000">
      <w:pPr>
        <w:pStyle w:val="BodyText"/>
      </w:pPr>
      <w:r>
        <w:t>Your mind is full of dreams, transformations you want to pursue, goals that excite you—but without a capture system, they fade. Quest Ideas is your holding space for every transformation you might want to pursue, before you're ready to fully commit.</w:t>
      </w:r>
    </w:p>
    <w:p w14:paraId="57C07F1C" w14:textId="77777777" w:rsidR="000F7448" w:rsidRDefault="00000000">
      <w:pPr>
        <w:pStyle w:val="BodyText"/>
      </w:pPr>
      <w:r>
        <w:rPr>
          <w:b/>
          <w:bCs/>
        </w:rPr>
        <w:t>How Quest Ideas Work:</w:t>
      </w:r>
    </w:p>
    <w:p w14:paraId="0ED92ECA" w14:textId="77777777" w:rsidR="000F7448" w:rsidRDefault="00000000">
      <w:pPr>
        <w:numPr>
          <w:ilvl w:val="0"/>
          <w:numId w:val="76"/>
        </w:numPr>
      </w:pPr>
      <w:r>
        <w:rPr>
          <w:b/>
          <w:bCs/>
        </w:rPr>
        <w:t>Rapid Capture</w:t>
      </w:r>
      <w:r>
        <w:t xml:space="preserve"> - The moment inspiration strikes, capture it as a Quest Idea</w:t>
      </w:r>
    </w:p>
    <w:p w14:paraId="3CE4B826" w14:textId="77777777" w:rsidR="000F7448" w:rsidRDefault="00000000">
      <w:pPr>
        <w:pStyle w:val="Compact"/>
        <w:numPr>
          <w:ilvl w:val="1"/>
          <w:numId w:val="77"/>
        </w:numPr>
      </w:pPr>
      <w:r>
        <w:t>"Write and publish my first book"</w:t>
      </w:r>
    </w:p>
    <w:p w14:paraId="2D796F8F" w14:textId="77777777" w:rsidR="000F7448" w:rsidRDefault="00000000">
      <w:pPr>
        <w:pStyle w:val="Compact"/>
        <w:numPr>
          <w:ilvl w:val="1"/>
          <w:numId w:val="77"/>
        </w:numPr>
      </w:pPr>
      <w:r>
        <w:t>"Achieve financial freedom with $10K/month passive income"</w:t>
      </w:r>
    </w:p>
    <w:p w14:paraId="26B98E0D" w14:textId="77777777" w:rsidR="000F7448" w:rsidRDefault="00000000">
      <w:pPr>
        <w:pStyle w:val="Compact"/>
        <w:numPr>
          <w:ilvl w:val="1"/>
          <w:numId w:val="77"/>
        </w:numPr>
      </w:pPr>
      <w:r>
        <w:t>"Transform my marriage through intensive therapy program"</w:t>
      </w:r>
    </w:p>
    <w:p w14:paraId="378B5F0A" w14:textId="77777777" w:rsidR="000F7448" w:rsidRDefault="00000000">
      <w:pPr>
        <w:pStyle w:val="Compact"/>
        <w:numPr>
          <w:ilvl w:val="1"/>
          <w:numId w:val="77"/>
        </w:numPr>
      </w:pPr>
      <w:r>
        <w:t>"Learn Spanish fluently"</w:t>
      </w:r>
    </w:p>
    <w:p w14:paraId="78C9E60F" w14:textId="77777777" w:rsidR="000F7448" w:rsidRDefault="00000000">
      <w:pPr>
        <w:pStyle w:val="Compact"/>
        <w:numPr>
          <w:ilvl w:val="1"/>
          <w:numId w:val="77"/>
        </w:numPr>
      </w:pPr>
      <w:r>
        <w:t>"Build the body I had at 25"</w:t>
      </w:r>
    </w:p>
    <w:p w14:paraId="748BCF13" w14:textId="77777777" w:rsidR="000F7448" w:rsidRDefault="00000000">
      <w:pPr>
        <w:numPr>
          <w:ilvl w:val="0"/>
          <w:numId w:val="76"/>
        </w:numPr>
      </w:pPr>
      <w:r>
        <w:rPr>
          <w:b/>
          <w:bCs/>
        </w:rPr>
        <w:t>No Pressure</w:t>
      </w:r>
      <w:r>
        <w:t xml:space="preserve"> - Ideas sit in your Quest Ideas list with zero obligation</w:t>
      </w:r>
    </w:p>
    <w:p w14:paraId="3293EEE2" w14:textId="77777777" w:rsidR="000F7448" w:rsidRDefault="00000000">
      <w:pPr>
        <w:pStyle w:val="Compact"/>
        <w:numPr>
          <w:ilvl w:val="1"/>
          <w:numId w:val="78"/>
        </w:numPr>
      </w:pPr>
      <w:r>
        <w:t>Not every idea needs to become an active Quest</w:t>
      </w:r>
    </w:p>
    <w:p w14:paraId="70402BFD" w14:textId="77777777" w:rsidR="000F7448" w:rsidRDefault="00000000">
      <w:pPr>
        <w:pStyle w:val="Compact"/>
        <w:numPr>
          <w:ilvl w:val="1"/>
          <w:numId w:val="78"/>
        </w:numPr>
      </w:pPr>
      <w:r>
        <w:t>Some ideas will fade in importance—that's fine</w:t>
      </w:r>
    </w:p>
    <w:p w14:paraId="68E48B95" w14:textId="77777777" w:rsidR="000F7448" w:rsidRDefault="00000000">
      <w:pPr>
        <w:pStyle w:val="Compact"/>
        <w:numPr>
          <w:ilvl w:val="1"/>
          <w:numId w:val="78"/>
        </w:numPr>
      </w:pPr>
      <w:r>
        <w:t>Some will grow more compelling over time</w:t>
      </w:r>
    </w:p>
    <w:p w14:paraId="22CBCAF1" w14:textId="77777777" w:rsidR="000F7448" w:rsidRDefault="00000000">
      <w:pPr>
        <w:pStyle w:val="Compact"/>
        <w:numPr>
          <w:ilvl w:val="1"/>
          <w:numId w:val="78"/>
        </w:numPr>
      </w:pPr>
      <w:r>
        <w:t>You're simply giving yourself permission to dream</w:t>
      </w:r>
    </w:p>
    <w:p w14:paraId="7F354408" w14:textId="77777777" w:rsidR="000F7448" w:rsidRDefault="00000000">
      <w:pPr>
        <w:numPr>
          <w:ilvl w:val="0"/>
          <w:numId w:val="76"/>
        </w:numPr>
      </w:pPr>
      <w:r>
        <w:rPr>
          <w:b/>
          <w:bCs/>
        </w:rPr>
        <w:t>Browse and Reflect</w:t>
      </w:r>
      <w:r>
        <w:t xml:space="preserve"> - Regularly review your Quest Ideas</w:t>
      </w:r>
    </w:p>
    <w:p w14:paraId="397FE7DC" w14:textId="77777777" w:rsidR="000F7448" w:rsidRDefault="00000000">
      <w:pPr>
        <w:pStyle w:val="Compact"/>
        <w:numPr>
          <w:ilvl w:val="1"/>
          <w:numId w:val="79"/>
        </w:numPr>
      </w:pPr>
      <w:r>
        <w:t>Which ones still excite you months later? (Those have staying power)</w:t>
      </w:r>
    </w:p>
    <w:p w14:paraId="7AEEAD9F" w14:textId="77777777" w:rsidR="000F7448" w:rsidRDefault="00000000">
      <w:pPr>
        <w:pStyle w:val="Compact"/>
        <w:numPr>
          <w:ilvl w:val="1"/>
          <w:numId w:val="79"/>
        </w:numPr>
      </w:pPr>
      <w:r>
        <w:t>Which ones align with your Life Purpose and Values?</w:t>
      </w:r>
    </w:p>
    <w:p w14:paraId="3187B0A3" w14:textId="77777777" w:rsidR="000F7448" w:rsidRDefault="00000000">
      <w:pPr>
        <w:pStyle w:val="Compact"/>
        <w:numPr>
          <w:ilvl w:val="1"/>
          <w:numId w:val="79"/>
        </w:numPr>
      </w:pPr>
      <w:r>
        <w:t>Which one, if accomplished, would have the biggest positive impact on your life right now?</w:t>
      </w:r>
    </w:p>
    <w:p w14:paraId="3D902B11" w14:textId="77777777" w:rsidR="000F7448" w:rsidRDefault="00000000">
      <w:pPr>
        <w:numPr>
          <w:ilvl w:val="0"/>
          <w:numId w:val="76"/>
        </w:numPr>
      </w:pPr>
      <w:r>
        <w:rPr>
          <w:b/>
          <w:bCs/>
        </w:rPr>
        <w:t>Activate When Ready</w:t>
      </w:r>
      <w:r>
        <w:t xml:space="preserve"> - When you're ready to fully commit, promote an Idea to Active Quest</w:t>
      </w:r>
    </w:p>
    <w:p w14:paraId="5ED0FA73" w14:textId="77777777" w:rsidR="000F7448" w:rsidRDefault="00000000">
      <w:pPr>
        <w:pStyle w:val="Compact"/>
        <w:numPr>
          <w:ilvl w:val="1"/>
          <w:numId w:val="80"/>
        </w:numPr>
      </w:pPr>
      <w:r>
        <w:t>This is when you build out the full RPM framework</w:t>
      </w:r>
    </w:p>
    <w:p w14:paraId="1224EE5D" w14:textId="77777777" w:rsidR="000F7448" w:rsidRDefault="00000000">
      <w:pPr>
        <w:pStyle w:val="Compact"/>
        <w:numPr>
          <w:ilvl w:val="1"/>
          <w:numId w:val="80"/>
        </w:numPr>
      </w:pPr>
      <w:r>
        <w:t>Add Vision &amp; Results, Purpose, Massive Action Plan</w:t>
      </w:r>
    </w:p>
    <w:p w14:paraId="2DD91E6F" w14:textId="77777777" w:rsidR="000F7448" w:rsidRDefault="00000000">
      <w:pPr>
        <w:pStyle w:val="Compact"/>
        <w:numPr>
          <w:ilvl w:val="1"/>
          <w:numId w:val="80"/>
        </w:numPr>
      </w:pPr>
      <w:r>
        <w:t>Assign it to a Life Blueprint Category</w:t>
      </w:r>
    </w:p>
    <w:p w14:paraId="7D714816" w14:textId="77777777" w:rsidR="000F7448" w:rsidRDefault="00000000">
      <w:pPr>
        <w:pStyle w:val="Compact"/>
        <w:numPr>
          <w:ilvl w:val="1"/>
          <w:numId w:val="80"/>
        </w:numPr>
      </w:pPr>
      <w:r>
        <w:t>Launch with full support systems</w:t>
      </w:r>
    </w:p>
    <w:p w14:paraId="7DE763EE" w14:textId="77777777" w:rsidR="000F7448" w:rsidRDefault="00000000">
      <w:pPr>
        <w:pStyle w:val="FirstParagraph"/>
      </w:pPr>
      <w:r>
        <w:rPr>
          <w:b/>
          <w:bCs/>
        </w:rPr>
        <w:t>Why This Matters:</w:t>
      </w:r>
    </w:p>
    <w:p w14:paraId="30F1AFE7" w14:textId="77777777" w:rsidR="000F7448" w:rsidRDefault="00000000">
      <w:pPr>
        <w:pStyle w:val="BodyText"/>
      </w:pPr>
      <w:r>
        <w:lastRenderedPageBreak/>
        <w:t>Most people never accomplish their dreams because they either (a) forget them entirely, or (b) feel overwhelmed trying to pursue too many goals simultaneously. Quest Ideas solves both problems:</w:t>
      </w:r>
    </w:p>
    <w:p w14:paraId="42F5EFEF" w14:textId="77777777" w:rsidR="000F7448" w:rsidRDefault="00000000">
      <w:pPr>
        <w:pStyle w:val="Compact"/>
        <w:numPr>
          <w:ilvl w:val="0"/>
          <w:numId w:val="81"/>
        </w:numPr>
      </w:pPr>
      <w:r>
        <w:rPr>
          <w:b/>
          <w:bCs/>
        </w:rPr>
        <w:t>Prevents Dream Death</w:t>
      </w:r>
      <w:r>
        <w:t>: Your aspirations are safely captured, waiting for their moment</w:t>
      </w:r>
    </w:p>
    <w:p w14:paraId="70027472" w14:textId="77777777" w:rsidR="000F7448" w:rsidRDefault="00000000">
      <w:pPr>
        <w:pStyle w:val="Compact"/>
        <w:numPr>
          <w:ilvl w:val="0"/>
          <w:numId w:val="81"/>
        </w:numPr>
      </w:pPr>
      <w:r>
        <w:rPr>
          <w:b/>
          <w:bCs/>
        </w:rPr>
        <w:t>Enables Focus</w:t>
      </w:r>
      <w:r>
        <w:t>: You can have 20+ Quest Ideas while actively pursuing only 2-3 Quests at a time</w:t>
      </w:r>
    </w:p>
    <w:p w14:paraId="293A2457" w14:textId="77777777" w:rsidR="000F7448" w:rsidRDefault="00000000">
      <w:pPr>
        <w:pStyle w:val="Compact"/>
        <w:numPr>
          <w:ilvl w:val="0"/>
          <w:numId w:val="81"/>
        </w:numPr>
      </w:pPr>
      <w:r>
        <w:rPr>
          <w:b/>
          <w:bCs/>
        </w:rPr>
        <w:t>Reveals Patterns</w:t>
      </w:r>
      <w:r>
        <w:t>: Over time, you'll see themes in what consistently excites you</w:t>
      </w:r>
    </w:p>
    <w:p w14:paraId="3690D8E0" w14:textId="77777777" w:rsidR="000F7448" w:rsidRDefault="00000000">
      <w:pPr>
        <w:pStyle w:val="Compact"/>
        <w:numPr>
          <w:ilvl w:val="0"/>
          <w:numId w:val="81"/>
        </w:numPr>
      </w:pPr>
      <w:r>
        <w:rPr>
          <w:b/>
          <w:bCs/>
        </w:rPr>
        <w:t>Reduces Guilt</w:t>
      </w:r>
      <w:r>
        <w:t>: Ideas you're not pursuing aren't forgotten—they're simply waiting</w:t>
      </w:r>
    </w:p>
    <w:p w14:paraId="6DDCD6D9" w14:textId="77777777" w:rsidR="000F7448" w:rsidRDefault="00000000">
      <w:pPr>
        <w:pStyle w:val="FirstParagraph"/>
      </w:pPr>
      <w:r>
        <w:rPr>
          <w:b/>
          <w:bCs/>
        </w:rPr>
        <w:t>From Idea to Active Quest</w:t>
      </w:r>
      <w:r>
        <w:t xml:space="preserve"> is a deliberate choice, a moment when you say: "This is my time for THIS transformation."</w:t>
      </w:r>
    </w:p>
    <w:p w14:paraId="4C2B3BFE" w14:textId="77777777" w:rsidR="000F7448" w:rsidRDefault="00000000" w:rsidP="00F24533">
      <w:pPr>
        <w:pStyle w:val="Heading4"/>
      </w:pPr>
      <w:r>
        <w:t>The RPM Framework: Results, Purpose, Massive Action Plan</w:t>
      </w:r>
    </w:p>
    <w:p w14:paraId="31A94E2D" w14:textId="77777777" w:rsidR="000F7448" w:rsidRDefault="00000000">
      <w:pPr>
        <w:pStyle w:val="FirstParagraph"/>
      </w:pPr>
      <w:r>
        <w:t>Tony Robbins' Rapid Planning Method is the engine that powers every HeroMind Quest. This isn't time management—it's a system of thinking that turns vague desires into inevitable achievements.</w:t>
      </w:r>
    </w:p>
    <w:p w14:paraId="4728D217" w14:textId="77777777" w:rsidR="000F7448" w:rsidRDefault="00000000">
      <w:pPr>
        <w:pStyle w:val="BodyText"/>
      </w:pPr>
      <w:r>
        <w:rPr>
          <w:b/>
          <w:bCs/>
        </w:rPr>
        <w:t>The Critical Sequence: R → P → MAP</w:t>
      </w:r>
    </w:p>
    <w:p w14:paraId="0410899C" w14:textId="77777777" w:rsidR="000F7448" w:rsidRDefault="00000000">
      <w:pPr>
        <w:pStyle w:val="BodyText"/>
      </w:pPr>
      <w:r>
        <w:t>The order matters profoundly. If you don't know what you want (Result), why you want it (Purpose), and then create a plan (MAP) in that exact sequence, your actions won't be sustainable through challenges.</w:t>
      </w:r>
    </w:p>
    <w:p w14:paraId="097BE391" w14:textId="77777777" w:rsidR="000F7448" w:rsidRDefault="00000000">
      <w:pPr>
        <w:pStyle w:val="BodyText"/>
      </w:pPr>
      <w:r>
        <w:rPr>
          <w:b/>
          <w:bCs/>
        </w:rPr>
        <w:t>R = Result (Vision &amp; Specific Measurable Outcome)</w:t>
      </w:r>
    </w:p>
    <w:p w14:paraId="70D5E67F" w14:textId="77777777" w:rsidR="000F7448" w:rsidRDefault="00000000">
      <w:pPr>
        <w:pStyle w:val="BodyText"/>
      </w:pPr>
      <w:r>
        <w:t xml:space="preserve">Before you ask "What do I need to do?", you must first answer: </w:t>
      </w:r>
      <w:r>
        <w:rPr>
          <w:b/>
          <w:bCs/>
        </w:rPr>
        <w:t>"What do I really want?"</w:t>
      </w:r>
    </w:p>
    <w:p w14:paraId="58F89883" w14:textId="77777777" w:rsidR="000F7448" w:rsidRDefault="00000000">
      <w:pPr>
        <w:pStyle w:val="BodyText"/>
      </w:pPr>
      <w:r>
        <w:t>This is where most people fail—they jump to tactics before clarifying the destination. HeroMind forces clarity:</w:t>
      </w:r>
    </w:p>
    <w:p w14:paraId="53FFB587" w14:textId="77777777" w:rsidR="000F7448" w:rsidRDefault="00000000">
      <w:pPr>
        <w:pStyle w:val="Compact"/>
        <w:numPr>
          <w:ilvl w:val="0"/>
          <w:numId w:val="82"/>
        </w:numPr>
      </w:pPr>
      <w:r>
        <w:rPr>
          <w:b/>
          <w:bCs/>
        </w:rPr>
        <w:t>Specific</w:t>
      </w:r>
      <w:r>
        <w:t>: Not "get healthy" but "Lose 30 pounds and fit comfortably in size 32 jeans"</w:t>
      </w:r>
    </w:p>
    <w:p w14:paraId="13E3D104" w14:textId="77777777" w:rsidR="000F7448" w:rsidRDefault="00000000">
      <w:pPr>
        <w:pStyle w:val="Compact"/>
        <w:numPr>
          <w:ilvl w:val="0"/>
          <w:numId w:val="82"/>
        </w:numPr>
      </w:pPr>
      <w:r>
        <w:rPr>
          <w:b/>
          <w:bCs/>
        </w:rPr>
        <w:t>Measurable</w:t>
      </w:r>
      <w:r>
        <w:t>: "Earn $120,000 in the next 12 months" (not "make more money")</w:t>
      </w:r>
    </w:p>
    <w:p w14:paraId="25D6392E" w14:textId="77777777" w:rsidR="000F7448" w:rsidRDefault="00000000">
      <w:pPr>
        <w:pStyle w:val="Compact"/>
        <w:numPr>
          <w:ilvl w:val="0"/>
          <w:numId w:val="82"/>
        </w:numPr>
      </w:pPr>
      <w:r>
        <w:rPr>
          <w:b/>
          <w:bCs/>
        </w:rPr>
        <w:t>Time-Bound</w:t>
      </w:r>
      <w:r>
        <w:t>: "Complete first draft of 80,000-word novel by December 31"</w:t>
      </w:r>
    </w:p>
    <w:p w14:paraId="265C726E" w14:textId="77777777" w:rsidR="000F7448" w:rsidRDefault="00000000">
      <w:pPr>
        <w:pStyle w:val="Compact"/>
        <w:numPr>
          <w:ilvl w:val="0"/>
          <w:numId w:val="82"/>
        </w:numPr>
      </w:pPr>
      <w:r>
        <w:rPr>
          <w:b/>
          <w:bCs/>
        </w:rPr>
        <w:t>Vivid</w:t>
      </w:r>
      <w:r>
        <w:t>: The clearer your brain sees the target, the easier it figures out how to get there</w:t>
      </w:r>
    </w:p>
    <w:p w14:paraId="439E9BD6" w14:textId="77777777" w:rsidR="000F7448" w:rsidRDefault="00000000">
      <w:pPr>
        <w:pStyle w:val="FirstParagraph"/>
      </w:pPr>
      <w:r>
        <w:t>Your Result is your target—the bullseye you're aiming for with laser focus.</w:t>
      </w:r>
    </w:p>
    <w:p w14:paraId="36CD2B39" w14:textId="77777777" w:rsidR="000F7448" w:rsidRDefault="00000000">
      <w:pPr>
        <w:pStyle w:val="BodyText"/>
      </w:pPr>
      <w:r>
        <w:rPr>
          <w:b/>
          <w:bCs/>
        </w:rPr>
        <w:t>P = Purpose (Why This Is a MUST, Not a Should)</w:t>
      </w:r>
    </w:p>
    <w:p w14:paraId="77FFF24F" w14:textId="77777777" w:rsidR="000F7448" w:rsidRDefault="00000000">
      <w:pPr>
        <w:pStyle w:val="BodyText"/>
      </w:pPr>
      <w:r>
        <w:t>This is your fuel. Without compelling reasons, you won't push through the inevitable obstacles.</w:t>
      </w:r>
    </w:p>
    <w:p w14:paraId="30FFC147" w14:textId="77777777" w:rsidR="000F7448" w:rsidRDefault="00000000">
      <w:pPr>
        <w:pStyle w:val="BodyText"/>
      </w:pPr>
      <w:r>
        <w:t xml:space="preserve">Purpose answers: </w:t>
      </w:r>
      <w:r>
        <w:rPr>
          <w:b/>
          <w:bCs/>
        </w:rPr>
        <w:t>"Why does this matter so deeply that I MUST accomplish it?"</w:t>
      </w:r>
    </w:p>
    <w:p w14:paraId="5EA68EF1" w14:textId="77777777" w:rsidR="000F7448" w:rsidRDefault="00000000">
      <w:pPr>
        <w:pStyle w:val="BodyText"/>
      </w:pPr>
      <w:r>
        <w:t>Here's where emotional quality transforms everything:</w:t>
      </w:r>
    </w:p>
    <w:p w14:paraId="36C69EB3" w14:textId="77777777" w:rsidR="000F7448" w:rsidRDefault="00000000">
      <w:pPr>
        <w:pStyle w:val="BodyText"/>
      </w:pPr>
      <w:r>
        <w:rPr>
          <w:b/>
          <w:bCs/>
        </w:rPr>
        <w:lastRenderedPageBreak/>
        <w:t>Trigger Words - Your Biochemical Fuel</w:t>
      </w:r>
    </w:p>
    <w:p w14:paraId="7CC3091F" w14:textId="77777777" w:rsidR="000F7448" w:rsidRDefault="00000000">
      <w:pPr>
        <w:pStyle w:val="BodyText"/>
      </w:pPr>
      <w:r>
        <w:t>Not all words are equal. Some words change your biochemistry and energy level—these are trigger words that make you feel alive, excited, unstoppable.</w:t>
      </w:r>
    </w:p>
    <w:p w14:paraId="6141F122" w14:textId="77777777" w:rsidR="000F7448" w:rsidRDefault="00000000">
      <w:pPr>
        <w:pStyle w:val="BodyText"/>
      </w:pPr>
      <w:r>
        <w:rPr>
          <w:i/>
          <w:iCs/>
        </w:rPr>
        <w:t>Example: Weight Loss Quest</w:t>
      </w:r>
    </w:p>
    <w:p w14:paraId="39CC7D65" w14:textId="77777777" w:rsidR="000F7448" w:rsidRDefault="00000000">
      <w:pPr>
        <w:pStyle w:val="BodyText"/>
      </w:pPr>
      <w:r>
        <w:rPr>
          <w:b/>
          <w:bCs/>
        </w:rPr>
        <w:t>Weak Purpose (No Energy):</w:t>
      </w:r>
    </w:p>
    <w:p w14:paraId="74F34F93" w14:textId="77777777" w:rsidR="000F7448" w:rsidRDefault="00000000">
      <w:pPr>
        <w:pStyle w:val="Compact"/>
        <w:numPr>
          <w:ilvl w:val="0"/>
          <w:numId w:val="83"/>
        </w:numPr>
      </w:pPr>
      <w:r>
        <w:t>"I should lose weight to be healthier"</w:t>
      </w:r>
    </w:p>
    <w:p w14:paraId="3540A9F9" w14:textId="77777777" w:rsidR="000F7448" w:rsidRDefault="00000000">
      <w:pPr>
        <w:pStyle w:val="Compact"/>
        <w:numPr>
          <w:ilvl w:val="0"/>
          <w:numId w:val="83"/>
        </w:numPr>
      </w:pPr>
      <w:r>
        <w:t>"It would be nice to feel better"</w:t>
      </w:r>
    </w:p>
    <w:p w14:paraId="0CC57AC5" w14:textId="77777777" w:rsidR="000F7448" w:rsidRDefault="00000000">
      <w:pPr>
        <w:pStyle w:val="FirstParagraph"/>
      </w:pPr>
      <w:r>
        <w:rPr>
          <w:b/>
          <w:bCs/>
        </w:rPr>
        <w:t>Powerful Purpose (High Energy with Trigger Words):</w:t>
      </w:r>
    </w:p>
    <w:p w14:paraId="0F038BB8" w14:textId="77777777" w:rsidR="000F7448" w:rsidRDefault="00000000">
      <w:pPr>
        <w:pStyle w:val="Compact"/>
        <w:numPr>
          <w:ilvl w:val="0"/>
          <w:numId w:val="84"/>
        </w:numPr>
      </w:pPr>
      <w:r>
        <w:t xml:space="preserve">"To feel </w:t>
      </w:r>
      <w:r>
        <w:rPr>
          <w:b/>
          <w:bCs/>
        </w:rPr>
        <w:t>SEXY</w:t>
      </w:r>
      <w:r>
        <w:t xml:space="preserve"> and </w:t>
      </w:r>
      <w:r>
        <w:rPr>
          <w:b/>
          <w:bCs/>
        </w:rPr>
        <w:t>HEAD-TURNING</w:t>
      </w:r>
      <w:r>
        <w:t xml:space="preserve"> when I walk on the beach this summer"</w:t>
      </w:r>
    </w:p>
    <w:p w14:paraId="1613D582" w14:textId="77777777" w:rsidR="000F7448" w:rsidRDefault="00000000">
      <w:pPr>
        <w:pStyle w:val="Compact"/>
        <w:numPr>
          <w:ilvl w:val="0"/>
          <w:numId w:val="84"/>
        </w:numPr>
      </w:pPr>
      <w:r>
        <w:t xml:space="preserve">"To have the </w:t>
      </w:r>
      <w:r>
        <w:rPr>
          <w:b/>
          <w:bCs/>
        </w:rPr>
        <w:t>ENERGY</w:t>
      </w:r>
      <w:r>
        <w:t xml:space="preserve"> and </w:t>
      </w:r>
      <w:r>
        <w:rPr>
          <w:b/>
          <w:bCs/>
        </w:rPr>
        <w:t>VITALITY</w:t>
      </w:r>
      <w:r>
        <w:t xml:space="preserve"> to play intensely with my kids without getting winded"</w:t>
      </w:r>
    </w:p>
    <w:p w14:paraId="11F29088" w14:textId="77777777" w:rsidR="000F7448" w:rsidRDefault="00000000">
      <w:pPr>
        <w:pStyle w:val="Compact"/>
        <w:numPr>
          <w:ilvl w:val="0"/>
          <w:numId w:val="84"/>
        </w:numPr>
      </w:pPr>
      <w:r>
        <w:t xml:space="preserve">"To look in the mirror and feel </w:t>
      </w:r>
      <w:r>
        <w:rPr>
          <w:b/>
          <w:bCs/>
        </w:rPr>
        <w:t>PROUD</w:t>
      </w:r>
      <w:r>
        <w:t xml:space="preserve"> and </w:t>
      </w:r>
      <w:r>
        <w:rPr>
          <w:b/>
          <w:bCs/>
        </w:rPr>
        <w:t>CONFIDENT</w:t>
      </w:r>
      <w:r>
        <w:t xml:space="preserve"> instead of disappointed"</w:t>
      </w:r>
    </w:p>
    <w:p w14:paraId="219F5CA4" w14:textId="77777777" w:rsidR="000F7448" w:rsidRDefault="00000000">
      <w:pPr>
        <w:pStyle w:val="Compact"/>
        <w:numPr>
          <w:ilvl w:val="0"/>
          <w:numId w:val="84"/>
        </w:numPr>
      </w:pPr>
      <w:r>
        <w:t xml:space="preserve">"To prove to myself I'm </w:t>
      </w:r>
      <w:r>
        <w:rPr>
          <w:b/>
          <w:bCs/>
        </w:rPr>
        <w:t>UNSTOPPABLE</w:t>
      </w:r>
      <w:r>
        <w:t xml:space="preserve"> and can achieve anything I set my mind to"</w:t>
      </w:r>
    </w:p>
    <w:p w14:paraId="79B1D1FF" w14:textId="77777777" w:rsidR="000F7448" w:rsidRDefault="00000000">
      <w:pPr>
        <w:pStyle w:val="FirstParagraph"/>
      </w:pPr>
      <w:r>
        <w:t>Notice the trigger words: SEXY, HEAD-TURNING, ENERGY, VITALITY, PROUD, CONFIDENT, UNSTOPPABLE</w:t>
      </w:r>
    </w:p>
    <w:p w14:paraId="35D21C59" w14:textId="77777777" w:rsidR="000F7448" w:rsidRDefault="00000000">
      <w:pPr>
        <w:pStyle w:val="BodyText"/>
      </w:pPr>
      <w:r>
        <w:t>These aren't just descriptive—they generate elevated emotions that drive action.</w:t>
      </w:r>
    </w:p>
    <w:p w14:paraId="58964DC9" w14:textId="77777777" w:rsidR="000F7448" w:rsidRDefault="00000000">
      <w:pPr>
        <w:pStyle w:val="BodyText"/>
      </w:pPr>
      <w:r>
        <w:rPr>
          <w:b/>
          <w:bCs/>
        </w:rPr>
        <w:t>Finding Your Trigger Words:</w:t>
      </w:r>
    </w:p>
    <w:p w14:paraId="1932EE7D" w14:textId="77777777" w:rsidR="000F7448" w:rsidRDefault="00000000">
      <w:pPr>
        <w:pStyle w:val="BodyText"/>
      </w:pPr>
      <w:r>
        <w:t>When defining your Quest Purpose, HeroMind prompts you:</w:t>
      </w:r>
    </w:p>
    <w:p w14:paraId="51F3FC6A" w14:textId="77777777" w:rsidR="000F7448" w:rsidRDefault="00000000">
      <w:pPr>
        <w:pStyle w:val="Compact"/>
        <w:numPr>
          <w:ilvl w:val="0"/>
          <w:numId w:val="85"/>
        </w:numPr>
      </w:pPr>
      <w:r>
        <w:t>What words make you crazy with excitement about this goal?</w:t>
      </w:r>
    </w:p>
    <w:p w14:paraId="18274188" w14:textId="77777777" w:rsidR="000F7448" w:rsidRDefault="00000000">
      <w:pPr>
        <w:pStyle w:val="Compact"/>
        <w:numPr>
          <w:ilvl w:val="0"/>
          <w:numId w:val="85"/>
        </w:numPr>
      </w:pPr>
      <w:r>
        <w:t>What emotional states do you crave that this Quest will deliver?</w:t>
      </w:r>
    </w:p>
    <w:p w14:paraId="3509BBC6" w14:textId="77777777" w:rsidR="000F7448" w:rsidRDefault="00000000">
      <w:pPr>
        <w:pStyle w:val="Compact"/>
        <w:numPr>
          <w:ilvl w:val="0"/>
          <w:numId w:val="85"/>
        </w:numPr>
      </w:pPr>
      <w:r>
        <w:t>If this Quest were already complete, how would you feel? (Use those feeling-words as triggers)</w:t>
      </w:r>
    </w:p>
    <w:p w14:paraId="51756BB4" w14:textId="77777777" w:rsidR="000F7448" w:rsidRDefault="00000000">
      <w:pPr>
        <w:pStyle w:val="FirstParagraph"/>
      </w:pPr>
      <w:r>
        <w:t>The emotional quality of your purpose makes your quest not only sustainable but powerful. Where focus goes, energy flows—and trigger words create the energy.</w:t>
      </w:r>
    </w:p>
    <w:p w14:paraId="20B1AAE4" w14:textId="77777777" w:rsidR="000F7448" w:rsidRDefault="00000000">
      <w:pPr>
        <w:pStyle w:val="BodyText"/>
      </w:pPr>
      <w:r>
        <w:rPr>
          <w:b/>
          <w:bCs/>
        </w:rPr>
        <w:t>MAP = Massive Action Plan (Not Just One or Two Things—Brainstorm EVERYTHING)</w:t>
      </w:r>
    </w:p>
    <w:p w14:paraId="5AF59FC7" w14:textId="77777777" w:rsidR="000F7448" w:rsidRDefault="00000000">
      <w:pPr>
        <w:pStyle w:val="BodyText"/>
      </w:pPr>
      <w:r>
        <w:t xml:space="preserve">Now and only now, with crystal-clear Result and emotionally-compelling Purpose, you ask: </w:t>
      </w:r>
      <w:r>
        <w:rPr>
          <w:b/>
          <w:bCs/>
        </w:rPr>
        <w:t>"What do I need to do?"</w:t>
      </w:r>
    </w:p>
    <w:p w14:paraId="1BFF82EA" w14:textId="77777777" w:rsidR="000F7448" w:rsidRDefault="00000000">
      <w:pPr>
        <w:pStyle w:val="BodyText"/>
      </w:pPr>
      <w:r>
        <w:t>This is where HeroMind's Quest system shines—your MAP isn't a simple to-do list. It's a complete ecosystem:</w:t>
      </w:r>
    </w:p>
    <w:p w14:paraId="344E1AE2" w14:textId="77777777" w:rsidR="000F7448" w:rsidRDefault="00000000">
      <w:pPr>
        <w:pStyle w:val="BodyText"/>
      </w:pPr>
      <w:r>
        <w:rPr>
          <w:b/>
          <w:bCs/>
        </w:rPr>
        <w:t>Quest Routines (Daily/Weekly Tactical Habits)</w:t>
      </w:r>
    </w:p>
    <w:p w14:paraId="336A1BB5" w14:textId="77777777" w:rsidR="000F7448" w:rsidRDefault="00000000">
      <w:pPr>
        <w:pStyle w:val="BodyText"/>
      </w:pPr>
      <w:r>
        <w:t>These are the repeating practices specific to THIS Quest that compound into transformation:</w:t>
      </w:r>
    </w:p>
    <w:p w14:paraId="08B5ACCC" w14:textId="77777777" w:rsidR="000F7448" w:rsidRDefault="00000000">
      <w:pPr>
        <w:pStyle w:val="BodyText"/>
      </w:pPr>
      <w:r>
        <w:rPr>
          <w:i/>
          <w:iCs/>
        </w:rPr>
        <w:lastRenderedPageBreak/>
        <w:t>Weight Loss Quest Example:</w:t>
      </w:r>
    </w:p>
    <w:p w14:paraId="3CB2D0DF" w14:textId="77777777" w:rsidR="000F7448" w:rsidRDefault="00000000">
      <w:pPr>
        <w:pStyle w:val="Compact"/>
        <w:numPr>
          <w:ilvl w:val="0"/>
          <w:numId w:val="86"/>
        </w:numPr>
      </w:pPr>
      <w:r>
        <w:t>Track macros/calories daily</w:t>
      </w:r>
    </w:p>
    <w:p w14:paraId="3303CEC8" w14:textId="77777777" w:rsidR="000F7448" w:rsidRDefault="00000000">
      <w:pPr>
        <w:pStyle w:val="Compact"/>
        <w:numPr>
          <w:ilvl w:val="0"/>
          <w:numId w:val="86"/>
        </w:numPr>
      </w:pPr>
      <w:r>
        <w:t>10,000 steps 6 days/week</w:t>
      </w:r>
    </w:p>
    <w:p w14:paraId="3420AB58" w14:textId="77777777" w:rsidR="000F7448" w:rsidRDefault="00000000">
      <w:pPr>
        <w:pStyle w:val="Compact"/>
        <w:numPr>
          <w:ilvl w:val="0"/>
          <w:numId w:val="86"/>
        </w:numPr>
      </w:pPr>
      <w:r>
        <w:t>Strength training 4x/week</w:t>
      </w:r>
    </w:p>
    <w:p w14:paraId="645A1CE4" w14:textId="77777777" w:rsidR="000F7448" w:rsidRDefault="00000000">
      <w:pPr>
        <w:pStyle w:val="Compact"/>
        <w:numPr>
          <w:ilvl w:val="0"/>
          <w:numId w:val="86"/>
        </w:numPr>
      </w:pPr>
      <w:r>
        <w:t>Meal prep every Sunday</w:t>
      </w:r>
    </w:p>
    <w:p w14:paraId="7013536E" w14:textId="77777777" w:rsidR="000F7448" w:rsidRDefault="00000000">
      <w:pPr>
        <w:pStyle w:val="Compact"/>
        <w:numPr>
          <w:ilvl w:val="0"/>
          <w:numId w:val="86"/>
        </w:numPr>
      </w:pPr>
      <w:r>
        <w:t>Weekly progress photos</w:t>
      </w:r>
    </w:p>
    <w:p w14:paraId="3074A5C9" w14:textId="77777777" w:rsidR="000F7448" w:rsidRDefault="00000000">
      <w:pPr>
        <w:pStyle w:val="Compact"/>
        <w:numPr>
          <w:ilvl w:val="0"/>
          <w:numId w:val="86"/>
        </w:numPr>
      </w:pPr>
      <w:r>
        <w:t>Daily weight tracking</w:t>
      </w:r>
    </w:p>
    <w:p w14:paraId="0608EF68" w14:textId="77777777" w:rsidR="000F7448" w:rsidRDefault="00000000">
      <w:pPr>
        <w:pStyle w:val="FirstParagraph"/>
      </w:pPr>
      <w:r>
        <w:t>When the Quest completes, these routines typically stop (unlike Category Routines which continue).</w:t>
      </w:r>
    </w:p>
    <w:p w14:paraId="1FD52507" w14:textId="77777777" w:rsidR="000F7448" w:rsidRDefault="00000000">
      <w:pPr>
        <w:pStyle w:val="BodyText"/>
      </w:pPr>
      <w:r>
        <w:rPr>
          <w:b/>
          <w:bCs/>
        </w:rPr>
        <w:t>Tasks (One-Time Actions)</w:t>
      </w:r>
    </w:p>
    <w:p w14:paraId="4EFA3284" w14:textId="77777777" w:rsidR="000F7448" w:rsidRDefault="00000000">
      <w:pPr>
        <w:pStyle w:val="BodyText"/>
      </w:pPr>
      <w:r>
        <w:t>Specific actions that move the Quest forward:</w:t>
      </w:r>
    </w:p>
    <w:p w14:paraId="6F70DBE6" w14:textId="77777777" w:rsidR="000F7448" w:rsidRDefault="00000000">
      <w:pPr>
        <w:pStyle w:val="Compact"/>
        <w:numPr>
          <w:ilvl w:val="0"/>
          <w:numId w:val="87"/>
        </w:numPr>
      </w:pPr>
      <w:r>
        <w:t>Research and hire personal trainer</w:t>
      </w:r>
    </w:p>
    <w:p w14:paraId="57B1009D" w14:textId="77777777" w:rsidR="000F7448" w:rsidRDefault="00000000">
      <w:pPr>
        <w:pStyle w:val="Compact"/>
        <w:numPr>
          <w:ilvl w:val="0"/>
          <w:numId w:val="87"/>
        </w:numPr>
      </w:pPr>
      <w:r>
        <w:t>Buy food scale and meal prep containers</w:t>
      </w:r>
    </w:p>
    <w:p w14:paraId="3C715CD4" w14:textId="77777777" w:rsidR="000F7448" w:rsidRDefault="00000000">
      <w:pPr>
        <w:pStyle w:val="Compact"/>
        <w:numPr>
          <w:ilvl w:val="0"/>
          <w:numId w:val="87"/>
        </w:numPr>
      </w:pPr>
      <w:r>
        <w:t>Schedule doctor appointment for health metrics baseline</w:t>
      </w:r>
    </w:p>
    <w:p w14:paraId="64030A07" w14:textId="77777777" w:rsidR="000F7448" w:rsidRDefault="00000000">
      <w:pPr>
        <w:pStyle w:val="Compact"/>
        <w:numPr>
          <w:ilvl w:val="0"/>
          <w:numId w:val="87"/>
        </w:numPr>
      </w:pPr>
      <w:r>
        <w:t>Join gym or set up home workout space</w:t>
      </w:r>
    </w:p>
    <w:p w14:paraId="63A4A6A7" w14:textId="77777777" w:rsidR="000F7448" w:rsidRDefault="00000000">
      <w:pPr>
        <w:pStyle w:val="Compact"/>
        <w:numPr>
          <w:ilvl w:val="0"/>
          <w:numId w:val="87"/>
        </w:numPr>
      </w:pPr>
      <w:r>
        <w:t>Create meal plan template</w:t>
      </w:r>
    </w:p>
    <w:p w14:paraId="3E9A3507" w14:textId="77777777" w:rsidR="000F7448" w:rsidRDefault="00000000">
      <w:pPr>
        <w:pStyle w:val="Compact"/>
        <w:numPr>
          <w:ilvl w:val="0"/>
          <w:numId w:val="87"/>
        </w:numPr>
      </w:pPr>
      <w:r>
        <w:t>Order healthy meal delivery for first week</w:t>
      </w:r>
    </w:p>
    <w:p w14:paraId="3CF117A6" w14:textId="77777777" w:rsidR="000F7448" w:rsidRDefault="00000000">
      <w:pPr>
        <w:pStyle w:val="FirstParagraph"/>
      </w:pPr>
      <w:r>
        <w:rPr>
          <w:b/>
          <w:bCs/>
        </w:rPr>
        <w:t>Milestones (Progress Celebrations)</w:t>
      </w:r>
    </w:p>
    <w:p w14:paraId="08250770" w14:textId="77777777" w:rsidR="000F7448" w:rsidRDefault="00000000">
      <w:pPr>
        <w:pStyle w:val="BodyText"/>
      </w:pPr>
      <w:r>
        <w:t>Checkpoints that maintain momentum:</w:t>
      </w:r>
    </w:p>
    <w:p w14:paraId="0F9AF5C8" w14:textId="77777777" w:rsidR="000F7448" w:rsidRDefault="00000000">
      <w:pPr>
        <w:pStyle w:val="Compact"/>
        <w:numPr>
          <w:ilvl w:val="0"/>
          <w:numId w:val="88"/>
        </w:numPr>
      </w:pPr>
      <w:r>
        <w:t>Lost first 5 pounds</w:t>
      </w:r>
    </w:p>
    <w:p w14:paraId="46D3C5EF" w14:textId="77777777" w:rsidR="000F7448" w:rsidRDefault="00000000">
      <w:pPr>
        <w:pStyle w:val="Compact"/>
        <w:numPr>
          <w:ilvl w:val="0"/>
          <w:numId w:val="88"/>
        </w:numPr>
      </w:pPr>
      <w:r>
        <w:t>Completed first month of consistent training</w:t>
      </w:r>
    </w:p>
    <w:p w14:paraId="455D3837" w14:textId="77777777" w:rsidR="000F7448" w:rsidRDefault="00000000">
      <w:pPr>
        <w:pStyle w:val="Compact"/>
        <w:numPr>
          <w:ilvl w:val="0"/>
          <w:numId w:val="88"/>
        </w:numPr>
      </w:pPr>
      <w:r>
        <w:t>Down one full clothing size</w:t>
      </w:r>
    </w:p>
    <w:p w14:paraId="24428061" w14:textId="77777777" w:rsidR="000F7448" w:rsidRDefault="00000000">
      <w:pPr>
        <w:pStyle w:val="Compact"/>
        <w:numPr>
          <w:ilvl w:val="0"/>
          <w:numId w:val="88"/>
        </w:numPr>
      </w:pPr>
      <w:r>
        <w:t>Hit 15 pounds lost (halfway)</w:t>
      </w:r>
    </w:p>
    <w:p w14:paraId="2643E062" w14:textId="77777777" w:rsidR="000F7448" w:rsidRDefault="00000000">
      <w:pPr>
        <w:pStyle w:val="Compact"/>
        <w:numPr>
          <w:ilvl w:val="0"/>
          <w:numId w:val="88"/>
        </w:numPr>
      </w:pPr>
      <w:r>
        <w:t>Completed 8 weeks without missing a workout</w:t>
      </w:r>
    </w:p>
    <w:p w14:paraId="1503CC99" w14:textId="77777777" w:rsidR="000F7448" w:rsidRDefault="00000000">
      <w:pPr>
        <w:pStyle w:val="Compact"/>
        <w:numPr>
          <w:ilvl w:val="0"/>
          <w:numId w:val="88"/>
        </w:numPr>
      </w:pPr>
      <w:r>
        <w:t>Reached goal weight</w:t>
      </w:r>
    </w:p>
    <w:p w14:paraId="4DCCB783" w14:textId="77777777" w:rsidR="000F7448" w:rsidRDefault="00000000">
      <w:pPr>
        <w:pStyle w:val="FirstParagraph"/>
      </w:pPr>
      <w:r>
        <w:rPr>
          <w:b/>
          <w:bCs/>
        </w:rPr>
        <w:t>Supporting Goals</w:t>
      </w:r>
    </w:p>
    <w:p w14:paraId="41A903B1" w14:textId="77777777" w:rsidR="000F7448" w:rsidRDefault="00000000">
      <w:pPr>
        <w:pStyle w:val="BodyText"/>
      </w:pPr>
      <w:r>
        <w:t>Smaller achievements that ladder up to your primary result:</w:t>
      </w:r>
    </w:p>
    <w:p w14:paraId="0BFF74BF" w14:textId="77777777" w:rsidR="000F7448" w:rsidRDefault="00000000">
      <w:pPr>
        <w:pStyle w:val="Compact"/>
        <w:numPr>
          <w:ilvl w:val="0"/>
          <w:numId w:val="89"/>
        </w:numPr>
      </w:pPr>
      <w:r>
        <w:t>Primary: "Lose 30 pounds by June 1"</w:t>
      </w:r>
    </w:p>
    <w:p w14:paraId="622E75E3" w14:textId="77777777" w:rsidR="000F7448" w:rsidRDefault="00000000">
      <w:pPr>
        <w:pStyle w:val="Compact"/>
        <w:numPr>
          <w:ilvl w:val="0"/>
          <w:numId w:val="89"/>
        </w:numPr>
      </w:pPr>
      <w:r>
        <w:t>Supporting: "Establish consistent meal prep routine"</w:t>
      </w:r>
    </w:p>
    <w:p w14:paraId="2B6D6FA4" w14:textId="77777777" w:rsidR="000F7448" w:rsidRDefault="00000000">
      <w:pPr>
        <w:pStyle w:val="Compact"/>
        <w:numPr>
          <w:ilvl w:val="0"/>
          <w:numId w:val="89"/>
        </w:numPr>
      </w:pPr>
      <w:r>
        <w:t>Supporting: "Build strength to do 10 unassisted pull-ups"</w:t>
      </w:r>
    </w:p>
    <w:p w14:paraId="2060A8D1" w14:textId="77777777" w:rsidR="000F7448" w:rsidRDefault="00000000">
      <w:pPr>
        <w:pStyle w:val="Compact"/>
        <w:numPr>
          <w:ilvl w:val="0"/>
          <w:numId w:val="89"/>
        </w:numPr>
      </w:pPr>
      <w:r>
        <w:t>Supporting: "Reduce body fat percentage to 15%"</w:t>
      </w:r>
    </w:p>
    <w:p w14:paraId="37392348" w14:textId="77777777" w:rsidR="000F7448" w:rsidRDefault="00000000">
      <w:pPr>
        <w:pStyle w:val="FirstParagraph"/>
      </w:pPr>
      <w:r>
        <w:rPr>
          <w:b/>
          <w:bCs/>
        </w:rPr>
        <w:t>Hero Council (AI Mentors)</w:t>
      </w:r>
    </w:p>
    <w:p w14:paraId="260B5454" w14:textId="77777777" w:rsidR="000F7448" w:rsidRDefault="00000000">
      <w:pPr>
        <w:pStyle w:val="BodyText"/>
      </w:pPr>
      <w:r>
        <w:lastRenderedPageBreak/>
        <w:t>Select 2-4 Heroes who embody qualities you need for THIS Quest:</w:t>
      </w:r>
    </w:p>
    <w:p w14:paraId="1BAEE5D2" w14:textId="77777777" w:rsidR="000F7448" w:rsidRDefault="00000000">
      <w:pPr>
        <w:pStyle w:val="Compact"/>
        <w:numPr>
          <w:ilvl w:val="0"/>
          <w:numId w:val="90"/>
        </w:numPr>
      </w:pPr>
      <w:r>
        <w:t>Arnold Schwarzenegger (discipline, bodybuilding wisdom)</w:t>
      </w:r>
    </w:p>
    <w:p w14:paraId="1FB371D2" w14:textId="77777777" w:rsidR="000F7448" w:rsidRDefault="00000000">
      <w:pPr>
        <w:pStyle w:val="Compact"/>
        <w:numPr>
          <w:ilvl w:val="0"/>
          <w:numId w:val="90"/>
        </w:numPr>
      </w:pPr>
      <w:r>
        <w:t>Brené Brown (self-compassion, preventing shame spirals)</w:t>
      </w:r>
    </w:p>
    <w:p w14:paraId="42225889" w14:textId="77777777" w:rsidR="000F7448" w:rsidRDefault="00000000">
      <w:pPr>
        <w:pStyle w:val="Compact"/>
        <w:numPr>
          <w:ilvl w:val="0"/>
          <w:numId w:val="90"/>
        </w:numPr>
      </w:pPr>
      <w:r>
        <w:t>David Goggins (mental toughness, pushing through discomfort)</w:t>
      </w:r>
    </w:p>
    <w:p w14:paraId="3AAB520B" w14:textId="77777777" w:rsidR="000F7448" w:rsidRDefault="00000000">
      <w:pPr>
        <w:pStyle w:val="FirstParagraph"/>
      </w:pPr>
      <w:r>
        <w:t>Chat with them regularly for motivation, strategy, accountability.</w:t>
      </w:r>
    </w:p>
    <w:p w14:paraId="59773468" w14:textId="77777777" w:rsidR="000F7448" w:rsidRDefault="00000000">
      <w:pPr>
        <w:pStyle w:val="BodyText"/>
      </w:pPr>
      <w:r>
        <w:rPr>
          <w:b/>
          <w:bCs/>
        </w:rPr>
        <w:t>Limiting Beliefs &amp; Fears to Transform</w:t>
      </w:r>
    </w:p>
    <w:p w14:paraId="4D224D67" w14:textId="77777777" w:rsidR="000F7448" w:rsidRDefault="00000000">
      <w:pPr>
        <w:pStyle w:val="BodyText"/>
      </w:pPr>
      <w:r>
        <w:t>Quest-specific mental blocks that would sabotage success:</w:t>
      </w:r>
    </w:p>
    <w:p w14:paraId="3800372B" w14:textId="77777777" w:rsidR="000F7448" w:rsidRDefault="00000000">
      <w:pPr>
        <w:pStyle w:val="Compact"/>
        <w:numPr>
          <w:ilvl w:val="0"/>
          <w:numId w:val="91"/>
        </w:numPr>
      </w:pPr>
      <w:r>
        <w:t>"I've failed at weight loss before, I'll fail again"</w:t>
      </w:r>
    </w:p>
    <w:p w14:paraId="7B5142C9" w14:textId="77777777" w:rsidR="000F7448" w:rsidRDefault="00000000">
      <w:pPr>
        <w:pStyle w:val="Compact"/>
        <w:numPr>
          <w:ilvl w:val="0"/>
          <w:numId w:val="91"/>
        </w:numPr>
      </w:pPr>
      <w:r>
        <w:t>"I don't have discipline"</w:t>
      </w:r>
    </w:p>
    <w:p w14:paraId="777C14DF" w14:textId="77777777" w:rsidR="000F7448" w:rsidRDefault="00000000">
      <w:pPr>
        <w:pStyle w:val="Compact"/>
        <w:numPr>
          <w:ilvl w:val="0"/>
          <w:numId w:val="91"/>
        </w:numPr>
      </w:pPr>
      <w:r>
        <w:t>"I'll never be able to maintain this"</w:t>
      </w:r>
    </w:p>
    <w:p w14:paraId="6E39B8F4" w14:textId="77777777" w:rsidR="000F7448" w:rsidRDefault="00000000">
      <w:pPr>
        <w:pStyle w:val="Compact"/>
        <w:numPr>
          <w:ilvl w:val="0"/>
          <w:numId w:val="91"/>
        </w:numPr>
      </w:pPr>
      <w:r>
        <w:t>"People will judge me if I fail publicly"</w:t>
      </w:r>
    </w:p>
    <w:p w14:paraId="377951EA" w14:textId="77777777" w:rsidR="000F7448" w:rsidRDefault="00000000">
      <w:pPr>
        <w:pStyle w:val="FirstParagraph"/>
      </w:pPr>
      <w:r>
        <w:t>Use the Fear → Belief → Hidden Benefit process to transform each one.</w:t>
      </w:r>
    </w:p>
    <w:p w14:paraId="44485FCA" w14:textId="77777777" w:rsidR="000F7448" w:rsidRDefault="00000000">
      <w:pPr>
        <w:pStyle w:val="BodyText"/>
      </w:pPr>
      <w:r>
        <w:rPr>
          <w:b/>
          <w:bCs/>
        </w:rPr>
        <w:t>Manifestation Gallery (Quest-Specific Vision)</w:t>
      </w:r>
    </w:p>
    <w:p w14:paraId="278FA3CC" w14:textId="77777777" w:rsidR="000F7448" w:rsidRDefault="00000000">
      <w:pPr>
        <w:pStyle w:val="BodyText"/>
      </w:pPr>
      <w:r>
        <w:t>Unlike your Category Vision Board (permanent lifestyle images), your Quest Manifestation Gallery contains concrete images specific to THIS transformation:</w:t>
      </w:r>
    </w:p>
    <w:p w14:paraId="4C8B93AA" w14:textId="77777777" w:rsidR="000F7448" w:rsidRDefault="00000000">
      <w:pPr>
        <w:pStyle w:val="Compact"/>
        <w:numPr>
          <w:ilvl w:val="0"/>
          <w:numId w:val="92"/>
        </w:numPr>
      </w:pPr>
      <w:r>
        <w:t>Photo of your target body type</w:t>
      </w:r>
    </w:p>
    <w:p w14:paraId="21ACB055" w14:textId="77777777" w:rsidR="000F7448" w:rsidRDefault="00000000">
      <w:pPr>
        <w:pStyle w:val="Compact"/>
        <w:numPr>
          <w:ilvl w:val="0"/>
          <w:numId w:val="92"/>
        </w:numPr>
      </w:pPr>
      <w:r>
        <w:t>The specific jeans/clothes you want to fit into</w:t>
      </w:r>
    </w:p>
    <w:p w14:paraId="78F582F8" w14:textId="77777777" w:rsidR="000F7448" w:rsidRDefault="00000000">
      <w:pPr>
        <w:pStyle w:val="Compact"/>
        <w:numPr>
          <w:ilvl w:val="0"/>
          <w:numId w:val="92"/>
        </w:numPr>
      </w:pPr>
      <w:r>
        <w:t>Beach/vacation destination where you'll debut your transformation</w:t>
      </w:r>
    </w:p>
    <w:p w14:paraId="7DAE58FA" w14:textId="77777777" w:rsidR="000F7448" w:rsidRDefault="00000000">
      <w:pPr>
        <w:pStyle w:val="Compact"/>
        <w:numPr>
          <w:ilvl w:val="0"/>
          <w:numId w:val="92"/>
        </w:numPr>
      </w:pPr>
      <w:r>
        <w:t>Activities you'll do at your goal weight (hiking, swimming, etc.)</w:t>
      </w:r>
    </w:p>
    <w:p w14:paraId="24987CD0" w14:textId="77777777" w:rsidR="000F7448" w:rsidRDefault="00000000">
      <w:pPr>
        <w:pStyle w:val="FirstParagraph"/>
      </w:pPr>
      <w:r>
        <w:t>These images are temporary—once you achieve the Quest, they've served their purpose.</w:t>
      </w:r>
    </w:p>
    <w:p w14:paraId="08F8F322" w14:textId="77777777" w:rsidR="000F7448" w:rsidRDefault="00000000" w:rsidP="00F24533">
      <w:pPr>
        <w:pStyle w:val="Heading4"/>
      </w:pPr>
      <w:r>
        <w:t>The Complete Quest Lifecycle</w:t>
      </w:r>
    </w:p>
    <w:p w14:paraId="51942256" w14:textId="77777777" w:rsidR="000F7448" w:rsidRDefault="00000000">
      <w:pPr>
        <w:pStyle w:val="FirstParagraph"/>
      </w:pPr>
      <w:r>
        <w:rPr>
          <w:b/>
          <w:bCs/>
        </w:rPr>
        <w:t>Stage 1: Idea → Capture the Dream</w:t>
      </w:r>
    </w:p>
    <w:p w14:paraId="3AF625EB" w14:textId="77777777" w:rsidR="000F7448" w:rsidRDefault="00000000">
      <w:pPr>
        <w:pStyle w:val="BodyText"/>
      </w:pPr>
      <w:r>
        <w:t>A transformation idea occurs to you. You immediately capture it in Quest Ideas:</w:t>
      </w:r>
    </w:p>
    <w:p w14:paraId="101978B3" w14:textId="77777777" w:rsidR="000F7448" w:rsidRDefault="00000000">
      <w:pPr>
        <w:pStyle w:val="Compact"/>
        <w:numPr>
          <w:ilvl w:val="0"/>
          <w:numId w:val="93"/>
        </w:numPr>
      </w:pPr>
      <w:r>
        <w:t>Quick title: "Get to my ideal weight and fitness"</w:t>
      </w:r>
    </w:p>
    <w:p w14:paraId="3C3813B7" w14:textId="77777777" w:rsidR="000F7448" w:rsidRDefault="00000000">
      <w:pPr>
        <w:pStyle w:val="Compact"/>
        <w:numPr>
          <w:ilvl w:val="0"/>
          <w:numId w:val="93"/>
        </w:numPr>
      </w:pPr>
      <w:r>
        <w:t>Optional brief note: "Want to feel confident on beach vacation next summer"</w:t>
      </w:r>
    </w:p>
    <w:p w14:paraId="4E591F28" w14:textId="77777777" w:rsidR="000F7448" w:rsidRDefault="00000000">
      <w:pPr>
        <w:pStyle w:val="Compact"/>
        <w:numPr>
          <w:ilvl w:val="0"/>
          <w:numId w:val="93"/>
        </w:numPr>
      </w:pPr>
      <w:r>
        <w:t>Assigned to Category: Health &amp; Fitness</w:t>
      </w:r>
    </w:p>
    <w:p w14:paraId="4C0D2CE7" w14:textId="77777777" w:rsidR="000F7448" w:rsidRDefault="00000000">
      <w:pPr>
        <w:pStyle w:val="Compact"/>
        <w:numPr>
          <w:ilvl w:val="0"/>
          <w:numId w:val="93"/>
        </w:numPr>
      </w:pPr>
      <w:r>
        <w:t>Status: Idea</w:t>
      </w:r>
    </w:p>
    <w:p w14:paraId="30807EEC" w14:textId="77777777" w:rsidR="000F7448" w:rsidRDefault="00000000">
      <w:pPr>
        <w:pStyle w:val="FirstParagraph"/>
      </w:pPr>
      <w:r>
        <w:t>It sits there, safely stored, while you finish your current active Quests.</w:t>
      </w:r>
    </w:p>
    <w:p w14:paraId="4C91F7E1" w14:textId="77777777" w:rsidR="000F7448" w:rsidRDefault="00000000">
      <w:pPr>
        <w:pStyle w:val="BodyText"/>
      </w:pPr>
      <w:r>
        <w:rPr>
          <w:b/>
          <w:bCs/>
        </w:rPr>
        <w:t>Stage 2: Idea → Planning (Building the RPM Framework)</w:t>
      </w:r>
    </w:p>
    <w:p w14:paraId="16DF4BE8" w14:textId="77777777" w:rsidR="000F7448" w:rsidRDefault="00000000">
      <w:pPr>
        <w:pStyle w:val="BodyText"/>
      </w:pPr>
      <w:r>
        <w:t>When you're ready to commit, you select the Quest Idea and begin planning:</w:t>
      </w:r>
    </w:p>
    <w:p w14:paraId="0F6FBC9B" w14:textId="77777777" w:rsidR="000F7448" w:rsidRDefault="00000000">
      <w:pPr>
        <w:numPr>
          <w:ilvl w:val="0"/>
          <w:numId w:val="94"/>
        </w:numPr>
      </w:pPr>
      <w:r>
        <w:rPr>
          <w:b/>
          <w:bCs/>
        </w:rPr>
        <w:t>Define Result</w:t>
      </w:r>
      <w:r>
        <w:t>: "Lose 30 pounds and achieve 15% body fat by June 1st"</w:t>
      </w:r>
    </w:p>
    <w:p w14:paraId="4CA3380F" w14:textId="77777777" w:rsidR="000F7448" w:rsidRDefault="00000000">
      <w:pPr>
        <w:numPr>
          <w:ilvl w:val="0"/>
          <w:numId w:val="94"/>
        </w:numPr>
      </w:pPr>
      <w:r>
        <w:rPr>
          <w:b/>
          <w:bCs/>
        </w:rPr>
        <w:lastRenderedPageBreak/>
        <w:t>Articulate Purpose with Trigger Words</w:t>
      </w:r>
      <w:r>
        <w:t>:</w:t>
      </w:r>
    </w:p>
    <w:p w14:paraId="2CAA88AB" w14:textId="77777777" w:rsidR="000F7448" w:rsidRDefault="00000000">
      <w:pPr>
        <w:pStyle w:val="Compact"/>
        <w:numPr>
          <w:ilvl w:val="1"/>
          <w:numId w:val="95"/>
        </w:numPr>
      </w:pPr>
      <w:r>
        <w:t>"To feel SEXY and CONFIDENT on beach vacation"</w:t>
      </w:r>
    </w:p>
    <w:p w14:paraId="2549CD35" w14:textId="77777777" w:rsidR="000F7448" w:rsidRDefault="00000000">
      <w:pPr>
        <w:pStyle w:val="Compact"/>
        <w:numPr>
          <w:ilvl w:val="1"/>
          <w:numId w:val="95"/>
        </w:numPr>
      </w:pPr>
      <w:r>
        <w:t>"To have EXPLOSIVE ENERGY to play with my kids"</w:t>
      </w:r>
    </w:p>
    <w:p w14:paraId="1B522FDD" w14:textId="77777777" w:rsidR="000F7448" w:rsidRDefault="00000000">
      <w:pPr>
        <w:pStyle w:val="Compact"/>
        <w:numPr>
          <w:ilvl w:val="1"/>
          <w:numId w:val="95"/>
        </w:numPr>
      </w:pPr>
      <w:r>
        <w:t>"To prove I'm UNSTOPPABLE and can achieve anything"</w:t>
      </w:r>
    </w:p>
    <w:p w14:paraId="3B03014F" w14:textId="77777777" w:rsidR="000F7448" w:rsidRDefault="00000000">
      <w:pPr>
        <w:numPr>
          <w:ilvl w:val="0"/>
          <w:numId w:val="94"/>
        </w:numPr>
      </w:pPr>
      <w:r>
        <w:rPr>
          <w:b/>
          <w:bCs/>
        </w:rPr>
        <w:t>Create Manifestation Gallery</w:t>
      </w:r>
      <w:r>
        <w:t>: Add 10-15 images of your target outcome</w:t>
      </w:r>
    </w:p>
    <w:p w14:paraId="7D560D3C" w14:textId="77777777" w:rsidR="000F7448" w:rsidRDefault="00000000">
      <w:pPr>
        <w:numPr>
          <w:ilvl w:val="0"/>
          <w:numId w:val="94"/>
        </w:numPr>
      </w:pPr>
      <w:r>
        <w:rPr>
          <w:b/>
          <w:bCs/>
        </w:rPr>
        <w:t>Build Massive Action Plan</w:t>
      </w:r>
      <w:r>
        <w:t>:</w:t>
      </w:r>
    </w:p>
    <w:p w14:paraId="6946B952" w14:textId="77777777" w:rsidR="000F7448" w:rsidRDefault="00000000">
      <w:pPr>
        <w:pStyle w:val="Compact"/>
        <w:numPr>
          <w:ilvl w:val="1"/>
          <w:numId w:val="96"/>
        </w:numPr>
      </w:pPr>
      <w:r>
        <w:t>Add Quest Routines (track macros, workouts, steps)</w:t>
      </w:r>
    </w:p>
    <w:p w14:paraId="594068A9" w14:textId="77777777" w:rsidR="000F7448" w:rsidRDefault="00000000">
      <w:pPr>
        <w:pStyle w:val="Compact"/>
        <w:numPr>
          <w:ilvl w:val="1"/>
          <w:numId w:val="96"/>
        </w:numPr>
      </w:pPr>
      <w:r>
        <w:t>Brainstorm Tasks (hire trainer, buy equipment, meal prep setup)</w:t>
      </w:r>
    </w:p>
    <w:p w14:paraId="16FC0E7D" w14:textId="77777777" w:rsidR="000F7448" w:rsidRDefault="00000000">
      <w:pPr>
        <w:pStyle w:val="Compact"/>
        <w:numPr>
          <w:ilvl w:val="1"/>
          <w:numId w:val="96"/>
        </w:numPr>
      </w:pPr>
      <w:r>
        <w:t>Define Milestones (5 lbs, 15 lbs, 25 lbs, goal weight)</w:t>
      </w:r>
    </w:p>
    <w:p w14:paraId="5EC484E2" w14:textId="77777777" w:rsidR="000F7448" w:rsidRDefault="00000000">
      <w:pPr>
        <w:pStyle w:val="Compact"/>
        <w:numPr>
          <w:ilvl w:val="1"/>
          <w:numId w:val="96"/>
        </w:numPr>
      </w:pPr>
      <w:r>
        <w:t>Select Hero Council (Arnold, Brené, Goggins)</w:t>
      </w:r>
    </w:p>
    <w:p w14:paraId="342ACA23" w14:textId="77777777" w:rsidR="000F7448" w:rsidRDefault="00000000">
      <w:pPr>
        <w:pStyle w:val="Compact"/>
        <w:numPr>
          <w:ilvl w:val="1"/>
          <w:numId w:val="96"/>
        </w:numPr>
      </w:pPr>
      <w:r>
        <w:t>Identify Limiting Beliefs to transform</w:t>
      </w:r>
    </w:p>
    <w:p w14:paraId="68997A1A" w14:textId="77777777" w:rsidR="000F7448" w:rsidRDefault="00000000">
      <w:pPr>
        <w:numPr>
          <w:ilvl w:val="0"/>
          <w:numId w:val="94"/>
        </w:numPr>
      </w:pPr>
      <w:r>
        <w:rPr>
          <w:b/>
          <w:bCs/>
        </w:rPr>
        <w:t>Assign Start Date</w:t>
      </w:r>
      <w:r>
        <w:t>: When will you officially activate this Quest?</w:t>
      </w:r>
    </w:p>
    <w:p w14:paraId="62EE2C08" w14:textId="77777777" w:rsidR="000F7448" w:rsidRDefault="00000000">
      <w:pPr>
        <w:pStyle w:val="FirstParagraph"/>
      </w:pPr>
      <w:r>
        <w:rPr>
          <w:b/>
          <w:bCs/>
        </w:rPr>
        <w:t>Stage 3: Active → Relentless Daily Pursuit</w:t>
      </w:r>
    </w:p>
    <w:p w14:paraId="661C2105" w14:textId="77777777" w:rsidR="000F7448" w:rsidRDefault="00000000">
      <w:pPr>
        <w:pStyle w:val="BodyText"/>
      </w:pPr>
      <w:r>
        <w:t>This is where the magic happens. Your Quest is now live, and HeroMind creates a complete daily practice:</w:t>
      </w:r>
    </w:p>
    <w:p w14:paraId="602BAF28" w14:textId="77777777" w:rsidR="000F7448" w:rsidRDefault="00000000">
      <w:pPr>
        <w:pStyle w:val="BodyText"/>
      </w:pPr>
      <w:r>
        <w:rPr>
          <w:b/>
          <w:bCs/>
        </w:rPr>
        <w:t>Morning Quest Activation (5-10 minutes):</w:t>
      </w:r>
    </w:p>
    <w:p w14:paraId="06EB726B" w14:textId="77777777" w:rsidR="000F7448" w:rsidRDefault="00000000">
      <w:pPr>
        <w:pStyle w:val="Compact"/>
        <w:numPr>
          <w:ilvl w:val="0"/>
          <w:numId w:val="97"/>
        </w:numPr>
      </w:pPr>
      <w:r>
        <w:t>View Manifestation Gallery while feeling elevated emotions</w:t>
      </w:r>
    </w:p>
    <w:p w14:paraId="11912108" w14:textId="77777777" w:rsidR="000F7448" w:rsidRDefault="00000000">
      <w:pPr>
        <w:pStyle w:val="Compact"/>
        <w:numPr>
          <w:ilvl w:val="0"/>
          <w:numId w:val="97"/>
        </w:numPr>
      </w:pPr>
      <w:r>
        <w:t>Practice vivid sensory visualization of your achieved result</w:t>
      </w:r>
    </w:p>
    <w:p w14:paraId="07ACDF31" w14:textId="77777777" w:rsidR="000F7448" w:rsidRDefault="00000000">
      <w:pPr>
        <w:pStyle w:val="Compact"/>
        <w:numPr>
          <w:ilvl w:val="0"/>
          <w:numId w:val="97"/>
        </w:numPr>
      </w:pPr>
      <w:r>
        <w:t>Read your Purpose and trigger words aloud with energy</w:t>
      </w:r>
    </w:p>
    <w:p w14:paraId="0DFAFF85" w14:textId="77777777" w:rsidR="000F7448" w:rsidRDefault="00000000">
      <w:pPr>
        <w:pStyle w:val="Compact"/>
        <w:numPr>
          <w:ilvl w:val="0"/>
          <w:numId w:val="97"/>
        </w:numPr>
      </w:pPr>
      <w:r>
        <w:t>Review today's Quest Routines and Tasks</w:t>
      </w:r>
    </w:p>
    <w:p w14:paraId="712944F0" w14:textId="77777777" w:rsidR="000F7448" w:rsidRDefault="00000000">
      <w:pPr>
        <w:pStyle w:val="Compact"/>
        <w:numPr>
          <w:ilvl w:val="0"/>
          <w:numId w:val="97"/>
        </w:numPr>
      </w:pPr>
      <w:r>
        <w:t>Quick Hero conversation for motivation: "Arnold, I'm feeling resistant to my workout today..."</w:t>
      </w:r>
    </w:p>
    <w:p w14:paraId="5746B128" w14:textId="77777777" w:rsidR="000F7448" w:rsidRDefault="00000000">
      <w:pPr>
        <w:pStyle w:val="FirstParagraph"/>
      </w:pPr>
      <w:r>
        <w:rPr>
          <w:b/>
          <w:bCs/>
        </w:rPr>
        <w:t>Throughout the Day:</w:t>
      </w:r>
    </w:p>
    <w:p w14:paraId="4E07430B" w14:textId="77777777" w:rsidR="000F7448" w:rsidRDefault="00000000">
      <w:pPr>
        <w:pStyle w:val="Compact"/>
        <w:numPr>
          <w:ilvl w:val="0"/>
          <w:numId w:val="98"/>
        </w:numPr>
      </w:pPr>
      <w:r>
        <w:t>Complete Quest Routines (check them off as you go)</w:t>
      </w:r>
    </w:p>
    <w:p w14:paraId="07A3CBF9" w14:textId="77777777" w:rsidR="000F7448" w:rsidRDefault="00000000">
      <w:pPr>
        <w:pStyle w:val="Compact"/>
        <w:numPr>
          <w:ilvl w:val="0"/>
          <w:numId w:val="98"/>
        </w:numPr>
      </w:pPr>
      <w:r>
        <w:t>Execute Tasks that move you forward</w:t>
      </w:r>
    </w:p>
    <w:p w14:paraId="31D4D42B" w14:textId="77777777" w:rsidR="000F7448" w:rsidRDefault="00000000">
      <w:pPr>
        <w:pStyle w:val="Compact"/>
        <w:numPr>
          <w:ilvl w:val="0"/>
          <w:numId w:val="98"/>
        </w:numPr>
      </w:pPr>
      <w:r>
        <w:t>Document Evidence in Evidence Builder</w:t>
      </w:r>
    </w:p>
    <w:p w14:paraId="4CDC3EC0" w14:textId="77777777" w:rsidR="000F7448" w:rsidRDefault="00000000">
      <w:pPr>
        <w:pStyle w:val="Compact"/>
        <w:numPr>
          <w:ilvl w:val="0"/>
          <w:numId w:val="98"/>
        </w:numPr>
      </w:pPr>
      <w:r>
        <w:t>Overcome limiting beliefs as they arise</w:t>
      </w:r>
    </w:p>
    <w:p w14:paraId="38603061" w14:textId="77777777" w:rsidR="000F7448" w:rsidRDefault="00000000">
      <w:pPr>
        <w:pStyle w:val="FirstParagraph"/>
      </w:pPr>
      <w:r>
        <w:rPr>
          <w:b/>
          <w:bCs/>
        </w:rPr>
        <w:t>Evening Quest Review (5 minutes):</w:t>
      </w:r>
    </w:p>
    <w:p w14:paraId="5D2CD0E7" w14:textId="77777777" w:rsidR="000F7448" w:rsidRDefault="00000000">
      <w:pPr>
        <w:pStyle w:val="Compact"/>
        <w:numPr>
          <w:ilvl w:val="0"/>
          <w:numId w:val="99"/>
        </w:numPr>
      </w:pPr>
      <w:r>
        <w:t>Celebrate what you accomplished today</w:t>
      </w:r>
    </w:p>
    <w:p w14:paraId="1B571BB1" w14:textId="77777777" w:rsidR="000F7448" w:rsidRDefault="00000000">
      <w:pPr>
        <w:pStyle w:val="Compact"/>
        <w:numPr>
          <w:ilvl w:val="0"/>
          <w:numId w:val="99"/>
        </w:numPr>
      </w:pPr>
      <w:r>
        <w:t>Log progress (weight, measurements, how you feel)</w:t>
      </w:r>
    </w:p>
    <w:p w14:paraId="77CE0CBF" w14:textId="77777777" w:rsidR="000F7448" w:rsidRDefault="00000000">
      <w:pPr>
        <w:pStyle w:val="Compact"/>
        <w:numPr>
          <w:ilvl w:val="0"/>
          <w:numId w:val="99"/>
        </w:numPr>
      </w:pPr>
      <w:r>
        <w:t>Plan tomorrow's Quest actions</w:t>
      </w:r>
    </w:p>
    <w:p w14:paraId="36CBE51D" w14:textId="77777777" w:rsidR="000F7448" w:rsidRDefault="00000000">
      <w:pPr>
        <w:pStyle w:val="Compact"/>
        <w:numPr>
          <w:ilvl w:val="0"/>
          <w:numId w:val="99"/>
        </w:numPr>
      </w:pPr>
      <w:r>
        <w:t>Quick gratitude for transformation in progress</w:t>
      </w:r>
    </w:p>
    <w:p w14:paraId="47214866" w14:textId="77777777" w:rsidR="000F7448" w:rsidRDefault="00000000">
      <w:pPr>
        <w:pStyle w:val="FirstParagraph"/>
      </w:pPr>
      <w:r>
        <w:rPr>
          <w:b/>
          <w:bCs/>
        </w:rPr>
        <w:t>Weekly Quest Check-In:</w:t>
      </w:r>
    </w:p>
    <w:p w14:paraId="62E35A1A" w14:textId="77777777" w:rsidR="000F7448" w:rsidRDefault="00000000">
      <w:pPr>
        <w:pStyle w:val="Compact"/>
        <w:numPr>
          <w:ilvl w:val="0"/>
          <w:numId w:val="100"/>
        </w:numPr>
      </w:pPr>
      <w:r>
        <w:lastRenderedPageBreak/>
        <w:t>Review progress toward milestones</w:t>
      </w:r>
    </w:p>
    <w:p w14:paraId="47048A9C" w14:textId="77777777" w:rsidR="000F7448" w:rsidRDefault="00000000">
      <w:pPr>
        <w:pStyle w:val="Compact"/>
        <w:numPr>
          <w:ilvl w:val="0"/>
          <w:numId w:val="100"/>
        </w:numPr>
      </w:pPr>
      <w:r>
        <w:t>Adjust MAP if needed (what's working, what's not)</w:t>
      </w:r>
    </w:p>
    <w:p w14:paraId="1446637B" w14:textId="77777777" w:rsidR="000F7448" w:rsidRDefault="00000000">
      <w:pPr>
        <w:pStyle w:val="Compact"/>
        <w:numPr>
          <w:ilvl w:val="0"/>
          <w:numId w:val="100"/>
        </w:numPr>
      </w:pPr>
      <w:r>
        <w:t>Update Manifestation Gallery if vision evolves</w:t>
      </w:r>
    </w:p>
    <w:p w14:paraId="6B63333B" w14:textId="77777777" w:rsidR="000F7448" w:rsidRDefault="00000000">
      <w:pPr>
        <w:pStyle w:val="Compact"/>
        <w:numPr>
          <w:ilvl w:val="0"/>
          <w:numId w:val="100"/>
        </w:numPr>
      </w:pPr>
      <w:r>
        <w:t>Deep Hero conversation about strategy</w:t>
      </w:r>
    </w:p>
    <w:p w14:paraId="57B15E8F" w14:textId="77777777" w:rsidR="000F7448" w:rsidRDefault="00000000">
      <w:pPr>
        <w:pStyle w:val="Compact"/>
        <w:numPr>
          <w:ilvl w:val="0"/>
          <w:numId w:val="100"/>
        </w:numPr>
      </w:pPr>
      <w:r>
        <w:t>Celebrate wins, learn from setbacks</w:t>
      </w:r>
    </w:p>
    <w:p w14:paraId="4A858504" w14:textId="77777777" w:rsidR="000F7448" w:rsidRDefault="00000000">
      <w:pPr>
        <w:pStyle w:val="FirstParagraph"/>
      </w:pPr>
      <w:r>
        <w:rPr>
          <w:b/>
          <w:bCs/>
        </w:rPr>
        <w:t>The Energy of Relentless Pursuit:</w:t>
      </w:r>
    </w:p>
    <w:p w14:paraId="7F4CC7F6" w14:textId="77777777" w:rsidR="000F7448" w:rsidRDefault="00000000">
      <w:pPr>
        <w:pStyle w:val="BodyText"/>
      </w:pPr>
      <w:r>
        <w:t>Tony Robbins emphasizes that where focus goes, energy flows. With your Quest active:</w:t>
      </w:r>
    </w:p>
    <w:p w14:paraId="3FA01C95" w14:textId="77777777" w:rsidR="000F7448" w:rsidRDefault="00000000">
      <w:pPr>
        <w:pStyle w:val="Compact"/>
        <w:numPr>
          <w:ilvl w:val="0"/>
          <w:numId w:val="101"/>
        </w:numPr>
      </w:pPr>
      <w:r>
        <w:t>You're not "trying" to lose weight—you're BECOMING someone who is fit and strong</w:t>
      </w:r>
    </w:p>
    <w:p w14:paraId="7C754F79" w14:textId="77777777" w:rsidR="000F7448" w:rsidRDefault="00000000">
      <w:pPr>
        <w:pStyle w:val="Compact"/>
        <w:numPr>
          <w:ilvl w:val="0"/>
          <w:numId w:val="101"/>
        </w:numPr>
      </w:pPr>
      <w:r>
        <w:t>Every routine completed reinforces new identity</w:t>
      </w:r>
    </w:p>
    <w:p w14:paraId="3B76E2DF" w14:textId="77777777" w:rsidR="000F7448" w:rsidRDefault="00000000">
      <w:pPr>
        <w:pStyle w:val="Compact"/>
        <w:numPr>
          <w:ilvl w:val="0"/>
          <w:numId w:val="101"/>
        </w:numPr>
      </w:pPr>
      <w:r>
        <w:t>Every piece of evidence accumulated makes the transformation undeniable</w:t>
      </w:r>
    </w:p>
    <w:p w14:paraId="5AEA5FE6" w14:textId="77777777" w:rsidR="000F7448" w:rsidRDefault="00000000">
      <w:pPr>
        <w:pStyle w:val="Compact"/>
        <w:numPr>
          <w:ilvl w:val="0"/>
          <w:numId w:val="101"/>
        </w:numPr>
      </w:pPr>
      <w:r>
        <w:t>Your trigger words keep emotional energy high even when motivation wanes</w:t>
      </w:r>
    </w:p>
    <w:p w14:paraId="6C6DE10E" w14:textId="77777777" w:rsidR="000F7448" w:rsidRDefault="00000000">
      <w:pPr>
        <w:pStyle w:val="Compact"/>
        <w:numPr>
          <w:ilvl w:val="0"/>
          <w:numId w:val="101"/>
        </w:numPr>
      </w:pPr>
      <w:r>
        <w:t>Your Heroes provide wisdom exactly when you need it</w:t>
      </w:r>
    </w:p>
    <w:p w14:paraId="4E5FC282" w14:textId="77777777" w:rsidR="000F7448" w:rsidRDefault="00000000">
      <w:pPr>
        <w:pStyle w:val="FirstParagraph"/>
      </w:pPr>
      <w:r>
        <w:t>This isn't passive goal-setting—this is obsessed, energized, purposeful transformation.</w:t>
      </w:r>
    </w:p>
    <w:p w14:paraId="4AB5C8C5" w14:textId="77777777" w:rsidR="000F7448" w:rsidRDefault="00000000">
      <w:pPr>
        <w:pStyle w:val="BodyText"/>
      </w:pPr>
      <w:r>
        <w:rPr>
          <w:b/>
          <w:bCs/>
        </w:rPr>
        <w:t>Stage 4: Milestone Celebrations → Building Momentum</w:t>
      </w:r>
    </w:p>
    <w:p w14:paraId="3AE41BB6" w14:textId="77777777" w:rsidR="000F7448" w:rsidRDefault="00000000">
      <w:pPr>
        <w:pStyle w:val="BodyText"/>
      </w:pPr>
      <w:r>
        <w:t>As you hit milestones, HeroMind prompts celebration:</w:t>
      </w:r>
    </w:p>
    <w:p w14:paraId="5C07EF68" w14:textId="77777777" w:rsidR="000F7448" w:rsidRDefault="00000000">
      <w:pPr>
        <w:pStyle w:val="Compact"/>
        <w:numPr>
          <w:ilvl w:val="0"/>
          <w:numId w:val="102"/>
        </w:numPr>
      </w:pPr>
      <w:r>
        <w:t>"You've lost 15 pounds—halfway there! How do you feel?"</w:t>
      </w:r>
    </w:p>
    <w:p w14:paraId="37783DE7" w14:textId="77777777" w:rsidR="000F7448" w:rsidRDefault="00000000">
      <w:pPr>
        <w:pStyle w:val="Compact"/>
        <w:numPr>
          <w:ilvl w:val="0"/>
          <w:numId w:val="102"/>
        </w:numPr>
      </w:pPr>
      <w:r>
        <w:t>"30 days of perfect routine completion—you're unstoppable!"</w:t>
      </w:r>
    </w:p>
    <w:p w14:paraId="1AEB8795" w14:textId="77777777" w:rsidR="000F7448" w:rsidRDefault="00000000">
      <w:pPr>
        <w:pStyle w:val="Compact"/>
        <w:numPr>
          <w:ilvl w:val="0"/>
          <w:numId w:val="102"/>
        </w:numPr>
      </w:pPr>
      <w:r>
        <w:t>Document these wins in Evidence Builder</w:t>
      </w:r>
    </w:p>
    <w:p w14:paraId="58BD2F9A" w14:textId="77777777" w:rsidR="000F7448" w:rsidRDefault="00000000">
      <w:pPr>
        <w:pStyle w:val="Compact"/>
        <w:numPr>
          <w:ilvl w:val="0"/>
          <w:numId w:val="102"/>
        </w:numPr>
      </w:pPr>
      <w:r>
        <w:t>Share with Hero Council for encouragement</w:t>
      </w:r>
    </w:p>
    <w:p w14:paraId="6CD803EE" w14:textId="77777777" w:rsidR="000F7448" w:rsidRDefault="00000000">
      <w:pPr>
        <w:pStyle w:val="FirstParagraph"/>
      </w:pPr>
      <w:r>
        <w:t>Celebrations aren't optional—they're fuel that keeps momentum building.</w:t>
      </w:r>
    </w:p>
    <w:p w14:paraId="361BAB43" w14:textId="77777777" w:rsidR="000F7448" w:rsidRDefault="00000000">
      <w:pPr>
        <w:pStyle w:val="BodyText"/>
      </w:pPr>
      <w:r>
        <w:rPr>
          <w:b/>
          <w:bCs/>
        </w:rPr>
        <w:t>Stage 5: Completion → Victory and Integration</w:t>
      </w:r>
    </w:p>
    <w:p w14:paraId="5E85EF19" w14:textId="77777777" w:rsidR="000F7448" w:rsidRDefault="00000000">
      <w:pPr>
        <w:pStyle w:val="BodyText"/>
      </w:pPr>
      <w:r>
        <w:t>When you achieve your Result:</w:t>
      </w:r>
    </w:p>
    <w:p w14:paraId="5332700B" w14:textId="77777777" w:rsidR="000F7448" w:rsidRDefault="00000000">
      <w:pPr>
        <w:numPr>
          <w:ilvl w:val="0"/>
          <w:numId w:val="103"/>
        </w:numPr>
      </w:pPr>
      <w:r>
        <w:rPr>
          <w:b/>
          <w:bCs/>
        </w:rPr>
        <w:t>Celebrate the Transformation</w:t>
      </w:r>
      <w:r>
        <w:t>:</w:t>
      </w:r>
    </w:p>
    <w:p w14:paraId="5101274B" w14:textId="77777777" w:rsidR="000F7448" w:rsidRDefault="00000000">
      <w:pPr>
        <w:pStyle w:val="Compact"/>
        <w:numPr>
          <w:ilvl w:val="1"/>
          <w:numId w:val="104"/>
        </w:numPr>
      </w:pPr>
      <w:r>
        <w:t>Mark Quest as Complete</w:t>
      </w:r>
    </w:p>
    <w:p w14:paraId="344D4529" w14:textId="77777777" w:rsidR="000F7448" w:rsidRDefault="00000000">
      <w:pPr>
        <w:pStyle w:val="Compact"/>
        <w:numPr>
          <w:ilvl w:val="1"/>
          <w:numId w:val="104"/>
        </w:numPr>
      </w:pPr>
      <w:r>
        <w:t>Final Evidence documentation</w:t>
      </w:r>
    </w:p>
    <w:p w14:paraId="1362F25D" w14:textId="77777777" w:rsidR="000F7448" w:rsidRDefault="00000000">
      <w:pPr>
        <w:pStyle w:val="Compact"/>
        <w:numPr>
          <w:ilvl w:val="1"/>
          <w:numId w:val="104"/>
        </w:numPr>
      </w:pPr>
      <w:r>
        <w:t>Hero Council celebration conversation</w:t>
      </w:r>
    </w:p>
    <w:p w14:paraId="55F8A3AA" w14:textId="77777777" w:rsidR="000F7448" w:rsidRDefault="00000000">
      <w:pPr>
        <w:pStyle w:val="Compact"/>
        <w:numPr>
          <w:ilvl w:val="1"/>
          <w:numId w:val="104"/>
        </w:numPr>
      </w:pPr>
      <w:r>
        <w:t>Reflect on who you became in the process</w:t>
      </w:r>
    </w:p>
    <w:p w14:paraId="3EAB8E58" w14:textId="77777777" w:rsidR="000F7448" w:rsidRDefault="00000000">
      <w:pPr>
        <w:numPr>
          <w:ilvl w:val="0"/>
          <w:numId w:val="103"/>
        </w:numPr>
      </w:pPr>
      <w:r>
        <w:rPr>
          <w:b/>
          <w:bCs/>
        </w:rPr>
        <w:t>Archive the Quest</w:t>
      </w:r>
      <w:r>
        <w:t>:</w:t>
      </w:r>
    </w:p>
    <w:p w14:paraId="56809AC9" w14:textId="77777777" w:rsidR="000F7448" w:rsidRDefault="00000000">
      <w:pPr>
        <w:pStyle w:val="Compact"/>
        <w:numPr>
          <w:ilvl w:val="1"/>
          <w:numId w:val="105"/>
        </w:numPr>
      </w:pPr>
      <w:r>
        <w:t>The Quest moves to "Completed Quests" in your Health &amp; Fitness Category</w:t>
      </w:r>
    </w:p>
    <w:p w14:paraId="1EBF028A" w14:textId="77777777" w:rsidR="000F7448" w:rsidRDefault="00000000">
      <w:pPr>
        <w:pStyle w:val="Compact"/>
        <w:numPr>
          <w:ilvl w:val="1"/>
          <w:numId w:val="105"/>
        </w:numPr>
      </w:pPr>
      <w:r>
        <w:t>Manifestation Gallery archived (you've achieved those images!)</w:t>
      </w:r>
    </w:p>
    <w:p w14:paraId="20D122BB" w14:textId="77777777" w:rsidR="000F7448" w:rsidRDefault="00000000">
      <w:pPr>
        <w:pStyle w:val="Compact"/>
        <w:numPr>
          <w:ilvl w:val="1"/>
          <w:numId w:val="105"/>
        </w:numPr>
      </w:pPr>
      <w:r>
        <w:t>Quest Routines typically stop (unless you integrate them as Category Routines)</w:t>
      </w:r>
    </w:p>
    <w:p w14:paraId="122E1510" w14:textId="77777777" w:rsidR="000F7448" w:rsidRDefault="00000000">
      <w:pPr>
        <w:numPr>
          <w:ilvl w:val="0"/>
          <w:numId w:val="103"/>
        </w:numPr>
      </w:pPr>
      <w:r>
        <w:rPr>
          <w:b/>
          <w:bCs/>
        </w:rPr>
        <w:t>Category Continues</w:t>
      </w:r>
      <w:r>
        <w:t>:</w:t>
      </w:r>
    </w:p>
    <w:p w14:paraId="0CEAB1FA" w14:textId="77777777" w:rsidR="000F7448" w:rsidRDefault="00000000">
      <w:pPr>
        <w:pStyle w:val="Compact"/>
        <w:numPr>
          <w:ilvl w:val="1"/>
          <w:numId w:val="106"/>
        </w:numPr>
      </w:pPr>
      <w:r>
        <w:lastRenderedPageBreak/>
        <w:t>Your Health &amp; Fitness Category remains active</w:t>
      </w:r>
    </w:p>
    <w:p w14:paraId="22BA68E9" w14:textId="77777777" w:rsidR="000F7448" w:rsidRDefault="00000000">
      <w:pPr>
        <w:pStyle w:val="Compact"/>
        <w:numPr>
          <w:ilvl w:val="1"/>
          <w:numId w:val="106"/>
        </w:numPr>
      </w:pPr>
      <w:r>
        <w:t>Category Routines (morning movement, meal prep) continue as permanent practices</w:t>
      </w:r>
    </w:p>
    <w:p w14:paraId="6457891C" w14:textId="77777777" w:rsidR="000F7448" w:rsidRDefault="00000000">
      <w:pPr>
        <w:pStyle w:val="Compact"/>
        <w:numPr>
          <w:ilvl w:val="1"/>
          <w:numId w:val="106"/>
        </w:numPr>
      </w:pPr>
      <w:r>
        <w:t>Category Vision Board still inspires ongoing lifestyle</w:t>
      </w:r>
    </w:p>
    <w:p w14:paraId="0D33E88B" w14:textId="77777777" w:rsidR="000F7448" w:rsidRDefault="00000000">
      <w:pPr>
        <w:pStyle w:val="Compact"/>
        <w:numPr>
          <w:ilvl w:val="1"/>
          <w:numId w:val="106"/>
        </w:numPr>
      </w:pPr>
      <w:r>
        <w:t>You're ready for your next Quest in this category</w:t>
      </w:r>
    </w:p>
    <w:p w14:paraId="1B6CC928" w14:textId="77777777" w:rsidR="000F7448" w:rsidRDefault="00000000">
      <w:pPr>
        <w:numPr>
          <w:ilvl w:val="0"/>
          <w:numId w:val="103"/>
        </w:numPr>
      </w:pPr>
      <w:r>
        <w:rPr>
          <w:b/>
          <w:bCs/>
        </w:rPr>
        <w:t>Identity Shift Is Permanent</w:t>
      </w:r>
      <w:r>
        <w:t>:</w:t>
      </w:r>
    </w:p>
    <w:p w14:paraId="376DC0E6" w14:textId="77777777" w:rsidR="000F7448" w:rsidRDefault="00000000">
      <w:pPr>
        <w:pStyle w:val="Compact"/>
        <w:numPr>
          <w:ilvl w:val="1"/>
          <w:numId w:val="107"/>
        </w:numPr>
      </w:pPr>
      <w:r>
        <w:t>You're no longer someone "trying to lose weight"</w:t>
      </w:r>
    </w:p>
    <w:p w14:paraId="088E0855" w14:textId="77777777" w:rsidR="000F7448" w:rsidRDefault="00000000">
      <w:pPr>
        <w:pStyle w:val="Compact"/>
        <w:numPr>
          <w:ilvl w:val="1"/>
          <w:numId w:val="107"/>
        </w:numPr>
      </w:pPr>
      <w:r>
        <w:t>You ARE someone who maintains a healthy, fit body</w:t>
      </w:r>
    </w:p>
    <w:p w14:paraId="4BE25103" w14:textId="77777777" w:rsidR="000F7448" w:rsidRDefault="00000000">
      <w:pPr>
        <w:pStyle w:val="Compact"/>
        <w:numPr>
          <w:ilvl w:val="1"/>
          <w:numId w:val="107"/>
        </w:numPr>
      </w:pPr>
      <w:r>
        <w:t>The neural pathways are rewired</w:t>
      </w:r>
    </w:p>
    <w:p w14:paraId="444AB968" w14:textId="77777777" w:rsidR="000F7448" w:rsidRDefault="00000000">
      <w:pPr>
        <w:pStyle w:val="Compact"/>
        <w:numPr>
          <w:ilvl w:val="1"/>
          <w:numId w:val="107"/>
        </w:numPr>
      </w:pPr>
      <w:r>
        <w:t>The evidence is undeniable</w:t>
      </w:r>
    </w:p>
    <w:p w14:paraId="01B7920B" w14:textId="77777777" w:rsidR="000F7448" w:rsidRDefault="00000000">
      <w:pPr>
        <w:pStyle w:val="FirstParagraph"/>
      </w:pPr>
      <w:r>
        <w:rPr>
          <w:b/>
          <w:bCs/>
        </w:rPr>
        <w:t>Stage 6: Next Quest → The Cycle Continues</w:t>
      </w:r>
    </w:p>
    <w:p w14:paraId="7A6A5981" w14:textId="77777777" w:rsidR="000F7448" w:rsidRDefault="00000000">
      <w:pPr>
        <w:pStyle w:val="BodyText"/>
      </w:pPr>
      <w:r>
        <w:t>With one Quest complete, you can:</w:t>
      </w:r>
    </w:p>
    <w:p w14:paraId="5CF89BD5" w14:textId="77777777" w:rsidR="000F7448" w:rsidRDefault="00000000">
      <w:pPr>
        <w:pStyle w:val="Compact"/>
        <w:numPr>
          <w:ilvl w:val="0"/>
          <w:numId w:val="108"/>
        </w:numPr>
      </w:pPr>
      <w:r>
        <w:t>Activate another Quest Idea from the same Category (e.g., "Run first marathon")</w:t>
      </w:r>
    </w:p>
    <w:p w14:paraId="487F0F6C" w14:textId="77777777" w:rsidR="000F7448" w:rsidRDefault="00000000">
      <w:pPr>
        <w:pStyle w:val="Compact"/>
        <w:numPr>
          <w:ilvl w:val="0"/>
          <w:numId w:val="108"/>
        </w:numPr>
      </w:pPr>
      <w:r>
        <w:t>Activate a Quest from a different Category (e.g., Career or Relationships)</w:t>
      </w:r>
    </w:p>
    <w:p w14:paraId="4D7F824B" w14:textId="77777777" w:rsidR="000F7448" w:rsidRDefault="00000000">
      <w:pPr>
        <w:pStyle w:val="Compact"/>
        <w:numPr>
          <w:ilvl w:val="0"/>
          <w:numId w:val="108"/>
        </w:numPr>
      </w:pPr>
      <w:r>
        <w:t>Create new Quest Ideas as new dreams emerge</w:t>
      </w:r>
    </w:p>
    <w:p w14:paraId="2FB64BD7" w14:textId="77777777" w:rsidR="000F7448" w:rsidRDefault="00000000">
      <w:pPr>
        <w:pStyle w:val="FirstParagraph"/>
      </w:pPr>
      <w:r>
        <w:t>Over years, you build a history of completed transformations, each one proving that you're the architect of your destiny.</w:t>
      </w:r>
    </w:p>
    <w:p w14:paraId="7F8853B7" w14:textId="77777777" w:rsidR="000F7448" w:rsidRDefault="00000000" w:rsidP="00F24533">
      <w:pPr>
        <w:pStyle w:val="Heading4"/>
      </w:pPr>
      <w:r>
        <w:t>Multiple Active Quests: Focus vs. Overwhelm</w:t>
      </w:r>
    </w:p>
    <w:p w14:paraId="2C0080CD" w14:textId="77777777" w:rsidR="000F7448" w:rsidRDefault="00000000">
      <w:pPr>
        <w:pStyle w:val="FirstParagraph"/>
      </w:pPr>
      <w:r>
        <w:rPr>
          <w:b/>
          <w:bCs/>
        </w:rPr>
        <w:t>How Many Active Quests Should You Have?</w:t>
      </w:r>
    </w:p>
    <w:p w14:paraId="2A5A12EA" w14:textId="77777777" w:rsidR="000F7448" w:rsidRDefault="00000000">
      <w:pPr>
        <w:pStyle w:val="Compact"/>
        <w:numPr>
          <w:ilvl w:val="0"/>
          <w:numId w:val="109"/>
        </w:numPr>
      </w:pPr>
      <w:r>
        <w:rPr>
          <w:b/>
          <w:bCs/>
        </w:rPr>
        <w:t>Beginners (First 3 months)</w:t>
      </w:r>
      <w:r>
        <w:t>: 1 Active Quest maximum—build the habit of completion</w:t>
      </w:r>
    </w:p>
    <w:p w14:paraId="5C9457B3" w14:textId="77777777" w:rsidR="000F7448" w:rsidRDefault="00000000">
      <w:pPr>
        <w:pStyle w:val="Compact"/>
        <w:numPr>
          <w:ilvl w:val="0"/>
          <w:numId w:val="109"/>
        </w:numPr>
      </w:pPr>
      <w:r>
        <w:rPr>
          <w:b/>
          <w:bCs/>
        </w:rPr>
        <w:t>Intermediate (3-12 months)</w:t>
      </w:r>
      <w:r>
        <w:t>: 1-2 Active Quests, ideally in different Categories</w:t>
      </w:r>
    </w:p>
    <w:p w14:paraId="41F54CD0" w14:textId="77777777" w:rsidR="000F7448" w:rsidRDefault="00000000">
      <w:pPr>
        <w:pStyle w:val="Compact"/>
        <w:numPr>
          <w:ilvl w:val="0"/>
          <w:numId w:val="109"/>
        </w:numPr>
      </w:pPr>
      <w:r>
        <w:rPr>
          <w:b/>
          <w:bCs/>
        </w:rPr>
        <w:t>Advanced (12+ months)</w:t>
      </w:r>
      <w:r>
        <w:t>: 2-3 Active Quests max, across diverse life areas</w:t>
      </w:r>
    </w:p>
    <w:p w14:paraId="7A9098C8" w14:textId="77777777" w:rsidR="000F7448" w:rsidRDefault="00000000">
      <w:pPr>
        <w:pStyle w:val="FirstParagraph"/>
      </w:pPr>
      <w:r>
        <w:rPr>
          <w:b/>
          <w:bCs/>
        </w:rPr>
        <w:t>Why Limit Active Quests?</w:t>
      </w:r>
    </w:p>
    <w:p w14:paraId="18422CF7" w14:textId="77777777" w:rsidR="000F7448" w:rsidRDefault="00000000">
      <w:pPr>
        <w:pStyle w:val="BodyText"/>
      </w:pPr>
      <w:r>
        <w:t>Each Quest demands:</w:t>
      </w:r>
    </w:p>
    <w:p w14:paraId="3DC3C065" w14:textId="77777777" w:rsidR="000F7448" w:rsidRDefault="00000000">
      <w:pPr>
        <w:pStyle w:val="Compact"/>
        <w:numPr>
          <w:ilvl w:val="0"/>
          <w:numId w:val="110"/>
        </w:numPr>
      </w:pPr>
      <w:r>
        <w:t>Daily routines completion</w:t>
      </w:r>
    </w:p>
    <w:p w14:paraId="19B8B32B" w14:textId="77777777" w:rsidR="000F7448" w:rsidRDefault="00000000">
      <w:pPr>
        <w:pStyle w:val="Compact"/>
        <w:numPr>
          <w:ilvl w:val="0"/>
          <w:numId w:val="110"/>
        </w:numPr>
      </w:pPr>
      <w:r>
        <w:t>Regular Hero conversations</w:t>
      </w:r>
    </w:p>
    <w:p w14:paraId="5DBE2F3E" w14:textId="77777777" w:rsidR="000F7448" w:rsidRDefault="00000000">
      <w:pPr>
        <w:pStyle w:val="Compact"/>
        <w:numPr>
          <w:ilvl w:val="0"/>
          <w:numId w:val="110"/>
        </w:numPr>
      </w:pPr>
      <w:r>
        <w:t>Evidence documentation</w:t>
      </w:r>
    </w:p>
    <w:p w14:paraId="64274752" w14:textId="77777777" w:rsidR="000F7448" w:rsidRDefault="00000000">
      <w:pPr>
        <w:pStyle w:val="Compact"/>
        <w:numPr>
          <w:ilvl w:val="0"/>
          <w:numId w:val="110"/>
        </w:numPr>
      </w:pPr>
      <w:r>
        <w:t>Emotional energy and focus</w:t>
      </w:r>
    </w:p>
    <w:p w14:paraId="51E800E9" w14:textId="77777777" w:rsidR="000F7448" w:rsidRDefault="00000000">
      <w:pPr>
        <w:pStyle w:val="FirstParagraph"/>
      </w:pPr>
      <w:r>
        <w:t>Too many simultaneously = diluted focus = incomplete results. Better to complete 3 Quests sequentially in a year than attempt 6 simultaneously and finish none.</w:t>
      </w:r>
    </w:p>
    <w:p w14:paraId="4C77C89B" w14:textId="77777777" w:rsidR="000F7448" w:rsidRDefault="00000000">
      <w:pPr>
        <w:pStyle w:val="BodyText"/>
      </w:pPr>
      <w:r>
        <w:rPr>
          <w:b/>
          <w:bCs/>
        </w:rPr>
        <w:t>Strategic Quest Selection:</w:t>
      </w:r>
    </w:p>
    <w:p w14:paraId="2A57B39C" w14:textId="77777777" w:rsidR="000F7448" w:rsidRDefault="00000000">
      <w:pPr>
        <w:pStyle w:val="BodyText"/>
      </w:pPr>
      <w:r>
        <w:t>Choose Quests that create compound effects:</w:t>
      </w:r>
    </w:p>
    <w:p w14:paraId="01921E39" w14:textId="77777777" w:rsidR="000F7448" w:rsidRDefault="00000000">
      <w:pPr>
        <w:pStyle w:val="Compact"/>
        <w:numPr>
          <w:ilvl w:val="0"/>
          <w:numId w:val="111"/>
        </w:numPr>
      </w:pPr>
      <w:r>
        <w:lastRenderedPageBreak/>
        <w:t>Health Quest increases energy for Career Quest</w:t>
      </w:r>
    </w:p>
    <w:p w14:paraId="5D9E2D2C" w14:textId="77777777" w:rsidR="000F7448" w:rsidRDefault="00000000">
      <w:pPr>
        <w:pStyle w:val="Compact"/>
        <w:numPr>
          <w:ilvl w:val="0"/>
          <w:numId w:val="111"/>
        </w:numPr>
      </w:pPr>
      <w:r>
        <w:t>Spiritual Quest deepens capacity for Relationship Quest</w:t>
      </w:r>
    </w:p>
    <w:p w14:paraId="1837E13B" w14:textId="77777777" w:rsidR="000F7448" w:rsidRDefault="00000000">
      <w:pPr>
        <w:pStyle w:val="Compact"/>
        <w:numPr>
          <w:ilvl w:val="0"/>
          <w:numId w:val="111"/>
        </w:numPr>
      </w:pPr>
      <w:r>
        <w:t>Character Quest improves all other areas</w:t>
      </w:r>
    </w:p>
    <w:p w14:paraId="32C8571F" w14:textId="77777777" w:rsidR="000F7448" w:rsidRDefault="00000000" w:rsidP="00F24533">
      <w:pPr>
        <w:pStyle w:val="Heading4"/>
      </w:pPr>
      <w:r>
        <w:t>Why Quests Work (The Science and Psychology)</w:t>
      </w:r>
    </w:p>
    <w:p w14:paraId="4AC30D10" w14:textId="77777777" w:rsidR="000F7448" w:rsidRDefault="00000000">
      <w:pPr>
        <w:pStyle w:val="FirstParagraph"/>
      </w:pPr>
      <w:r>
        <w:t>Traditional goal-setting fails because it focuses only on outcomes. Quests succeed because they:</w:t>
      </w:r>
    </w:p>
    <w:p w14:paraId="37D8FF9F" w14:textId="77777777" w:rsidR="000F7448" w:rsidRDefault="00000000">
      <w:pPr>
        <w:pStyle w:val="BodyText"/>
      </w:pPr>
      <w:r>
        <w:rPr>
          <w:b/>
          <w:bCs/>
        </w:rPr>
        <w:t>1. Harness Tony Robbins' RPM Power</w:t>
      </w:r>
    </w:p>
    <w:p w14:paraId="1AD34451" w14:textId="77777777" w:rsidR="000F7448" w:rsidRDefault="00000000">
      <w:pPr>
        <w:pStyle w:val="Compact"/>
        <w:numPr>
          <w:ilvl w:val="0"/>
          <w:numId w:val="112"/>
        </w:numPr>
      </w:pPr>
      <w:r>
        <w:t>Crystal-clear Result focuses your brain's problem-solving capacity</w:t>
      </w:r>
    </w:p>
    <w:p w14:paraId="35F08AD4" w14:textId="77777777" w:rsidR="000F7448" w:rsidRDefault="00000000">
      <w:pPr>
        <w:pStyle w:val="Compact"/>
        <w:numPr>
          <w:ilvl w:val="0"/>
          <w:numId w:val="112"/>
        </w:numPr>
      </w:pPr>
      <w:r>
        <w:t>Emotionally-compelling Purpose with trigger words sustains action through challenges</w:t>
      </w:r>
    </w:p>
    <w:p w14:paraId="680AB1B8" w14:textId="77777777" w:rsidR="000F7448" w:rsidRDefault="00000000">
      <w:pPr>
        <w:pStyle w:val="Compact"/>
        <w:numPr>
          <w:ilvl w:val="0"/>
          <w:numId w:val="112"/>
        </w:numPr>
      </w:pPr>
      <w:r>
        <w:t>Massive Action Plan provides multiple pathways to success</w:t>
      </w:r>
    </w:p>
    <w:p w14:paraId="7D50BD5A" w14:textId="77777777" w:rsidR="000F7448" w:rsidRDefault="00000000">
      <w:pPr>
        <w:pStyle w:val="FirstParagraph"/>
      </w:pPr>
      <w:r>
        <w:rPr>
          <w:b/>
          <w:bCs/>
        </w:rPr>
        <w:t>2. Integrate Dr. Joe Dispenza's Manifestation Science</w:t>
      </w:r>
    </w:p>
    <w:p w14:paraId="1D7D19E9" w14:textId="77777777" w:rsidR="000F7448" w:rsidRDefault="00000000">
      <w:pPr>
        <w:pStyle w:val="Compact"/>
        <w:numPr>
          <w:ilvl w:val="0"/>
          <w:numId w:val="113"/>
        </w:numPr>
      </w:pPr>
      <w:r>
        <w:t>Daily elevated emotional practice (feeling the completed Quest) signals your body it's already happened</w:t>
      </w:r>
    </w:p>
    <w:p w14:paraId="6357CEFE" w14:textId="77777777" w:rsidR="000F7448" w:rsidRDefault="00000000">
      <w:pPr>
        <w:pStyle w:val="Compact"/>
        <w:numPr>
          <w:ilvl w:val="0"/>
          <w:numId w:val="113"/>
        </w:numPr>
      </w:pPr>
      <w:r>
        <w:t>Breaks unconscious loops that have prevented past success</w:t>
      </w:r>
    </w:p>
    <w:p w14:paraId="3AACCDD3" w14:textId="77777777" w:rsidR="000F7448" w:rsidRDefault="00000000">
      <w:pPr>
        <w:pStyle w:val="Compact"/>
        <w:numPr>
          <w:ilvl w:val="0"/>
          <w:numId w:val="113"/>
        </w:numPr>
      </w:pPr>
      <w:r>
        <w:t>Changes your personality (identity) to match your desired reality</w:t>
      </w:r>
    </w:p>
    <w:p w14:paraId="1260F28B" w14:textId="77777777" w:rsidR="000F7448" w:rsidRDefault="00000000">
      <w:pPr>
        <w:pStyle w:val="Compact"/>
        <w:numPr>
          <w:ilvl w:val="0"/>
          <w:numId w:val="113"/>
        </w:numPr>
      </w:pPr>
      <w:r>
        <w:t>Generates energy and synchronicity that attracts aligned opportunities</w:t>
      </w:r>
    </w:p>
    <w:p w14:paraId="2C457EA3" w14:textId="77777777" w:rsidR="000F7448" w:rsidRDefault="00000000">
      <w:pPr>
        <w:pStyle w:val="FirstParagraph"/>
      </w:pPr>
      <w:r>
        <w:rPr>
          <w:b/>
          <w:bCs/>
        </w:rPr>
        <w:t>3. Provide Complete Support Ecosystem</w:t>
      </w:r>
    </w:p>
    <w:p w14:paraId="0117F947" w14:textId="77777777" w:rsidR="000F7448" w:rsidRDefault="00000000">
      <w:pPr>
        <w:pStyle w:val="Compact"/>
        <w:numPr>
          <w:ilvl w:val="0"/>
          <w:numId w:val="114"/>
        </w:numPr>
      </w:pPr>
      <w:r>
        <w:t>Quest Routines make daily action automatic</w:t>
      </w:r>
    </w:p>
    <w:p w14:paraId="0FC2C5E7" w14:textId="77777777" w:rsidR="000F7448" w:rsidRDefault="00000000">
      <w:pPr>
        <w:pStyle w:val="Compact"/>
        <w:numPr>
          <w:ilvl w:val="0"/>
          <w:numId w:val="114"/>
        </w:numPr>
      </w:pPr>
      <w:r>
        <w:t>Hero Council offers wisdom exactly when needed</w:t>
      </w:r>
    </w:p>
    <w:p w14:paraId="3E2EEFBC" w14:textId="77777777" w:rsidR="000F7448" w:rsidRDefault="00000000">
      <w:pPr>
        <w:pStyle w:val="Compact"/>
        <w:numPr>
          <w:ilvl w:val="0"/>
          <w:numId w:val="114"/>
        </w:numPr>
      </w:pPr>
      <w:r>
        <w:t>Limiting Beliefs transformation removes sabotage patterns</w:t>
      </w:r>
    </w:p>
    <w:p w14:paraId="29AFC2D9" w14:textId="77777777" w:rsidR="000F7448" w:rsidRDefault="00000000">
      <w:pPr>
        <w:pStyle w:val="Compact"/>
        <w:numPr>
          <w:ilvl w:val="0"/>
          <w:numId w:val="114"/>
        </w:numPr>
      </w:pPr>
      <w:r>
        <w:t>Evidence Builder creates undeniable proof of progress</w:t>
      </w:r>
    </w:p>
    <w:p w14:paraId="56D2BBE6" w14:textId="77777777" w:rsidR="000F7448" w:rsidRDefault="00000000">
      <w:pPr>
        <w:pStyle w:val="Compact"/>
        <w:numPr>
          <w:ilvl w:val="0"/>
          <w:numId w:val="114"/>
        </w:numPr>
      </w:pPr>
      <w:r>
        <w:t>Milestones maintain motivation through the journey</w:t>
      </w:r>
    </w:p>
    <w:p w14:paraId="6D7F41D1" w14:textId="77777777" w:rsidR="000F7448" w:rsidRDefault="00000000">
      <w:pPr>
        <w:pStyle w:val="FirstParagraph"/>
      </w:pPr>
      <w:r>
        <w:rPr>
          <w:b/>
          <w:bCs/>
        </w:rPr>
        <w:t>4. Exist Within Life Blueprint Category Container</w:t>
      </w:r>
    </w:p>
    <w:p w14:paraId="460CD1E8" w14:textId="77777777" w:rsidR="000F7448" w:rsidRDefault="00000000">
      <w:pPr>
        <w:pStyle w:val="Compact"/>
        <w:numPr>
          <w:ilvl w:val="0"/>
          <w:numId w:val="115"/>
        </w:numPr>
      </w:pPr>
      <w:r>
        <w:t>Quest has purpose within larger identity vision</w:t>
      </w:r>
    </w:p>
    <w:p w14:paraId="74DD892B" w14:textId="77777777" w:rsidR="000F7448" w:rsidRDefault="00000000">
      <w:pPr>
        <w:pStyle w:val="Compact"/>
        <w:numPr>
          <w:ilvl w:val="0"/>
          <w:numId w:val="115"/>
        </w:numPr>
      </w:pPr>
      <w:r>
        <w:t>Category Routines provide stable foundation</w:t>
      </w:r>
    </w:p>
    <w:p w14:paraId="71E4394B" w14:textId="77777777" w:rsidR="000F7448" w:rsidRDefault="00000000">
      <w:pPr>
        <w:pStyle w:val="Compact"/>
        <w:numPr>
          <w:ilvl w:val="0"/>
          <w:numId w:val="115"/>
        </w:numPr>
      </w:pPr>
      <w:r>
        <w:t>Completing Quest strengthens overall Category identity</w:t>
      </w:r>
    </w:p>
    <w:p w14:paraId="5B76EA0E" w14:textId="77777777" w:rsidR="000F7448" w:rsidRDefault="00000000">
      <w:pPr>
        <w:pStyle w:val="Compact"/>
        <w:numPr>
          <w:ilvl w:val="0"/>
          <w:numId w:val="115"/>
        </w:numPr>
      </w:pPr>
      <w:r>
        <w:t>Clear beginning and end prevents goal fatigue</w:t>
      </w:r>
    </w:p>
    <w:p w14:paraId="7BFE0601" w14:textId="77777777" w:rsidR="000F7448" w:rsidRDefault="00000000">
      <w:pPr>
        <w:pStyle w:val="FirstParagraph"/>
      </w:pPr>
      <w:r>
        <w:rPr>
          <w:b/>
          <w:bCs/>
        </w:rPr>
        <w:t>The Compound Effect Over Time:</w:t>
      </w:r>
    </w:p>
    <w:p w14:paraId="5B395C48" w14:textId="77777777" w:rsidR="000F7448" w:rsidRDefault="00000000">
      <w:pPr>
        <w:pStyle w:val="BodyText"/>
      </w:pPr>
      <w:r>
        <w:t>Imagine completing just 4-6 Quests per year:</w:t>
      </w:r>
    </w:p>
    <w:p w14:paraId="42962307" w14:textId="77777777" w:rsidR="000F7448" w:rsidRDefault="00000000">
      <w:pPr>
        <w:pStyle w:val="Compact"/>
        <w:numPr>
          <w:ilvl w:val="0"/>
          <w:numId w:val="116"/>
        </w:numPr>
      </w:pPr>
      <w:r>
        <w:t>Year 1: Transform Health, Career, Relationships (3 Quests)</w:t>
      </w:r>
    </w:p>
    <w:p w14:paraId="14CA9A76" w14:textId="77777777" w:rsidR="000F7448" w:rsidRDefault="00000000">
      <w:pPr>
        <w:pStyle w:val="Compact"/>
        <w:numPr>
          <w:ilvl w:val="0"/>
          <w:numId w:val="116"/>
        </w:numPr>
      </w:pPr>
      <w:r>
        <w:t>Year 2: Master new skill, Financial breakthrough, Spiritual depth (3 Quests)</w:t>
      </w:r>
    </w:p>
    <w:p w14:paraId="3B946F51" w14:textId="77777777" w:rsidR="000F7448" w:rsidRDefault="00000000">
      <w:pPr>
        <w:pStyle w:val="Compact"/>
        <w:numPr>
          <w:ilvl w:val="0"/>
          <w:numId w:val="116"/>
        </w:numPr>
      </w:pPr>
      <w:r>
        <w:t>Year 3: Creative expression, Parenting excellence, Quality of Life upgrade (3 Quests)</w:t>
      </w:r>
    </w:p>
    <w:p w14:paraId="487F5715" w14:textId="77777777" w:rsidR="000F7448" w:rsidRDefault="00000000">
      <w:pPr>
        <w:pStyle w:val="FirstParagraph"/>
      </w:pPr>
      <w:r>
        <w:lastRenderedPageBreak/>
        <w:t>After 3 years: 9 major transformations completed. 9 pieces of undeniable evidence that you can achieve anything you commit to. A completely transformed identity.</w:t>
      </w:r>
    </w:p>
    <w:p w14:paraId="583CA69B" w14:textId="77777777" w:rsidR="000F7448" w:rsidRDefault="00000000">
      <w:pPr>
        <w:pStyle w:val="BodyText"/>
      </w:pPr>
      <w:r>
        <w:rPr>
          <w:b/>
          <w:bCs/>
        </w:rPr>
        <w:t>This is how HeroMind users architect extraordinary lives—one relentlessly-pursued, emotionally-charged, fully-supported Quest at a time.</w:t>
      </w:r>
    </w:p>
    <w:p w14:paraId="29D06A51" w14:textId="77777777" w:rsidR="000F7448" w:rsidRDefault="00000000">
      <w:pPr>
        <w:pStyle w:val="BodyText"/>
      </w:pPr>
      <w:r>
        <w:t>####Integration: Quests, Categories, Evidence, and Heroes Working Together</w:t>
      </w:r>
    </w:p>
    <w:p w14:paraId="3B8B6F61" w14:textId="77777777" w:rsidR="000F7448" w:rsidRDefault="00000000">
      <w:pPr>
        <w:pStyle w:val="BodyText"/>
      </w:pPr>
      <w:r>
        <w:t>The power emerges when all HeroMind systems work in harmony:</w:t>
      </w:r>
    </w:p>
    <w:p w14:paraId="6F3CC0CA" w14:textId="77777777" w:rsidR="000F7448" w:rsidRDefault="00000000">
      <w:pPr>
        <w:pStyle w:val="Compact"/>
        <w:numPr>
          <w:ilvl w:val="0"/>
          <w:numId w:val="117"/>
        </w:numPr>
      </w:pPr>
      <w:r>
        <w:rPr>
          <w:b/>
          <w:bCs/>
        </w:rPr>
        <w:t>Life Blueprint Category</w:t>
      </w:r>
      <w:r>
        <w:t xml:space="preserve"> provides the permanent identity container and vision</w:t>
      </w:r>
    </w:p>
    <w:p w14:paraId="08BCFC73" w14:textId="77777777" w:rsidR="000F7448" w:rsidRDefault="00000000">
      <w:pPr>
        <w:pStyle w:val="Compact"/>
        <w:numPr>
          <w:ilvl w:val="0"/>
          <w:numId w:val="117"/>
        </w:numPr>
      </w:pPr>
      <w:r>
        <w:rPr>
          <w:b/>
          <w:bCs/>
        </w:rPr>
        <w:t>Quest</w:t>
      </w:r>
      <w:r>
        <w:t xml:space="preserve"> provides the specific transformation goal within that container</w:t>
      </w:r>
    </w:p>
    <w:p w14:paraId="552D6D04" w14:textId="77777777" w:rsidR="000F7448" w:rsidRDefault="00000000">
      <w:pPr>
        <w:pStyle w:val="Compact"/>
        <w:numPr>
          <w:ilvl w:val="0"/>
          <w:numId w:val="117"/>
        </w:numPr>
      </w:pPr>
      <w:r>
        <w:rPr>
          <w:b/>
          <w:bCs/>
        </w:rPr>
        <w:t>Category Routines</w:t>
      </w:r>
      <w:r>
        <w:t xml:space="preserve"> maintain foundational practices across all Quests</w:t>
      </w:r>
    </w:p>
    <w:p w14:paraId="4ABC16DB" w14:textId="77777777" w:rsidR="000F7448" w:rsidRDefault="00000000">
      <w:pPr>
        <w:pStyle w:val="Compact"/>
        <w:numPr>
          <w:ilvl w:val="0"/>
          <w:numId w:val="117"/>
        </w:numPr>
      </w:pPr>
      <w:r>
        <w:rPr>
          <w:b/>
          <w:bCs/>
        </w:rPr>
        <w:t>Quest Routines</w:t>
      </w:r>
      <w:r>
        <w:t xml:space="preserve"> drive tactical daily actions for this specific goal</w:t>
      </w:r>
    </w:p>
    <w:p w14:paraId="2CC5B8AF" w14:textId="77777777" w:rsidR="000F7448" w:rsidRDefault="00000000">
      <w:pPr>
        <w:pStyle w:val="Compact"/>
        <w:numPr>
          <w:ilvl w:val="0"/>
          <w:numId w:val="117"/>
        </w:numPr>
      </w:pPr>
      <w:r>
        <w:rPr>
          <w:b/>
          <w:bCs/>
        </w:rPr>
        <w:t>Manifestation Gallery</w:t>
      </w:r>
      <w:r>
        <w:t xml:space="preserve"> keeps emotional connection to THIS specific result</w:t>
      </w:r>
    </w:p>
    <w:p w14:paraId="384AE558" w14:textId="77777777" w:rsidR="000F7448" w:rsidRDefault="00000000">
      <w:pPr>
        <w:pStyle w:val="Compact"/>
        <w:numPr>
          <w:ilvl w:val="0"/>
          <w:numId w:val="117"/>
        </w:numPr>
      </w:pPr>
      <w:r>
        <w:rPr>
          <w:b/>
          <w:bCs/>
        </w:rPr>
        <w:t>Hero Council</w:t>
      </w:r>
      <w:r>
        <w:t xml:space="preserve"> provides personalized wisdom and accountability</w:t>
      </w:r>
    </w:p>
    <w:p w14:paraId="2C4D3DA8" w14:textId="77777777" w:rsidR="000F7448" w:rsidRDefault="00000000">
      <w:pPr>
        <w:pStyle w:val="Compact"/>
        <w:numPr>
          <w:ilvl w:val="0"/>
          <w:numId w:val="117"/>
        </w:numPr>
      </w:pPr>
      <w:r>
        <w:rPr>
          <w:b/>
          <w:bCs/>
        </w:rPr>
        <w:t>Evidence Builder</w:t>
      </w:r>
      <w:r>
        <w:t xml:space="preserve"> documents undeniable proof of transformation</w:t>
      </w:r>
    </w:p>
    <w:p w14:paraId="2A4323F5" w14:textId="77777777" w:rsidR="000F7448" w:rsidRDefault="00000000">
      <w:pPr>
        <w:pStyle w:val="Compact"/>
        <w:numPr>
          <w:ilvl w:val="0"/>
          <w:numId w:val="117"/>
        </w:numPr>
      </w:pPr>
      <w:r>
        <w:rPr>
          <w:b/>
          <w:bCs/>
        </w:rPr>
        <w:t>Limiting Beliefs Module</w:t>
      </w:r>
      <w:r>
        <w:t xml:space="preserve"> removes mental blocks that would sabotage success</w:t>
      </w:r>
    </w:p>
    <w:p w14:paraId="6CC7443E" w14:textId="77777777" w:rsidR="000F7448" w:rsidRDefault="00000000">
      <w:pPr>
        <w:pStyle w:val="FirstParagraph"/>
      </w:pPr>
      <w:r>
        <w:t>When you activate a Quest, you're not just setting a goal—you're mobilizing an entire transformation ecosystem designed for inevitable success.</w:t>
      </w:r>
    </w:p>
    <w:p w14:paraId="33920159" w14:textId="77777777" w:rsidR="000F7448" w:rsidRDefault="00000000">
      <w:pPr>
        <w:pStyle w:val="BodyText"/>
      </w:pPr>
      <w:r>
        <w:rPr>
          <w:b/>
          <w:bCs/>
        </w:rPr>
        <w:t>With Quests, you're not just checking boxes—you're becoming the hero of your own transformation story.</w:t>
      </w:r>
    </w:p>
    <w:p w14:paraId="034A92B8" w14:textId="77777777" w:rsidR="000F7448" w:rsidRDefault="00000000" w:rsidP="00F24533">
      <w:pPr>
        <w:pStyle w:val="Heading3"/>
      </w:pPr>
      <w:r>
        <w:t>Journal Module: Processing Your Inner World</w:t>
      </w:r>
    </w:p>
    <w:p w14:paraId="5EEB5916" w14:textId="77777777" w:rsidR="000F7448" w:rsidRDefault="00000000">
      <w:pPr>
        <w:pStyle w:val="FirstParagraph"/>
      </w:pPr>
      <w:r>
        <w:rPr>
          <w:b/>
          <w:bCs/>
        </w:rPr>
        <w:t>Beyond Traditional Journaling</w:t>
      </w:r>
      <w:r>
        <w:t xml:space="preserve"> HeroMind's Journal develops emotional intelligence—not just recording events, but developing the capacity to feel, process, and integrate emotional experiences.</w:t>
      </w:r>
    </w:p>
    <w:p w14:paraId="05C57C56" w14:textId="77777777" w:rsidR="000F7448" w:rsidRDefault="00000000">
      <w:pPr>
        <w:pStyle w:val="BodyText"/>
      </w:pPr>
      <w:r>
        <w:rPr>
          <w:b/>
          <w:bCs/>
        </w:rPr>
        <w:t>When to Start</w:t>
      </w:r>
      <w:r>
        <w:t>: After you've built momentum with tasks and routines, begin with simple daily check-ins about what you're learning about yourself.</w:t>
      </w:r>
    </w:p>
    <w:p w14:paraId="043FA379" w14:textId="77777777" w:rsidR="000F7448" w:rsidRDefault="00000000">
      <w:pPr>
        <w:pStyle w:val="BodyText"/>
      </w:pPr>
      <w:r>
        <w:rPr>
          <w:b/>
          <w:bCs/>
        </w:rPr>
        <w:t>Core Categories</w:t>
      </w:r>
    </w:p>
    <w:p w14:paraId="186EFD3A" w14:textId="77777777" w:rsidR="000F7448" w:rsidRDefault="00000000">
      <w:pPr>
        <w:pStyle w:val="Compact"/>
        <w:numPr>
          <w:ilvl w:val="0"/>
          <w:numId w:val="118"/>
        </w:numPr>
      </w:pPr>
      <w:r>
        <w:rPr>
          <w:b/>
          <w:bCs/>
        </w:rPr>
        <w:t>Emotional Weather</w:t>
      </w:r>
      <w:r>
        <w:t>: Daily internal state check-ins</w:t>
      </w:r>
    </w:p>
    <w:p w14:paraId="74F54A3F" w14:textId="77777777" w:rsidR="000F7448" w:rsidRDefault="00000000">
      <w:pPr>
        <w:pStyle w:val="Compact"/>
        <w:numPr>
          <w:ilvl w:val="0"/>
          <w:numId w:val="118"/>
        </w:numPr>
      </w:pPr>
      <w:r>
        <w:rPr>
          <w:b/>
          <w:bCs/>
        </w:rPr>
        <w:t>Wins and Growth</w:t>
      </w:r>
      <w:r>
        <w:t>: Regular acknowledgment of progress</w:t>
      </w:r>
    </w:p>
    <w:p w14:paraId="012E4B3A" w14:textId="77777777" w:rsidR="000F7448" w:rsidRDefault="00000000">
      <w:pPr>
        <w:pStyle w:val="Compact"/>
        <w:numPr>
          <w:ilvl w:val="0"/>
          <w:numId w:val="118"/>
        </w:numPr>
      </w:pPr>
      <w:r>
        <w:rPr>
          <w:b/>
          <w:bCs/>
        </w:rPr>
        <w:t>Future Self Dialogue</w:t>
      </w:r>
      <w:r>
        <w:t>: Conversations with your evolving identity</w:t>
      </w:r>
    </w:p>
    <w:p w14:paraId="6808989B" w14:textId="77777777" w:rsidR="000F7448" w:rsidRDefault="00000000">
      <w:pPr>
        <w:pStyle w:val="Compact"/>
        <w:numPr>
          <w:ilvl w:val="0"/>
          <w:numId w:val="118"/>
        </w:numPr>
      </w:pPr>
      <w:r>
        <w:rPr>
          <w:b/>
          <w:bCs/>
        </w:rPr>
        <w:t>Hero Integration</w:t>
      </w:r>
      <w:r>
        <w:t>: Reflections on insights from Hero conversations</w:t>
      </w:r>
    </w:p>
    <w:p w14:paraId="2CD3566A" w14:textId="77777777" w:rsidR="000F7448" w:rsidRDefault="00000000">
      <w:pPr>
        <w:pStyle w:val="FirstParagraph"/>
      </w:pPr>
      <w:r>
        <w:rPr>
          <w:b/>
          <w:bCs/>
        </w:rPr>
        <w:t>The Three-Question Framework</w:t>
      </w:r>
    </w:p>
    <w:p w14:paraId="42A6F939" w14:textId="77777777" w:rsidR="000F7448" w:rsidRDefault="00000000">
      <w:pPr>
        <w:pStyle w:val="Compact"/>
        <w:numPr>
          <w:ilvl w:val="0"/>
          <w:numId w:val="119"/>
        </w:numPr>
      </w:pPr>
      <w:r>
        <w:t>What did I learn about myself today?</w:t>
      </w:r>
    </w:p>
    <w:p w14:paraId="1AB3DBF2" w14:textId="77777777" w:rsidR="000F7448" w:rsidRDefault="00000000">
      <w:pPr>
        <w:pStyle w:val="Compact"/>
        <w:numPr>
          <w:ilvl w:val="0"/>
          <w:numId w:val="119"/>
        </w:numPr>
      </w:pPr>
      <w:r>
        <w:t>What patterns am I noticing?</w:t>
      </w:r>
    </w:p>
    <w:p w14:paraId="01099D66" w14:textId="77777777" w:rsidR="000F7448" w:rsidRDefault="00000000">
      <w:pPr>
        <w:pStyle w:val="Compact"/>
        <w:numPr>
          <w:ilvl w:val="0"/>
          <w:numId w:val="119"/>
        </w:numPr>
      </w:pPr>
      <w:r>
        <w:t>What would my future self want me to remember?</w:t>
      </w:r>
    </w:p>
    <w:p w14:paraId="68E7F44B" w14:textId="77777777" w:rsidR="000F7448" w:rsidRDefault="00000000" w:rsidP="00F24533">
      <w:pPr>
        <w:pStyle w:val="Heading3"/>
      </w:pPr>
      <w:r>
        <w:lastRenderedPageBreak/>
        <w:t>Integration: Living Your Full Design</w:t>
      </w:r>
    </w:p>
    <w:p w14:paraId="2593E1D3" w14:textId="77777777" w:rsidR="000F7448" w:rsidRDefault="00000000">
      <w:pPr>
        <w:pStyle w:val="FirstParagraph"/>
      </w:pPr>
      <w:r>
        <w:t>Once you've mastered the action system and begun personal development work:</w:t>
      </w:r>
    </w:p>
    <w:p w14:paraId="354B3544" w14:textId="77777777" w:rsidR="000F7448" w:rsidRDefault="00000000">
      <w:pPr>
        <w:pStyle w:val="BodyText"/>
      </w:pPr>
      <w:r>
        <w:rPr>
          <w:b/>
          <w:bCs/>
        </w:rPr>
        <w:t>Morning Activation (15-20 minutes)</w:t>
      </w:r>
    </w:p>
    <w:p w14:paraId="214754D6" w14:textId="77777777" w:rsidR="000F7448" w:rsidRDefault="00000000">
      <w:pPr>
        <w:pStyle w:val="Compact"/>
        <w:numPr>
          <w:ilvl w:val="0"/>
          <w:numId w:val="120"/>
        </w:numPr>
      </w:pPr>
      <w:r>
        <w:t>Complete core morning routines</w:t>
      </w:r>
    </w:p>
    <w:p w14:paraId="488E5522" w14:textId="77777777" w:rsidR="000F7448" w:rsidRDefault="00000000">
      <w:pPr>
        <w:pStyle w:val="Compact"/>
        <w:numPr>
          <w:ilvl w:val="0"/>
          <w:numId w:val="120"/>
        </w:numPr>
      </w:pPr>
      <w:r>
        <w:t>Brief Hero or Coach conversation about the day ahead</w:t>
      </w:r>
    </w:p>
    <w:p w14:paraId="1764C675" w14:textId="77777777" w:rsidR="000F7448" w:rsidRDefault="00000000">
      <w:pPr>
        <w:pStyle w:val="Compact"/>
        <w:numPr>
          <w:ilvl w:val="0"/>
          <w:numId w:val="120"/>
        </w:numPr>
      </w:pPr>
      <w:r>
        <w:t>Identify MIGs and timebox priorities</w:t>
      </w:r>
    </w:p>
    <w:p w14:paraId="101E2676" w14:textId="77777777" w:rsidR="000F7448" w:rsidRDefault="00000000">
      <w:pPr>
        <w:pStyle w:val="Compact"/>
        <w:numPr>
          <w:ilvl w:val="0"/>
          <w:numId w:val="120"/>
        </w:numPr>
      </w:pPr>
      <w:r>
        <w:t>Practice Quest manifestation with elevated emotion</w:t>
      </w:r>
    </w:p>
    <w:p w14:paraId="6FB639EE" w14:textId="77777777" w:rsidR="000F7448" w:rsidRDefault="00000000">
      <w:pPr>
        <w:pStyle w:val="FirstParagraph"/>
      </w:pPr>
      <w:r>
        <w:rPr>
          <w:b/>
          <w:bCs/>
        </w:rPr>
        <w:t>Midday Maintenance (5-10 minutes)</w:t>
      </w:r>
    </w:p>
    <w:p w14:paraId="3CD96116" w14:textId="77777777" w:rsidR="000F7448" w:rsidRDefault="00000000">
      <w:pPr>
        <w:pStyle w:val="Compact"/>
        <w:numPr>
          <w:ilvl w:val="0"/>
          <w:numId w:val="121"/>
        </w:numPr>
      </w:pPr>
      <w:r>
        <w:t>Empty mental inbox into Sticky Notes</w:t>
      </w:r>
    </w:p>
    <w:p w14:paraId="7A6E6BF8" w14:textId="77777777" w:rsidR="000F7448" w:rsidRDefault="00000000">
      <w:pPr>
        <w:pStyle w:val="Compact"/>
        <w:numPr>
          <w:ilvl w:val="0"/>
          <w:numId w:val="121"/>
        </w:numPr>
      </w:pPr>
      <w:r>
        <w:t>Brief emotional check-in through Journal</w:t>
      </w:r>
    </w:p>
    <w:p w14:paraId="79310745" w14:textId="77777777" w:rsidR="000F7448" w:rsidRDefault="00000000">
      <w:pPr>
        <w:pStyle w:val="Compact"/>
        <w:numPr>
          <w:ilvl w:val="0"/>
          <w:numId w:val="121"/>
        </w:numPr>
      </w:pPr>
      <w:r>
        <w:t>One grounding routine to maintain energy</w:t>
      </w:r>
    </w:p>
    <w:p w14:paraId="68F0DDC5" w14:textId="77777777" w:rsidR="000F7448" w:rsidRDefault="00000000">
      <w:pPr>
        <w:pStyle w:val="Compact"/>
        <w:numPr>
          <w:ilvl w:val="0"/>
          <w:numId w:val="121"/>
        </w:numPr>
      </w:pPr>
      <w:r>
        <w:t>Task adjustment based on morning progress</w:t>
      </w:r>
    </w:p>
    <w:p w14:paraId="7B78CA92" w14:textId="77777777" w:rsidR="000F7448" w:rsidRDefault="00000000">
      <w:pPr>
        <w:pStyle w:val="FirstParagraph"/>
      </w:pPr>
      <w:r>
        <w:rPr>
          <w:b/>
          <w:bCs/>
        </w:rPr>
        <w:t>Evening Integration (20-25 minutes)</w:t>
      </w:r>
    </w:p>
    <w:p w14:paraId="6400347B" w14:textId="77777777" w:rsidR="000F7448" w:rsidRDefault="00000000">
      <w:pPr>
        <w:pStyle w:val="Compact"/>
        <w:numPr>
          <w:ilvl w:val="0"/>
          <w:numId w:val="122"/>
        </w:numPr>
      </w:pPr>
      <w:r>
        <w:t>Review completed tasks and Quest progress, celebrate wins</w:t>
      </w:r>
    </w:p>
    <w:p w14:paraId="76EA2CAB" w14:textId="77777777" w:rsidR="000F7448" w:rsidRDefault="00000000">
      <w:pPr>
        <w:pStyle w:val="Compact"/>
        <w:numPr>
          <w:ilvl w:val="0"/>
          <w:numId w:val="122"/>
        </w:numPr>
      </w:pPr>
      <w:r>
        <w:t>Deep Journal reflection on day's experiences</w:t>
      </w:r>
    </w:p>
    <w:p w14:paraId="10C0A219" w14:textId="77777777" w:rsidR="000F7448" w:rsidRDefault="00000000">
      <w:pPr>
        <w:pStyle w:val="Compact"/>
        <w:numPr>
          <w:ilvl w:val="0"/>
          <w:numId w:val="122"/>
        </w:numPr>
      </w:pPr>
      <w:r>
        <w:t>Complete evening routines with intention</w:t>
      </w:r>
    </w:p>
    <w:p w14:paraId="491743DE" w14:textId="77777777" w:rsidR="000F7448" w:rsidRDefault="00000000">
      <w:pPr>
        <w:pStyle w:val="Compact"/>
        <w:numPr>
          <w:ilvl w:val="0"/>
          <w:numId w:val="122"/>
        </w:numPr>
      </w:pPr>
      <w:r>
        <w:t>Seek Hero or Coach wisdom for tomorrow's challenges</w:t>
      </w:r>
    </w:p>
    <w:p w14:paraId="1C936AA0" w14:textId="77777777" w:rsidR="000F7448" w:rsidRDefault="00000000" w:rsidP="00F24533">
      <w:pPr>
        <w:pStyle w:val="Heading4"/>
      </w:pPr>
      <w:r>
        <w:t>The Compound Effect</w:t>
      </w:r>
    </w:p>
    <w:p w14:paraId="5E6E40D5" w14:textId="77777777" w:rsidR="000F7448" w:rsidRDefault="00000000">
      <w:pPr>
        <w:pStyle w:val="FirstParagraph"/>
      </w:pPr>
      <w:r>
        <w:t>Over time, integrated practices create exponential growth:</w:t>
      </w:r>
    </w:p>
    <w:p w14:paraId="46BA1ADF" w14:textId="77777777" w:rsidR="000F7448" w:rsidRDefault="00000000">
      <w:pPr>
        <w:pStyle w:val="Compact"/>
        <w:numPr>
          <w:ilvl w:val="0"/>
          <w:numId w:val="123"/>
        </w:numPr>
      </w:pPr>
      <w:r>
        <w:rPr>
          <w:b/>
          <w:bCs/>
        </w:rPr>
        <w:t>Physical practices</w:t>
      </w:r>
      <w:r>
        <w:t xml:space="preserve"> increase mental clarity and emotional resilience</w:t>
      </w:r>
    </w:p>
    <w:p w14:paraId="6CA5C1A3" w14:textId="77777777" w:rsidR="000F7448" w:rsidRDefault="00000000">
      <w:pPr>
        <w:pStyle w:val="Compact"/>
        <w:numPr>
          <w:ilvl w:val="0"/>
          <w:numId w:val="123"/>
        </w:numPr>
      </w:pPr>
      <w:r>
        <w:rPr>
          <w:b/>
          <w:bCs/>
        </w:rPr>
        <w:t>Emotional intelligence</w:t>
      </w:r>
      <w:r>
        <w:t xml:space="preserve"> improves decision-making and relationships</w:t>
      </w:r>
    </w:p>
    <w:p w14:paraId="2E02883F" w14:textId="77777777" w:rsidR="000F7448" w:rsidRDefault="00000000">
      <w:pPr>
        <w:pStyle w:val="Compact"/>
        <w:numPr>
          <w:ilvl w:val="0"/>
          <w:numId w:val="123"/>
        </w:numPr>
      </w:pPr>
      <w:r>
        <w:rPr>
          <w:b/>
          <w:bCs/>
        </w:rPr>
        <w:t>Manifestation work</w:t>
      </w:r>
      <w:r>
        <w:t xml:space="preserve"> expands what you see as possible</w:t>
      </w:r>
    </w:p>
    <w:p w14:paraId="3231A04B" w14:textId="77777777" w:rsidR="000F7448" w:rsidRDefault="00000000">
      <w:pPr>
        <w:pStyle w:val="Compact"/>
        <w:numPr>
          <w:ilvl w:val="0"/>
          <w:numId w:val="123"/>
        </w:numPr>
      </w:pPr>
      <w:r>
        <w:rPr>
          <w:b/>
          <w:bCs/>
        </w:rPr>
        <w:t>Daily systems</w:t>
      </w:r>
      <w:r>
        <w:t xml:space="preserve"> create momentum that makes growth sustainable</w:t>
      </w:r>
    </w:p>
    <w:p w14:paraId="34DF3B0F" w14:textId="77777777" w:rsidR="000F7448" w:rsidRDefault="00000000">
      <w:pPr>
        <w:pStyle w:val="Compact"/>
        <w:numPr>
          <w:ilvl w:val="0"/>
          <w:numId w:val="123"/>
        </w:numPr>
      </w:pPr>
      <w:r>
        <w:rPr>
          <w:b/>
          <w:bCs/>
        </w:rPr>
        <w:t>Hero conversations</w:t>
      </w:r>
      <w:r>
        <w:t xml:space="preserve"> provide perspective that accelerates learning</w:t>
      </w:r>
    </w:p>
    <w:p w14:paraId="72E971CF" w14:textId="77777777" w:rsidR="000F7448" w:rsidRDefault="00000000" w:rsidP="00F24533">
      <w:pPr>
        <w:pStyle w:val="Heading2"/>
      </w:pPr>
      <w:r>
        <w:lastRenderedPageBreak/>
        <w:t>Your Hero's Journey</w:t>
      </w:r>
    </w:p>
    <w:p w14:paraId="00BFF75B" w14:textId="77777777" w:rsidR="000F7448" w:rsidRDefault="00000000">
      <w:pPr>
        <w:pStyle w:val="FirstParagraph"/>
      </w:pPr>
      <w:r>
        <w:t>HeroMind transforms you from someone who hopes things work out to someone who architects their destiny. This isn't goal-setting—it's identity design across every dimension of your existence.</w:t>
      </w:r>
    </w:p>
    <w:p w14:paraId="5F8119C6" w14:textId="77777777" w:rsidR="000F7448" w:rsidRDefault="00000000">
      <w:pPr>
        <w:pStyle w:val="BodyText"/>
      </w:pPr>
      <w:r>
        <w:t>Your journey follows a predictable progression:</w:t>
      </w:r>
    </w:p>
    <w:p w14:paraId="76C6B837" w14:textId="77777777" w:rsidR="000F7448" w:rsidRDefault="00000000">
      <w:pPr>
        <w:pStyle w:val="Compact"/>
        <w:numPr>
          <w:ilvl w:val="0"/>
          <w:numId w:val="124"/>
        </w:numPr>
      </w:pPr>
      <w:r>
        <w:rPr>
          <w:b/>
          <w:bCs/>
        </w:rPr>
        <w:t>Phase 1: Foundation (Weeks 1-4)</w:t>
      </w:r>
      <w:r>
        <w:t xml:space="preserve"> - Building basic competency and daily routines</w:t>
      </w:r>
    </w:p>
    <w:p w14:paraId="409601E1" w14:textId="77777777" w:rsidR="000F7448" w:rsidRDefault="00000000">
      <w:pPr>
        <w:pStyle w:val="Compact"/>
        <w:numPr>
          <w:ilvl w:val="0"/>
          <w:numId w:val="124"/>
        </w:numPr>
      </w:pPr>
      <w:r>
        <w:rPr>
          <w:b/>
          <w:bCs/>
        </w:rPr>
        <w:t>Phase 2: Momentum (Months 2-3)</w:t>
      </w:r>
      <w:r>
        <w:t xml:space="preserve"> - Developing fluency and seeing significant changes</w:t>
      </w:r>
    </w:p>
    <w:p w14:paraId="55D2DDCB" w14:textId="77777777" w:rsidR="000F7448" w:rsidRDefault="00000000">
      <w:pPr>
        <w:pStyle w:val="Compact"/>
        <w:numPr>
          <w:ilvl w:val="0"/>
          <w:numId w:val="124"/>
        </w:numPr>
      </w:pPr>
      <w:r>
        <w:rPr>
          <w:b/>
          <w:bCs/>
        </w:rPr>
        <w:t>Phase 3: Transformation (Months 4-6)</w:t>
      </w:r>
      <w:r>
        <w:t xml:space="preserve"> - Experiencing fundamental identity shifts</w:t>
      </w:r>
    </w:p>
    <w:p w14:paraId="15939269" w14:textId="77777777" w:rsidR="000F7448" w:rsidRDefault="00000000">
      <w:pPr>
        <w:pStyle w:val="Compact"/>
        <w:numPr>
          <w:ilvl w:val="0"/>
          <w:numId w:val="124"/>
        </w:numPr>
      </w:pPr>
      <w:r>
        <w:rPr>
          <w:b/>
          <w:bCs/>
        </w:rPr>
        <w:t>Phase 4: Mastery (6+ Months)</w:t>
      </w:r>
      <w:r>
        <w:t xml:space="preserve"> - Operating naturally from your integrated system</w:t>
      </w:r>
    </w:p>
    <w:p w14:paraId="59647B91" w14:textId="77777777" w:rsidR="000F7448" w:rsidRDefault="00000000" w:rsidP="00F24533">
      <w:pPr>
        <w:pStyle w:val="Heading3"/>
      </w:pPr>
      <w:r>
        <w:t>Remember: Progress, Not Perfection</w:t>
      </w:r>
    </w:p>
    <w:p w14:paraId="7EE55711" w14:textId="77777777" w:rsidR="000F7448" w:rsidRDefault="00000000">
      <w:pPr>
        <w:pStyle w:val="FirstParagraph"/>
      </w:pPr>
      <w:r>
        <w:t>HeroMind is designed for progress, not perfection. The power lies not in flawless execution, but in the ability to return to practice quickly and without self-judgment. Each return strengthens your capacity for conscious living.</w:t>
      </w:r>
    </w:p>
    <w:p w14:paraId="3F4A2EDF" w14:textId="77777777" w:rsidR="000F7448" w:rsidRDefault="00000000">
      <w:pPr>
        <w:pStyle w:val="BodyText"/>
      </w:pPr>
      <w:r>
        <w:rPr>
          <w:b/>
          <w:bCs/>
        </w:rPr>
        <w:t>Your Next Steps:</w:t>
      </w:r>
    </w:p>
    <w:p w14:paraId="1BF4F90E" w14:textId="77777777" w:rsidR="000F7448" w:rsidRDefault="00000000">
      <w:pPr>
        <w:pStyle w:val="Compact"/>
        <w:numPr>
          <w:ilvl w:val="0"/>
          <w:numId w:val="125"/>
        </w:numPr>
      </w:pPr>
      <w:r>
        <w:t>Start small with one practice from each module</w:t>
      </w:r>
    </w:p>
    <w:p w14:paraId="200351F9" w14:textId="77777777" w:rsidR="000F7448" w:rsidRDefault="00000000">
      <w:pPr>
        <w:pStyle w:val="Compact"/>
        <w:numPr>
          <w:ilvl w:val="0"/>
          <w:numId w:val="125"/>
        </w:numPr>
      </w:pPr>
      <w:r>
        <w:t>Build gradually, adding complexity only after establishing consistency</w:t>
      </w:r>
    </w:p>
    <w:p w14:paraId="3A6C86AA" w14:textId="77777777" w:rsidR="000F7448" w:rsidRDefault="00000000">
      <w:pPr>
        <w:pStyle w:val="Compact"/>
        <w:numPr>
          <w:ilvl w:val="0"/>
          <w:numId w:val="125"/>
        </w:numPr>
      </w:pPr>
      <w:r>
        <w:t>Stay curious, approaching challenges as experiments</w:t>
      </w:r>
    </w:p>
    <w:p w14:paraId="7076ECFD" w14:textId="77777777" w:rsidR="000F7448" w:rsidRDefault="00000000">
      <w:pPr>
        <w:pStyle w:val="Compact"/>
        <w:numPr>
          <w:ilvl w:val="0"/>
          <w:numId w:val="125"/>
        </w:numPr>
      </w:pPr>
      <w:r>
        <w:t>Connect with others and share your journey</w:t>
      </w:r>
    </w:p>
    <w:p w14:paraId="1D6E9FD2" w14:textId="77777777" w:rsidR="000F7448" w:rsidRDefault="00000000">
      <w:pPr>
        <w:pStyle w:val="Compact"/>
        <w:numPr>
          <w:ilvl w:val="0"/>
          <w:numId w:val="125"/>
        </w:numPr>
      </w:pPr>
      <w:r>
        <w:t>Trust the process and allow daily practice to work its magic</w:t>
      </w:r>
    </w:p>
    <w:p w14:paraId="37F60325" w14:textId="77777777" w:rsidR="000F7448" w:rsidRDefault="00000000">
      <w:pPr>
        <w:pStyle w:val="FirstParagraph"/>
      </w:pPr>
      <w:r>
        <w:t>Your extraordinary life is not a destination—it's a way of traveling. HeroMind provides the map, tools, and companions for the journey.</w:t>
      </w:r>
    </w:p>
    <w:p w14:paraId="73E383B2" w14:textId="77777777" w:rsidR="000F7448" w:rsidRDefault="00000000">
      <w:pPr>
        <w:pStyle w:val="BodyText"/>
      </w:pPr>
      <w:r>
        <w:rPr>
          <w:i/>
          <w:iCs/>
        </w:rPr>
        <w:t>"The biggest adventure you can ever take is to live the life of your dreams."</w:t>
      </w:r>
    </w:p>
    <w:p w14:paraId="7A403B06" w14:textId="77777777" w:rsidR="000F7448" w:rsidRDefault="00000000">
      <w:pPr>
        <w:pStyle w:val="BodyText"/>
      </w:pPr>
      <w:r>
        <w:t>Welcome to HeroMind. Welcome to your transformation.</w:t>
      </w:r>
    </w:p>
    <w:sectPr w:rsidR="000F7448">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B7D47" w14:textId="77777777" w:rsidR="00DD3EF6" w:rsidRDefault="00DD3EF6" w:rsidP="00D0635C">
      <w:pPr>
        <w:spacing w:after="0"/>
      </w:pPr>
      <w:r>
        <w:separator/>
      </w:r>
    </w:p>
  </w:endnote>
  <w:endnote w:type="continuationSeparator" w:id="0">
    <w:p w14:paraId="23FA5D25" w14:textId="77777777" w:rsidR="00DD3EF6" w:rsidRDefault="00DD3EF6" w:rsidP="00D06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05186982"/>
      <w:docPartObj>
        <w:docPartGallery w:val="Page Numbers (Bottom of Page)"/>
        <w:docPartUnique/>
      </w:docPartObj>
    </w:sdtPr>
    <w:sdtContent>
      <w:p w14:paraId="6DFBB66E" w14:textId="4DAA2098" w:rsidR="00D0635C" w:rsidRDefault="00D0635C" w:rsidP="00CC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B6E6EB3" w14:textId="77777777" w:rsidR="00D0635C" w:rsidRDefault="00D0635C" w:rsidP="00D06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38035294"/>
      <w:docPartObj>
        <w:docPartGallery w:val="Page Numbers (Bottom of Page)"/>
        <w:docPartUnique/>
      </w:docPartObj>
    </w:sdtPr>
    <w:sdtContent>
      <w:p w14:paraId="6C1D1337" w14:textId="542B7628" w:rsidR="00D0635C" w:rsidRDefault="00D0635C" w:rsidP="00CC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100714" w14:textId="77777777" w:rsidR="00D0635C" w:rsidRDefault="00D0635C" w:rsidP="00D063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291C6" w14:textId="77777777" w:rsidR="00DD3EF6" w:rsidRDefault="00DD3EF6" w:rsidP="00D0635C">
      <w:pPr>
        <w:spacing w:after="0"/>
      </w:pPr>
      <w:r>
        <w:separator/>
      </w:r>
    </w:p>
  </w:footnote>
  <w:footnote w:type="continuationSeparator" w:id="0">
    <w:p w14:paraId="4045199C" w14:textId="77777777" w:rsidR="00DD3EF6" w:rsidRDefault="00DD3EF6" w:rsidP="00D063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7AE2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DC92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4C16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32677115">
    <w:abstractNumId w:val="0"/>
  </w:num>
  <w:num w:numId="2" w16cid:durableId="12611608">
    <w:abstractNumId w:val="1"/>
  </w:num>
  <w:num w:numId="3" w16cid:durableId="290941690">
    <w:abstractNumId w:val="1"/>
  </w:num>
  <w:num w:numId="4" w16cid:durableId="1549341874">
    <w:abstractNumId w:val="1"/>
  </w:num>
  <w:num w:numId="5" w16cid:durableId="1539583307">
    <w:abstractNumId w:val="1"/>
  </w:num>
  <w:num w:numId="6" w16cid:durableId="844977872">
    <w:abstractNumId w:val="1"/>
  </w:num>
  <w:num w:numId="7" w16cid:durableId="622543928">
    <w:abstractNumId w:val="1"/>
  </w:num>
  <w:num w:numId="8" w16cid:durableId="620768946">
    <w:abstractNumId w:val="1"/>
  </w:num>
  <w:num w:numId="9" w16cid:durableId="1574584715">
    <w:abstractNumId w:val="1"/>
  </w:num>
  <w:num w:numId="10" w16cid:durableId="1193763816">
    <w:abstractNumId w:val="1"/>
  </w:num>
  <w:num w:numId="11" w16cid:durableId="182288262">
    <w:abstractNumId w:val="1"/>
  </w:num>
  <w:num w:numId="12" w16cid:durableId="893275298">
    <w:abstractNumId w:val="1"/>
  </w:num>
  <w:num w:numId="13" w16cid:durableId="1191534829">
    <w:abstractNumId w:val="1"/>
  </w:num>
  <w:num w:numId="14" w16cid:durableId="934047646">
    <w:abstractNumId w:val="1"/>
  </w:num>
  <w:num w:numId="15" w16cid:durableId="152337788">
    <w:abstractNumId w:val="1"/>
  </w:num>
  <w:num w:numId="16" w16cid:durableId="1868592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2859508">
    <w:abstractNumId w:val="1"/>
  </w:num>
  <w:num w:numId="18" w16cid:durableId="164168652">
    <w:abstractNumId w:val="1"/>
  </w:num>
  <w:num w:numId="19" w16cid:durableId="1798327633">
    <w:abstractNumId w:val="1"/>
  </w:num>
  <w:num w:numId="20" w16cid:durableId="1771119195">
    <w:abstractNumId w:val="1"/>
  </w:num>
  <w:num w:numId="21" w16cid:durableId="310141156">
    <w:abstractNumId w:val="1"/>
  </w:num>
  <w:num w:numId="22" w16cid:durableId="1011109789">
    <w:abstractNumId w:val="1"/>
  </w:num>
  <w:num w:numId="23" w16cid:durableId="252780635">
    <w:abstractNumId w:val="1"/>
  </w:num>
  <w:num w:numId="24" w16cid:durableId="1871532253">
    <w:abstractNumId w:val="1"/>
  </w:num>
  <w:num w:numId="25" w16cid:durableId="44641840">
    <w:abstractNumId w:val="1"/>
  </w:num>
  <w:num w:numId="26" w16cid:durableId="442117206">
    <w:abstractNumId w:val="1"/>
  </w:num>
  <w:num w:numId="27" w16cid:durableId="640885916">
    <w:abstractNumId w:val="1"/>
  </w:num>
  <w:num w:numId="28" w16cid:durableId="1172647258">
    <w:abstractNumId w:val="1"/>
  </w:num>
  <w:num w:numId="29" w16cid:durableId="785852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31862679">
    <w:abstractNumId w:val="1"/>
  </w:num>
  <w:num w:numId="31" w16cid:durableId="2009553245">
    <w:abstractNumId w:val="1"/>
  </w:num>
  <w:num w:numId="32" w16cid:durableId="227687622">
    <w:abstractNumId w:val="1"/>
  </w:num>
  <w:num w:numId="33" w16cid:durableId="77363952">
    <w:abstractNumId w:val="1"/>
  </w:num>
  <w:num w:numId="34" w16cid:durableId="1901820231">
    <w:abstractNumId w:val="1"/>
  </w:num>
  <w:num w:numId="35" w16cid:durableId="238295915">
    <w:abstractNumId w:val="1"/>
  </w:num>
  <w:num w:numId="36" w16cid:durableId="925773140">
    <w:abstractNumId w:val="1"/>
  </w:num>
  <w:num w:numId="37" w16cid:durableId="88702667">
    <w:abstractNumId w:val="1"/>
  </w:num>
  <w:num w:numId="38" w16cid:durableId="1896695050">
    <w:abstractNumId w:val="1"/>
  </w:num>
  <w:num w:numId="39" w16cid:durableId="1762021208">
    <w:abstractNumId w:val="1"/>
  </w:num>
  <w:num w:numId="40" w16cid:durableId="842401016">
    <w:abstractNumId w:val="1"/>
  </w:num>
  <w:num w:numId="41" w16cid:durableId="290748388">
    <w:abstractNumId w:val="1"/>
  </w:num>
  <w:num w:numId="42" w16cid:durableId="1990749126">
    <w:abstractNumId w:val="1"/>
  </w:num>
  <w:num w:numId="43" w16cid:durableId="1582912446">
    <w:abstractNumId w:val="1"/>
  </w:num>
  <w:num w:numId="44" w16cid:durableId="2034382949">
    <w:abstractNumId w:val="1"/>
  </w:num>
  <w:num w:numId="45" w16cid:durableId="1063917776">
    <w:abstractNumId w:val="1"/>
  </w:num>
  <w:num w:numId="46" w16cid:durableId="1940289626">
    <w:abstractNumId w:val="1"/>
  </w:num>
  <w:num w:numId="47" w16cid:durableId="1170565191">
    <w:abstractNumId w:val="1"/>
  </w:num>
  <w:num w:numId="48" w16cid:durableId="717821594">
    <w:abstractNumId w:val="1"/>
  </w:num>
  <w:num w:numId="49" w16cid:durableId="1081490031">
    <w:abstractNumId w:val="1"/>
  </w:num>
  <w:num w:numId="50" w16cid:durableId="514002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90789300">
    <w:abstractNumId w:val="1"/>
  </w:num>
  <w:num w:numId="52" w16cid:durableId="1459299655">
    <w:abstractNumId w:val="1"/>
  </w:num>
  <w:num w:numId="53" w16cid:durableId="311715310">
    <w:abstractNumId w:val="1"/>
  </w:num>
  <w:num w:numId="54" w16cid:durableId="1157191904">
    <w:abstractNumId w:val="1"/>
  </w:num>
  <w:num w:numId="55" w16cid:durableId="1088619903">
    <w:abstractNumId w:val="1"/>
  </w:num>
  <w:num w:numId="56" w16cid:durableId="1854373342">
    <w:abstractNumId w:val="1"/>
  </w:num>
  <w:num w:numId="57" w16cid:durableId="1008169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99169439">
    <w:abstractNumId w:val="1"/>
  </w:num>
  <w:num w:numId="59" w16cid:durableId="96487375">
    <w:abstractNumId w:val="1"/>
  </w:num>
  <w:num w:numId="60" w16cid:durableId="1054503606">
    <w:abstractNumId w:val="1"/>
  </w:num>
  <w:num w:numId="61" w16cid:durableId="385955889">
    <w:abstractNumId w:val="1"/>
  </w:num>
  <w:num w:numId="62" w16cid:durableId="79449902">
    <w:abstractNumId w:val="1"/>
  </w:num>
  <w:num w:numId="63" w16cid:durableId="1962372128">
    <w:abstractNumId w:val="1"/>
  </w:num>
  <w:num w:numId="64" w16cid:durableId="1372269360">
    <w:abstractNumId w:val="1"/>
  </w:num>
  <w:num w:numId="65" w16cid:durableId="1534004071">
    <w:abstractNumId w:val="1"/>
  </w:num>
  <w:num w:numId="66" w16cid:durableId="234822440">
    <w:abstractNumId w:val="1"/>
  </w:num>
  <w:num w:numId="67" w16cid:durableId="182591925">
    <w:abstractNumId w:val="1"/>
  </w:num>
  <w:num w:numId="68" w16cid:durableId="1212615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66386074">
    <w:abstractNumId w:val="1"/>
  </w:num>
  <w:num w:numId="70" w16cid:durableId="1280524364">
    <w:abstractNumId w:val="1"/>
  </w:num>
  <w:num w:numId="71" w16cid:durableId="1985963703">
    <w:abstractNumId w:val="1"/>
  </w:num>
  <w:num w:numId="72" w16cid:durableId="1241402725">
    <w:abstractNumId w:val="1"/>
  </w:num>
  <w:num w:numId="73" w16cid:durableId="1140730560">
    <w:abstractNumId w:val="1"/>
  </w:num>
  <w:num w:numId="74" w16cid:durableId="525757662">
    <w:abstractNumId w:val="1"/>
  </w:num>
  <w:num w:numId="75" w16cid:durableId="296380519">
    <w:abstractNumId w:val="1"/>
  </w:num>
  <w:num w:numId="76" w16cid:durableId="1346439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39636265">
    <w:abstractNumId w:val="1"/>
  </w:num>
  <w:num w:numId="78" w16cid:durableId="160630707">
    <w:abstractNumId w:val="1"/>
  </w:num>
  <w:num w:numId="79" w16cid:durableId="1894926368">
    <w:abstractNumId w:val="1"/>
  </w:num>
  <w:num w:numId="80" w16cid:durableId="144587406">
    <w:abstractNumId w:val="1"/>
  </w:num>
  <w:num w:numId="81" w16cid:durableId="672608457">
    <w:abstractNumId w:val="1"/>
  </w:num>
  <w:num w:numId="82" w16cid:durableId="2013027680">
    <w:abstractNumId w:val="1"/>
  </w:num>
  <w:num w:numId="83" w16cid:durableId="1545677032">
    <w:abstractNumId w:val="1"/>
  </w:num>
  <w:num w:numId="84" w16cid:durableId="100953854">
    <w:abstractNumId w:val="1"/>
  </w:num>
  <w:num w:numId="85" w16cid:durableId="1711033944">
    <w:abstractNumId w:val="1"/>
  </w:num>
  <w:num w:numId="86" w16cid:durableId="190654885">
    <w:abstractNumId w:val="1"/>
  </w:num>
  <w:num w:numId="87" w16cid:durableId="1664159790">
    <w:abstractNumId w:val="1"/>
  </w:num>
  <w:num w:numId="88" w16cid:durableId="1707751992">
    <w:abstractNumId w:val="1"/>
  </w:num>
  <w:num w:numId="89" w16cid:durableId="1660885427">
    <w:abstractNumId w:val="1"/>
  </w:num>
  <w:num w:numId="90" w16cid:durableId="1209149831">
    <w:abstractNumId w:val="1"/>
  </w:num>
  <w:num w:numId="91" w16cid:durableId="1603030426">
    <w:abstractNumId w:val="1"/>
  </w:num>
  <w:num w:numId="92" w16cid:durableId="1168324244">
    <w:abstractNumId w:val="1"/>
  </w:num>
  <w:num w:numId="93" w16cid:durableId="542718600">
    <w:abstractNumId w:val="1"/>
  </w:num>
  <w:num w:numId="94" w16cid:durableId="556821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48777138">
    <w:abstractNumId w:val="1"/>
  </w:num>
  <w:num w:numId="96" w16cid:durableId="802967981">
    <w:abstractNumId w:val="1"/>
  </w:num>
  <w:num w:numId="97" w16cid:durableId="206725193">
    <w:abstractNumId w:val="1"/>
  </w:num>
  <w:num w:numId="98" w16cid:durableId="1793935543">
    <w:abstractNumId w:val="1"/>
  </w:num>
  <w:num w:numId="99" w16cid:durableId="727799520">
    <w:abstractNumId w:val="1"/>
  </w:num>
  <w:num w:numId="100" w16cid:durableId="371882894">
    <w:abstractNumId w:val="1"/>
  </w:num>
  <w:num w:numId="101" w16cid:durableId="528297820">
    <w:abstractNumId w:val="1"/>
  </w:num>
  <w:num w:numId="102" w16cid:durableId="1393194583">
    <w:abstractNumId w:val="1"/>
  </w:num>
  <w:num w:numId="103" w16cid:durableId="2033991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277297773">
    <w:abstractNumId w:val="1"/>
  </w:num>
  <w:num w:numId="105" w16cid:durableId="1067996925">
    <w:abstractNumId w:val="1"/>
  </w:num>
  <w:num w:numId="106" w16cid:durableId="450634494">
    <w:abstractNumId w:val="1"/>
  </w:num>
  <w:num w:numId="107" w16cid:durableId="598148428">
    <w:abstractNumId w:val="1"/>
  </w:num>
  <w:num w:numId="108" w16cid:durableId="6834621">
    <w:abstractNumId w:val="1"/>
  </w:num>
  <w:num w:numId="109" w16cid:durableId="612058047">
    <w:abstractNumId w:val="1"/>
  </w:num>
  <w:num w:numId="110" w16cid:durableId="1328556263">
    <w:abstractNumId w:val="1"/>
  </w:num>
  <w:num w:numId="111" w16cid:durableId="275916322">
    <w:abstractNumId w:val="1"/>
  </w:num>
  <w:num w:numId="112" w16cid:durableId="2081517940">
    <w:abstractNumId w:val="1"/>
  </w:num>
  <w:num w:numId="113" w16cid:durableId="2068255467">
    <w:abstractNumId w:val="1"/>
  </w:num>
  <w:num w:numId="114" w16cid:durableId="82387175">
    <w:abstractNumId w:val="1"/>
  </w:num>
  <w:num w:numId="115" w16cid:durableId="76561652">
    <w:abstractNumId w:val="1"/>
  </w:num>
  <w:num w:numId="116" w16cid:durableId="1943225730">
    <w:abstractNumId w:val="1"/>
  </w:num>
  <w:num w:numId="117" w16cid:durableId="189228223">
    <w:abstractNumId w:val="1"/>
  </w:num>
  <w:num w:numId="118" w16cid:durableId="926118187">
    <w:abstractNumId w:val="1"/>
  </w:num>
  <w:num w:numId="119" w16cid:durableId="861280094">
    <w:abstractNumId w:val="1"/>
  </w:num>
  <w:num w:numId="120" w16cid:durableId="1724981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950236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82609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33352342">
    <w:abstractNumId w:val="1"/>
  </w:num>
  <w:num w:numId="124" w16cid:durableId="457262640">
    <w:abstractNumId w:val="1"/>
  </w:num>
  <w:num w:numId="125" w16cid:durableId="476190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756449"/>
    <w:rsid w:val="00A3327C"/>
    <w:rsid w:val="00A50556"/>
    <w:rsid w:val="00CD4082"/>
    <w:rsid w:val="00D0635C"/>
    <w:rsid w:val="00DD3EF6"/>
    <w:rsid w:val="00F24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497D7D"/>
  <w15:docId w15:val="{37BAEA76-E4F3-3F49-A76C-1F28210A4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0B05DD"/>
    <w:pPr>
      <w:keepNext/>
      <w:keepLines/>
      <w:spacing w:before="36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Heading3"/>
    <w:next w:val="BodyText"/>
    <w:link w:val="Heading2Char"/>
    <w:uiPriority w:val="9"/>
    <w:unhideWhenUsed/>
    <w:qFormat/>
    <w:rsid w:val="00F24533"/>
    <w:pPr>
      <w:pageBreakBefore/>
      <w:pBdr>
        <w:top w:val="single" w:sz="4" w:space="1" w:color="auto"/>
      </w:pBdr>
      <w:outlineLvl w:val="1"/>
    </w:pPr>
    <w:rPr>
      <w:b w:val="0"/>
      <w:bCs w:val="0"/>
      <w:i w:val="0"/>
      <w:iCs w:val="0"/>
      <w:sz w:val="40"/>
      <w:szCs w:val="40"/>
    </w:rPr>
  </w:style>
  <w:style w:type="paragraph" w:styleId="Heading3">
    <w:name w:val="heading 3"/>
    <w:basedOn w:val="Heading4"/>
    <w:next w:val="BodyText"/>
    <w:link w:val="Heading3Char"/>
    <w:uiPriority w:val="9"/>
    <w:unhideWhenUsed/>
    <w:qFormat/>
    <w:rsid w:val="00F24533"/>
    <w:pPr>
      <w:outlineLvl w:val="2"/>
    </w:pPr>
    <w:rPr>
      <w:b/>
      <w:bCs/>
      <w:sz w:val="28"/>
      <w:szCs w:val="28"/>
      <w:u w:val="none"/>
    </w:rPr>
  </w:style>
  <w:style w:type="paragraph" w:styleId="Heading4">
    <w:name w:val="heading 4"/>
    <w:basedOn w:val="Normal"/>
    <w:next w:val="BodyText"/>
    <w:link w:val="Heading4Char"/>
    <w:uiPriority w:val="9"/>
    <w:unhideWhenUsed/>
    <w:qFormat/>
    <w:rsid w:val="00F24533"/>
    <w:pPr>
      <w:keepNext/>
      <w:keepLines/>
      <w:spacing w:before="80" w:after="40"/>
      <w:outlineLvl w:val="3"/>
    </w:pPr>
    <w:rPr>
      <w:rFonts w:eastAsiaTheme="majorEastAsia" w:cstheme="majorBidi"/>
      <w:i/>
      <w:iCs/>
      <w:color w:val="0F4761" w:themeColor="accent1" w:themeShade="BF"/>
      <w:u w:val="single"/>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B05DD"/>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rsid w:val="00F24533"/>
    <w:rPr>
      <w:rFonts w:eastAsiaTheme="majorEastAsia" w:cstheme="majorBidi"/>
      <w:color w:val="0F4761" w:themeColor="accent1" w:themeShade="BF"/>
      <w:sz w:val="40"/>
      <w:szCs w:val="40"/>
    </w:rPr>
  </w:style>
  <w:style w:type="character" w:customStyle="1" w:styleId="Heading3Char">
    <w:name w:val="Heading 3 Char"/>
    <w:basedOn w:val="DefaultParagraphFont"/>
    <w:link w:val="Heading3"/>
    <w:uiPriority w:val="9"/>
    <w:rsid w:val="00F24533"/>
    <w:rPr>
      <w:rFonts w:eastAsiaTheme="majorEastAsia" w:cstheme="majorBidi"/>
      <w:b/>
      <w:bCs/>
      <w:i/>
      <w:iCs/>
      <w:color w:val="0F4761" w:themeColor="accent1" w:themeShade="BF"/>
      <w:sz w:val="28"/>
      <w:szCs w:val="28"/>
    </w:rPr>
  </w:style>
  <w:style w:type="character" w:customStyle="1" w:styleId="Heading4Char">
    <w:name w:val="Heading 4 Char"/>
    <w:basedOn w:val="DefaultParagraphFont"/>
    <w:link w:val="Heading4"/>
    <w:uiPriority w:val="9"/>
    <w:rsid w:val="00F24533"/>
    <w:rPr>
      <w:rFonts w:eastAsiaTheme="majorEastAsia" w:cstheme="majorBidi"/>
      <w:i/>
      <w:iCs/>
      <w:color w:val="0F4761" w:themeColor="accent1" w:themeShade="BF"/>
      <w:u w:val="single"/>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0635C"/>
    <w:pPr>
      <w:tabs>
        <w:tab w:val="center" w:pos="4680"/>
        <w:tab w:val="right" w:pos="9360"/>
      </w:tabs>
      <w:spacing w:after="0"/>
    </w:pPr>
  </w:style>
  <w:style w:type="character" w:customStyle="1" w:styleId="HeaderChar">
    <w:name w:val="Header Char"/>
    <w:basedOn w:val="DefaultParagraphFont"/>
    <w:link w:val="Header"/>
    <w:rsid w:val="00D0635C"/>
  </w:style>
  <w:style w:type="paragraph" w:styleId="Footer">
    <w:name w:val="footer"/>
    <w:basedOn w:val="Normal"/>
    <w:link w:val="FooterChar"/>
    <w:rsid w:val="00D0635C"/>
    <w:pPr>
      <w:tabs>
        <w:tab w:val="center" w:pos="4680"/>
        <w:tab w:val="right" w:pos="9360"/>
      </w:tabs>
      <w:spacing w:after="0"/>
    </w:pPr>
  </w:style>
  <w:style w:type="character" w:customStyle="1" w:styleId="FooterChar">
    <w:name w:val="Footer Char"/>
    <w:basedOn w:val="DefaultParagraphFont"/>
    <w:link w:val="Footer"/>
    <w:rsid w:val="00D0635C"/>
  </w:style>
  <w:style w:type="character" w:styleId="PageNumber">
    <w:name w:val="page number"/>
    <w:basedOn w:val="DefaultParagraphFont"/>
    <w:rsid w:val="00D06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l Livet</dc:creator>
  <cp:keywords/>
  <cp:lastModifiedBy>Joel Livet</cp:lastModifiedBy>
  <cp:revision>6</cp:revision>
  <cp:lastPrinted>2025-10-15T13:36:00Z</cp:lastPrinted>
  <dcterms:created xsi:type="dcterms:W3CDTF">2025-10-15T20:03:00Z</dcterms:created>
  <dcterms:modified xsi:type="dcterms:W3CDTF">2025-10-16T22:22:00Z</dcterms:modified>
</cp:coreProperties>
</file>